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1E4C1" w14:textId="082B35DE" w:rsidR="00D45403" w:rsidRPr="00414425" w:rsidRDefault="00973B1A" w:rsidP="002C280E">
      <w:pPr>
        <w:pStyle w:val="Title"/>
        <w:pBdr>
          <w:top w:val="single" w:sz="4" w:space="9" w:color="1A5329"/>
          <w:left w:val="single" w:sz="4" w:space="0" w:color="1A5329"/>
          <w:bottom w:val="single" w:sz="4" w:space="8" w:color="1A5329"/>
          <w:right w:val="single" w:sz="4" w:space="0" w:color="1A5329"/>
        </w:pBdr>
        <w:shd w:val="clear" w:color="auto" w:fill="1A5329"/>
        <w:ind w:left="-284"/>
        <w:rPr>
          <w:rFonts w:cs="Arial"/>
          <w:b w:val="0"/>
          <w:color w:val="FFFFFF"/>
          <w:spacing w:val="10"/>
          <w:sz w:val="32"/>
          <w:szCs w:val="32"/>
        </w:rPr>
      </w:pPr>
      <w:r>
        <w:rPr>
          <w:noProof/>
          <w:color w:val="13252F"/>
          <w:sz w:val="16"/>
          <w:szCs w:val="16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CBE3779" wp14:editId="1636CE6C">
            <wp:simplePos x="0" y="0"/>
            <wp:positionH relativeFrom="margin">
              <wp:posOffset>4213860</wp:posOffset>
            </wp:positionH>
            <wp:positionV relativeFrom="margin">
              <wp:posOffset>-495300</wp:posOffset>
            </wp:positionV>
            <wp:extent cx="2080260" cy="422275"/>
            <wp:effectExtent l="0" t="0" r="0" b="0"/>
            <wp:wrapSquare wrapText="bothSides"/>
            <wp:docPr id="1" name="Picture 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ic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260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403" w:rsidRPr="00414425">
        <w:rPr>
          <w:rFonts w:cs="Arial"/>
          <w:b w:val="0"/>
          <w:color w:val="FFFFFF"/>
          <w:spacing w:val="10"/>
          <w:sz w:val="32"/>
          <w:szCs w:val="32"/>
        </w:rPr>
        <w:t>A</w:t>
      </w:r>
      <w:r w:rsidR="001806DF">
        <w:rPr>
          <w:rFonts w:cs="Arial"/>
          <w:b w:val="0"/>
          <w:color w:val="FFFFFF"/>
          <w:spacing w:val="10"/>
          <w:sz w:val="32"/>
          <w:szCs w:val="32"/>
        </w:rPr>
        <w:t>pplication</w:t>
      </w:r>
      <w:r w:rsidR="00D45403" w:rsidRPr="00414425">
        <w:rPr>
          <w:rFonts w:cs="Arial"/>
          <w:b w:val="0"/>
          <w:color w:val="FFFFFF"/>
          <w:spacing w:val="10"/>
          <w:sz w:val="32"/>
          <w:szCs w:val="32"/>
        </w:rPr>
        <w:t xml:space="preserve"> </w:t>
      </w:r>
      <w:r w:rsidR="001806DF">
        <w:rPr>
          <w:rFonts w:cs="Arial"/>
          <w:b w:val="0"/>
          <w:color w:val="FFFFFF"/>
          <w:spacing w:val="10"/>
          <w:sz w:val="32"/>
          <w:szCs w:val="32"/>
        </w:rPr>
        <w:t>for</w:t>
      </w:r>
      <w:r w:rsidR="00D45403" w:rsidRPr="00414425">
        <w:rPr>
          <w:rFonts w:cs="Arial"/>
          <w:b w:val="0"/>
          <w:color w:val="FFFFFF"/>
          <w:spacing w:val="10"/>
          <w:sz w:val="32"/>
          <w:szCs w:val="32"/>
        </w:rPr>
        <w:t xml:space="preserve"> </w:t>
      </w:r>
      <w:r w:rsidR="00B23D20">
        <w:rPr>
          <w:rFonts w:cs="Arial"/>
          <w:b w:val="0"/>
          <w:color w:val="FFFFFF"/>
          <w:spacing w:val="10"/>
          <w:sz w:val="32"/>
          <w:szCs w:val="32"/>
        </w:rPr>
        <w:t>e</w:t>
      </w:r>
      <w:r w:rsidR="00A8433A">
        <w:rPr>
          <w:rFonts w:cs="Arial"/>
          <w:b w:val="0"/>
          <w:color w:val="FFFFFF"/>
          <w:spacing w:val="10"/>
          <w:sz w:val="32"/>
          <w:szCs w:val="32"/>
        </w:rPr>
        <w:t>mployment</w:t>
      </w:r>
    </w:p>
    <w:p w14:paraId="0DB195D6" w14:textId="77777777" w:rsidR="00D34D29" w:rsidRDefault="00D34D29" w:rsidP="004819DB">
      <w:pPr>
        <w:pStyle w:val="Subtitle"/>
        <w:tabs>
          <w:tab w:val="left" w:pos="9630"/>
        </w:tabs>
        <w:ind w:left="-426"/>
        <w:rPr>
          <w:b w:val="0"/>
        </w:rPr>
      </w:pPr>
    </w:p>
    <w:p w14:paraId="70CDDE6C" w14:textId="77777777" w:rsidR="00D45403" w:rsidRPr="009338B1" w:rsidRDefault="00D45403" w:rsidP="00DE097E">
      <w:pPr>
        <w:pStyle w:val="Subtitle"/>
        <w:ind w:left="-426"/>
        <w:rPr>
          <w:b w:val="0"/>
          <w:iCs/>
          <w:spacing w:val="6"/>
        </w:rPr>
      </w:pPr>
      <w:r w:rsidRPr="009338B1">
        <w:rPr>
          <w:b w:val="0"/>
          <w:iCs/>
          <w:spacing w:val="6"/>
        </w:rPr>
        <w:t>Confidential Record</w:t>
      </w:r>
    </w:p>
    <w:p w14:paraId="24DAD178" w14:textId="77777777" w:rsidR="00862309" w:rsidRPr="00862309" w:rsidRDefault="00D45403" w:rsidP="00862309">
      <w:pPr>
        <w:pStyle w:val="BodyTextIndent2"/>
        <w:ind w:left="0" w:firstLine="0"/>
        <w:jc w:val="center"/>
        <w:rPr>
          <w:rFonts w:ascii="Arial" w:hAnsi="Arial" w:cs="Arial"/>
          <w:b w:val="0"/>
          <w:i/>
          <w:iCs/>
          <w:spacing w:val="6"/>
          <w:sz w:val="20"/>
        </w:rPr>
      </w:pPr>
      <w:r w:rsidRPr="00862309">
        <w:rPr>
          <w:rFonts w:ascii="Arial" w:hAnsi="Arial" w:cs="Arial"/>
          <w:b w:val="0"/>
          <w:i/>
          <w:iCs/>
          <w:spacing w:val="6"/>
          <w:sz w:val="20"/>
        </w:rPr>
        <w:t>This form must be</w:t>
      </w:r>
      <w:r w:rsidR="00D34D29" w:rsidRPr="00862309">
        <w:rPr>
          <w:rFonts w:ascii="Arial" w:hAnsi="Arial" w:cs="Arial"/>
          <w:b w:val="0"/>
          <w:i/>
          <w:iCs/>
          <w:spacing w:val="6"/>
          <w:sz w:val="20"/>
        </w:rPr>
        <w:t xml:space="preserve"> completed fully and honestly. </w:t>
      </w:r>
    </w:p>
    <w:p w14:paraId="79A2A25C" w14:textId="77777777" w:rsidR="00D45403" w:rsidRPr="00862309" w:rsidRDefault="00D45403" w:rsidP="00862309">
      <w:pPr>
        <w:pStyle w:val="BodyTextIndent2"/>
        <w:ind w:left="0" w:firstLine="0"/>
        <w:jc w:val="center"/>
        <w:rPr>
          <w:rFonts w:ascii="Arial" w:hAnsi="Arial" w:cs="Arial"/>
          <w:b w:val="0"/>
          <w:i/>
          <w:iCs/>
          <w:spacing w:val="6"/>
          <w:sz w:val="20"/>
        </w:rPr>
      </w:pPr>
      <w:r w:rsidRPr="00862309">
        <w:rPr>
          <w:rFonts w:ascii="Arial" w:hAnsi="Arial" w:cs="Arial"/>
          <w:b w:val="0"/>
          <w:i/>
          <w:iCs/>
          <w:spacing w:val="6"/>
          <w:sz w:val="20"/>
        </w:rPr>
        <w:t xml:space="preserve">If not </w:t>
      </w:r>
      <w:r w:rsidR="00723A3A" w:rsidRPr="00862309">
        <w:rPr>
          <w:rFonts w:ascii="Arial" w:hAnsi="Arial" w:cs="Arial"/>
          <w:b w:val="0"/>
          <w:i/>
          <w:iCs/>
          <w:spacing w:val="6"/>
          <w:sz w:val="20"/>
        </w:rPr>
        <w:t>applicable,</w:t>
      </w:r>
      <w:r w:rsidRPr="00862309">
        <w:rPr>
          <w:rFonts w:ascii="Arial" w:hAnsi="Arial" w:cs="Arial"/>
          <w:b w:val="0"/>
          <w:i/>
          <w:iCs/>
          <w:spacing w:val="6"/>
          <w:sz w:val="20"/>
        </w:rPr>
        <w:t xml:space="preserve"> please write</w:t>
      </w:r>
      <w:r w:rsidR="00862309" w:rsidRPr="00862309">
        <w:rPr>
          <w:rFonts w:ascii="Arial" w:hAnsi="Arial" w:cs="Arial"/>
          <w:b w:val="0"/>
          <w:i/>
          <w:iCs/>
          <w:spacing w:val="6"/>
          <w:sz w:val="20"/>
        </w:rPr>
        <w:t xml:space="preserve"> </w:t>
      </w:r>
      <w:r w:rsidR="00DC5336">
        <w:rPr>
          <w:rFonts w:ascii="Arial" w:hAnsi="Arial" w:cs="Arial"/>
          <w:b w:val="0"/>
          <w:i/>
          <w:iCs/>
          <w:spacing w:val="6"/>
          <w:sz w:val="20"/>
        </w:rPr>
        <w:t>‘</w:t>
      </w:r>
      <w:r w:rsidRPr="00862309">
        <w:rPr>
          <w:rFonts w:ascii="Arial" w:hAnsi="Arial" w:cs="Arial"/>
          <w:b w:val="0"/>
          <w:i/>
          <w:iCs/>
          <w:spacing w:val="6"/>
          <w:sz w:val="20"/>
        </w:rPr>
        <w:t>Not Applicable</w:t>
      </w:r>
      <w:r w:rsidR="00DC5336">
        <w:rPr>
          <w:rFonts w:ascii="Arial" w:hAnsi="Arial" w:cs="Arial"/>
          <w:b w:val="0"/>
          <w:i/>
          <w:iCs/>
          <w:spacing w:val="6"/>
          <w:sz w:val="20"/>
        </w:rPr>
        <w:t>’</w:t>
      </w:r>
      <w:r w:rsidR="00DC5336" w:rsidRPr="00862309">
        <w:rPr>
          <w:rFonts w:ascii="Arial" w:hAnsi="Arial" w:cs="Arial"/>
          <w:b w:val="0"/>
          <w:i/>
          <w:iCs/>
          <w:spacing w:val="6"/>
          <w:sz w:val="20"/>
        </w:rPr>
        <w:t xml:space="preserve"> </w:t>
      </w:r>
      <w:r w:rsidRPr="00862309">
        <w:rPr>
          <w:rFonts w:ascii="Arial" w:hAnsi="Arial" w:cs="Arial"/>
          <w:b w:val="0"/>
          <w:i/>
          <w:iCs/>
          <w:spacing w:val="6"/>
          <w:sz w:val="20"/>
        </w:rPr>
        <w:t>in the space provided.</w:t>
      </w:r>
    </w:p>
    <w:p w14:paraId="6F3BA558" w14:textId="77777777" w:rsidR="00D34D29" w:rsidRPr="00D34D29" w:rsidRDefault="00D34D29">
      <w:pPr>
        <w:pStyle w:val="BodyTextIndent2"/>
        <w:ind w:left="0" w:firstLine="0"/>
        <w:jc w:val="center"/>
        <w:rPr>
          <w:rFonts w:ascii="Arial" w:hAnsi="Arial" w:cs="Arial"/>
          <w:b w:val="0"/>
          <w:i/>
          <w:iCs/>
          <w:spacing w:val="-2"/>
          <w:sz w:val="22"/>
        </w:rPr>
      </w:pPr>
    </w:p>
    <w:p w14:paraId="5E431FF8" w14:textId="77777777" w:rsidR="00D45403" w:rsidRPr="00D34D29" w:rsidRDefault="00D45403" w:rsidP="00D34D29">
      <w:pPr>
        <w:rPr>
          <w:rFonts w:ascii="Arial" w:hAnsi="Arial" w:cs="Arial"/>
          <w:sz w:val="16"/>
          <w:szCs w:val="16"/>
        </w:rPr>
      </w:pPr>
    </w:p>
    <w:tbl>
      <w:tblPr>
        <w:tblpPr w:leftFromText="180" w:rightFromText="180" w:vertAnchor="text" w:horzAnchor="page" w:tblpX="829" w:tblpY="65"/>
        <w:tblW w:w="10491" w:type="dxa"/>
        <w:tblBorders>
          <w:top w:val="single" w:sz="2" w:space="0" w:color="1A5329"/>
          <w:left w:val="single" w:sz="2" w:space="0" w:color="1A5329"/>
          <w:bottom w:val="single" w:sz="2" w:space="0" w:color="1A5329"/>
          <w:right w:val="single" w:sz="2" w:space="0" w:color="1A5329"/>
          <w:insideH w:val="single" w:sz="2" w:space="0" w:color="1A5329"/>
          <w:insideV w:val="single" w:sz="2" w:space="0" w:color="1A5329"/>
        </w:tblBorders>
        <w:tblLayout w:type="fixed"/>
        <w:tblLook w:val="00A0" w:firstRow="1" w:lastRow="0" w:firstColumn="1" w:lastColumn="0" w:noHBand="0" w:noVBand="0"/>
      </w:tblPr>
      <w:tblGrid>
        <w:gridCol w:w="2832"/>
        <w:gridCol w:w="7659"/>
      </w:tblGrid>
      <w:tr w:rsidR="00DD25B4" w:rsidRPr="00DD25B4" w14:paraId="1F77560B" w14:textId="77777777" w:rsidTr="00D34D29">
        <w:trPr>
          <w:cantSplit/>
          <w:trHeight w:val="416"/>
        </w:trPr>
        <w:tc>
          <w:tcPr>
            <w:tcW w:w="10491" w:type="dxa"/>
            <w:gridSpan w:val="2"/>
            <w:shd w:val="clear" w:color="auto" w:fill="1A5329"/>
          </w:tcPr>
          <w:p w14:paraId="502E68CD" w14:textId="77777777" w:rsidR="00DD25B4" w:rsidRPr="00DF17AD" w:rsidRDefault="00DF17AD" w:rsidP="004D77CC">
            <w:pPr>
              <w:pStyle w:val="Heading7"/>
              <w:spacing w:before="70" w:line="276" w:lineRule="auto"/>
              <w:rPr>
                <w:rFonts w:cs="Arial"/>
                <w:b w:val="0"/>
                <w:color w:val="FFFFFF"/>
                <w:spacing w:val="10"/>
                <w:sz w:val="24"/>
                <w:szCs w:val="24"/>
              </w:rPr>
            </w:pPr>
            <w:r w:rsidRPr="00DF17AD">
              <w:rPr>
                <w:rFonts w:cs="Arial"/>
                <w:b w:val="0"/>
                <w:color w:val="FFFFFF"/>
                <w:spacing w:val="10"/>
                <w:sz w:val="24"/>
                <w:szCs w:val="24"/>
              </w:rPr>
              <w:t xml:space="preserve">Application </w:t>
            </w:r>
            <w:r>
              <w:rPr>
                <w:rFonts w:cs="Arial"/>
                <w:b w:val="0"/>
                <w:color w:val="FFFFFF"/>
                <w:spacing w:val="10"/>
                <w:sz w:val="24"/>
                <w:szCs w:val="24"/>
              </w:rPr>
              <w:t>details</w:t>
            </w:r>
          </w:p>
        </w:tc>
      </w:tr>
      <w:tr w:rsidR="00DD25B4" w:rsidRPr="00DD25B4" w14:paraId="2602A39B" w14:textId="77777777" w:rsidTr="0023267E">
        <w:trPr>
          <w:cantSplit/>
          <w:trHeight w:val="390"/>
        </w:trPr>
        <w:tc>
          <w:tcPr>
            <w:tcW w:w="2832" w:type="dxa"/>
            <w:tcBorders>
              <w:bottom w:val="single" w:sz="2" w:space="0" w:color="1A5329"/>
            </w:tcBorders>
            <w:shd w:val="pct12" w:color="000000" w:fill="auto"/>
          </w:tcPr>
          <w:p w14:paraId="402CA81B" w14:textId="77777777" w:rsidR="00DD25B4" w:rsidRPr="004D77CC" w:rsidRDefault="004D77CC" w:rsidP="004D77CC">
            <w:pPr>
              <w:pStyle w:val="Heading6"/>
              <w:spacing w:before="90"/>
              <w:rPr>
                <w:rFonts w:cs="Arial"/>
                <w:b w:val="0"/>
                <w:smallCaps w:val="0"/>
                <w:color w:val="000000"/>
                <w:spacing w:val="8"/>
                <w:sz w:val="18"/>
                <w:szCs w:val="18"/>
              </w:rPr>
            </w:pPr>
            <w:r>
              <w:rPr>
                <w:rFonts w:cs="Arial"/>
                <w:b w:val="0"/>
                <w:smallCaps w:val="0"/>
                <w:color w:val="000000"/>
                <w:spacing w:val="8"/>
                <w:sz w:val="18"/>
                <w:szCs w:val="18"/>
              </w:rPr>
              <w:t>P</w:t>
            </w:r>
            <w:r w:rsidR="001A36BB">
              <w:rPr>
                <w:rFonts w:cs="Arial"/>
                <w:b w:val="0"/>
                <w:smallCaps w:val="0"/>
                <w:color w:val="000000"/>
                <w:spacing w:val="8"/>
                <w:sz w:val="18"/>
                <w:szCs w:val="18"/>
              </w:rPr>
              <w:t>osition applied for</w:t>
            </w:r>
          </w:p>
        </w:tc>
        <w:tc>
          <w:tcPr>
            <w:tcW w:w="7659" w:type="dxa"/>
            <w:vAlign w:val="center"/>
          </w:tcPr>
          <w:p w14:paraId="0C39F1EC" w14:textId="77757AC5" w:rsidR="00DD25B4" w:rsidRPr="00D55C48" w:rsidRDefault="00BB3D49" w:rsidP="00D55C4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enior Bat Conservation Officer</w:t>
            </w:r>
          </w:p>
        </w:tc>
      </w:tr>
      <w:tr w:rsidR="00DD25B4" w:rsidRPr="00DD25B4" w14:paraId="7BCD1140" w14:textId="77777777" w:rsidTr="0023267E">
        <w:trPr>
          <w:cantSplit/>
          <w:trHeight w:val="412"/>
        </w:trPr>
        <w:tc>
          <w:tcPr>
            <w:tcW w:w="2832" w:type="dxa"/>
            <w:shd w:val="pct12" w:color="000000" w:fill="auto"/>
          </w:tcPr>
          <w:p w14:paraId="4E4B45FA" w14:textId="77777777" w:rsidR="00DD25B4" w:rsidRPr="004D77CC" w:rsidRDefault="002E1B2D" w:rsidP="004D77CC">
            <w:pPr>
              <w:pStyle w:val="Heading9"/>
              <w:spacing w:before="90"/>
              <w:rPr>
                <w:rFonts w:cs="Arial"/>
                <w:b w:val="0"/>
                <w:spacing w:val="8"/>
                <w:sz w:val="18"/>
                <w:szCs w:val="18"/>
              </w:rPr>
            </w:pPr>
            <w:r>
              <w:rPr>
                <w:rFonts w:cs="Arial"/>
                <w:b w:val="0"/>
                <w:color w:val="000000"/>
                <w:spacing w:val="8"/>
                <w:sz w:val="18"/>
                <w:szCs w:val="18"/>
              </w:rPr>
              <w:t>Date of application</w:t>
            </w:r>
          </w:p>
        </w:tc>
        <w:tc>
          <w:tcPr>
            <w:tcW w:w="7659" w:type="dxa"/>
          </w:tcPr>
          <w:p w14:paraId="38C86B67" w14:textId="77777777" w:rsidR="00DD25B4" w:rsidRPr="00DD25B4" w:rsidRDefault="00DD25B4" w:rsidP="00DD25B4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</w:tbl>
    <w:p w14:paraId="051BC55B" w14:textId="77777777" w:rsidR="00D45403" w:rsidRPr="00CF463D" w:rsidRDefault="00D45403" w:rsidP="00100A77">
      <w:pPr>
        <w:spacing w:before="80" w:after="40"/>
        <w:rPr>
          <w:rFonts w:ascii="Arial" w:hAnsi="Arial" w:cs="Arial"/>
          <w:sz w:val="12"/>
          <w:szCs w:val="12"/>
        </w:rPr>
      </w:pPr>
    </w:p>
    <w:tbl>
      <w:tblPr>
        <w:tblpPr w:leftFromText="180" w:rightFromText="180" w:vertAnchor="text" w:horzAnchor="margin" w:tblpX="-318" w:tblpY="42"/>
        <w:tblW w:w="10456" w:type="dxa"/>
        <w:tblBorders>
          <w:top w:val="single" w:sz="2" w:space="0" w:color="1A5329"/>
          <w:left w:val="single" w:sz="2" w:space="0" w:color="1A5329"/>
          <w:bottom w:val="single" w:sz="2" w:space="0" w:color="1A5329"/>
          <w:right w:val="single" w:sz="2" w:space="0" w:color="1A5329"/>
          <w:insideH w:val="single" w:sz="2" w:space="0" w:color="1A5329"/>
          <w:insideV w:val="single" w:sz="2" w:space="0" w:color="1A5329"/>
        </w:tblBorders>
        <w:tblLayout w:type="fixed"/>
        <w:tblLook w:val="00A0" w:firstRow="1" w:lastRow="0" w:firstColumn="1" w:lastColumn="0" w:noHBand="0" w:noVBand="0"/>
      </w:tblPr>
      <w:tblGrid>
        <w:gridCol w:w="2802"/>
        <w:gridCol w:w="68"/>
        <w:gridCol w:w="2727"/>
        <w:gridCol w:w="1782"/>
        <w:gridCol w:w="27"/>
        <w:gridCol w:w="3050"/>
      </w:tblGrid>
      <w:tr w:rsidR="0028789F" w:rsidRPr="00CF463D" w14:paraId="5A874682" w14:textId="77777777" w:rsidTr="00734FE2">
        <w:trPr>
          <w:cantSplit/>
          <w:trHeight w:val="367"/>
        </w:trPr>
        <w:tc>
          <w:tcPr>
            <w:tcW w:w="10456" w:type="dxa"/>
            <w:gridSpan w:val="6"/>
            <w:shd w:val="clear" w:color="auto" w:fill="1A5329"/>
          </w:tcPr>
          <w:p w14:paraId="156EE657" w14:textId="77777777" w:rsidR="0028789F" w:rsidRPr="00414425" w:rsidRDefault="0028789F" w:rsidP="00100A77">
            <w:pPr>
              <w:pStyle w:val="Heading7"/>
              <w:spacing w:before="80" w:after="40"/>
              <w:rPr>
                <w:rFonts w:cs="Arial"/>
                <w:b w:val="0"/>
                <w:color w:val="FFFFFF"/>
                <w:spacing w:val="14"/>
                <w:sz w:val="24"/>
                <w:szCs w:val="24"/>
              </w:rPr>
            </w:pPr>
            <w:r w:rsidRPr="00414425">
              <w:rPr>
                <w:rFonts w:cs="Arial"/>
                <w:b w:val="0"/>
                <w:color w:val="FFFFFF"/>
                <w:spacing w:val="14"/>
                <w:sz w:val="24"/>
                <w:szCs w:val="24"/>
              </w:rPr>
              <w:t>P</w:t>
            </w:r>
            <w:r w:rsidR="00DF17AD">
              <w:rPr>
                <w:rFonts w:cs="Arial"/>
                <w:b w:val="0"/>
                <w:color w:val="FFFFFF"/>
                <w:spacing w:val="14"/>
                <w:sz w:val="24"/>
                <w:szCs w:val="24"/>
              </w:rPr>
              <w:t>ersonal</w:t>
            </w:r>
            <w:r w:rsidRPr="00414425">
              <w:rPr>
                <w:rFonts w:cs="Arial"/>
                <w:b w:val="0"/>
                <w:color w:val="FFFFFF"/>
                <w:spacing w:val="14"/>
                <w:sz w:val="24"/>
                <w:szCs w:val="24"/>
              </w:rPr>
              <w:t xml:space="preserve"> </w:t>
            </w:r>
            <w:r w:rsidR="00DF17AD">
              <w:rPr>
                <w:rFonts w:cs="Arial"/>
                <w:b w:val="0"/>
                <w:color w:val="FFFFFF"/>
                <w:spacing w:val="10"/>
                <w:sz w:val="24"/>
                <w:szCs w:val="24"/>
              </w:rPr>
              <w:t>details</w:t>
            </w:r>
          </w:p>
        </w:tc>
      </w:tr>
      <w:tr w:rsidR="0028789F" w:rsidRPr="00CF463D" w14:paraId="24AAD207" w14:textId="77777777" w:rsidTr="00DA7410">
        <w:trPr>
          <w:cantSplit/>
          <w:trHeight w:val="394"/>
        </w:trPr>
        <w:tc>
          <w:tcPr>
            <w:tcW w:w="2802" w:type="dxa"/>
            <w:shd w:val="pct12" w:color="000000" w:fill="FFFFFF"/>
          </w:tcPr>
          <w:p w14:paraId="12A8DE31" w14:textId="77777777" w:rsidR="0028789F" w:rsidRPr="00533667" w:rsidRDefault="0028789F" w:rsidP="00100A77">
            <w:pPr>
              <w:pStyle w:val="Heading6"/>
              <w:spacing w:before="80"/>
              <w:rPr>
                <w:rFonts w:cs="Arial"/>
                <w:b w:val="0"/>
                <w:smallCaps w:val="0"/>
                <w:color w:val="000000"/>
                <w:spacing w:val="6"/>
                <w:sz w:val="18"/>
                <w:szCs w:val="18"/>
              </w:rPr>
            </w:pPr>
            <w:r w:rsidRPr="00533667">
              <w:rPr>
                <w:rFonts w:cs="Arial"/>
                <w:b w:val="0"/>
                <w:smallCaps w:val="0"/>
                <w:color w:val="000000"/>
                <w:spacing w:val="6"/>
                <w:sz w:val="18"/>
                <w:szCs w:val="18"/>
              </w:rPr>
              <w:t>T</w:t>
            </w:r>
            <w:r w:rsidR="002E1B2D" w:rsidRPr="00533667">
              <w:rPr>
                <w:rFonts w:cs="Arial"/>
                <w:b w:val="0"/>
                <w:smallCaps w:val="0"/>
                <w:color w:val="000000"/>
                <w:spacing w:val="6"/>
                <w:sz w:val="18"/>
                <w:szCs w:val="18"/>
              </w:rPr>
              <w:t>itle</w:t>
            </w:r>
          </w:p>
        </w:tc>
        <w:tc>
          <w:tcPr>
            <w:tcW w:w="2795" w:type="dxa"/>
            <w:gridSpan w:val="2"/>
          </w:tcPr>
          <w:p w14:paraId="7360C607" w14:textId="77777777" w:rsidR="0028789F" w:rsidRPr="00715F08" w:rsidRDefault="0028789F" w:rsidP="004819DB">
            <w:pPr>
              <w:spacing w:before="90"/>
              <w:jc w:val="center"/>
              <w:rPr>
                <w:rFonts w:ascii="Arial" w:hAnsi="Arial" w:cs="Arial"/>
                <w:spacing w:val="6"/>
                <w:sz w:val="18"/>
                <w:szCs w:val="18"/>
              </w:rPr>
            </w:pPr>
            <w:r w:rsidRPr="00715F08">
              <w:rPr>
                <w:rFonts w:ascii="Arial" w:hAnsi="Arial" w:cs="Arial"/>
                <w:spacing w:val="6"/>
                <w:sz w:val="18"/>
                <w:szCs w:val="18"/>
              </w:rPr>
              <w:t>Mr/Ms/Mrs/Miss</w:t>
            </w:r>
            <w:r w:rsidR="004819DB">
              <w:rPr>
                <w:rFonts w:ascii="Arial" w:hAnsi="Arial" w:cs="Arial"/>
                <w:spacing w:val="6"/>
                <w:sz w:val="18"/>
                <w:szCs w:val="18"/>
              </w:rPr>
              <w:t>/Dr/ Prof/Other</w:t>
            </w:r>
            <w:r w:rsidRPr="00715F08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</w:p>
        </w:tc>
        <w:tc>
          <w:tcPr>
            <w:tcW w:w="1782" w:type="dxa"/>
            <w:shd w:val="pct12" w:color="000000" w:fill="FFFFFF"/>
          </w:tcPr>
          <w:p w14:paraId="6299FEA4" w14:textId="77777777" w:rsidR="0028789F" w:rsidRPr="00533667" w:rsidRDefault="00B46643" w:rsidP="00DA7410">
            <w:pPr>
              <w:pStyle w:val="Heading3"/>
              <w:spacing w:before="90"/>
              <w:jc w:val="left"/>
              <w:rPr>
                <w:rFonts w:cs="Arial"/>
                <w:b w:val="0"/>
                <w:color w:val="000000"/>
                <w:spacing w:val="6"/>
                <w:sz w:val="18"/>
                <w:szCs w:val="18"/>
              </w:rPr>
            </w:pPr>
            <w:r>
              <w:rPr>
                <w:rFonts w:cs="Arial"/>
                <w:b w:val="0"/>
                <w:color w:val="000000"/>
                <w:spacing w:val="6"/>
                <w:sz w:val="18"/>
                <w:szCs w:val="18"/>
              </w:rPr>
              <w:t>F</w:t>
            </w:r>
            <w:r w:rsidR="00A2037A" w:rsidRPr="00533667">
              <w:rPr>
                <w:rFonts w:cs="Arial"/>
                <w:b w:val="0"/>
                <w:color w:val="000000"/>
                <w:spacing w:val="6"/>
                <w:sz w:val="18"/>
                <w:szCs w:val="18"/>
              </w:rPr>
              <w:t>ore</w:t>
            </w:r>
            <w:r w:rsidR="00533667">
              <w:rPr>
                <w:rFonts w:cs="Arial"/>
                <w:b w:val="0"/>
                <w:color w:val="000000"/>
                <w:spacing w:val="6"/>
                <w:sz w:val="18"/>
                <w:szCs w:val="18"/>
              </w:rPr>
              <w:t>name</w:t>
            </w:r>
          </w:p>
        </w:tc>
        <w:tc>
          <w:tcPr>
            <w:tcW w:w="3077" w:type="dxa"/>
            <w:gridSpan w:val="2"/>
          </w:tcPr>
          <w:p w14:paraId="48CABC69" w14:textId="77777777" w:rsidR="0028789F" w:rsidRPr="00715F08" w:rsidRDefault="0028789F" w:rsidP="005F2A39">
            <w:pPr>
              <w:jc w:val="center"/>
              <w:rPr>
                <w:rFonts w:ascii="Arial" w:hAnsi="Arial" w:cs="Arial"/>
                <w:spacing w:val="6"/>
                <w:sz w:val="18"/>
                <w:szCs w:val="18"/>
              </w:rPr>
            </w:pPr>
          </w:p>
        </w:tc>
      </w:tr>
      <w:tr w:rsidR="005F5712" w:rsidRPr="00CF463D" w14:paraId="6245CA55" w14:textId="77777777" w:rsidTr="00734FE2">
        <w:trPr>
          <w:cantSplit/>
          <w:trHeight w:val="344"/>
        </w:trPr>
        <w:tc>
          <w:tcPr>
            <w:tcW w:w="2802" w:type="dxa"/>
            <w:shd w:val="pct12" w:color="000000" w:fill="FFFFFF"/>
          </w:tcPr>
          <w:p w14:paraId="48480DC4" w14:textId="77777777" w:rsidR="005F5712" w:rsidRPr="00533667" w:rsidRDefault="00B46643" w:rsidP="00100A77">
            <w:pPr>
              <w:pStyle w:val="Heading2"/>
              <w:spacing w:before="80"/>
              <w:rPr>
                <w:rFonts w:cs="Arial"/>
                <w:b w:val="0"/>
                <w:color w:val="000000"/>
                <w:spacing w:val="6"/>
                <w:sz w:val="18"/>
                <w:szCs w:val="18"/>
              </w:rPr>
            </w:pPr>
            <w:r>
              <w:rPr>
                <w:rFonts w:cs="Arial"/>
                <w:b w:val="0"/>
                <w:color w:val="000000"/>
                <w:spacing w:val="6"/>
                <w:sz w:val="18"/>
                <w:szCs w:val="18"/>
              </w:rPr>
              <w:t>Family name</w:t>
            </w:r>
          </w:p>
        </w:tc>
        <w:tc>
          <w:tcPr>
            <w:tcW w:w="7654" w:type="dxa"/>
            <w:gridSpan w:val="5"/>
          </w:tcPr>
          <w:p w14:paraId="0F44ED06" w14:textId="77777777" w:rsidR="005F5712" w:rsidRPr="00715F08" w:rsidRDefault="005F5712" w:rsidP="005F2A39">
            <w:pPr>
              <w:jc w:val="center"/>
              <w:rPr>
                <w:rFonts w:ascii="Arial" w:hAnsi="Arial" w:cs="Arial"/>
                <w:spacing w:val="6"/>
                <w:sz w:val="24"/>
                <w:szCs w:val="18"/>
              </w:rPr>
            </w:pPr>
          </w:p>
        </w:tc>
      </w:tr>
      <w:tr w:rsidR="0028789F" w:rsidRPr="00CF463D" w14:paraId="5C6B2223" w14:textId="77777777" w:rsidTr="00734FE2">
        <w:trPr>
          <w:cantSplit/>
          <w:trHeight w:val="1558"/>
        </w:trPr>
        <w:tc>
          <w:tcPr>
            <w:tcW w:w="5597" w:type="dxa"/>
            <w:gridSpan w:val="3"/>
          </w:tcPr>
          <w:p w14:paraId="2A6FFFD6" w14:textId="77777777" w:rsidR="0028789F" w:rsidRPr="00715F08" w:rsidRDefault="0028789F" w:rsidP="00734FE2">
            <w:pPr>
              <w:pStyle w:val="Heading2"/>
              <w:spacing w:before="120"/>
              <w:rPr>
                <w:rFonts w:cs="Arial"/>
                <w:b w:val="0"/>
                <w:caps/>
                <w:spacing w:val="6"/>
                <w:sz w:val="18"/>
                <w:szCs w:val="18"/>
              </w:rPr>
            </w:pPr>
            <w:r w:rsidRPr="00715F08">
              <w:rPr>
                <w:rFonts w:cs="Arial"/>
                <w:b w:val="0"/>
                <w:caps/>
                <w:spacing w:val="6"/>
                <w:sz w:val="18"/>
                <w:szCs w:val="18"/>
              </w:rPr>
              <w:t>Home Address</w:t>
            </w:r>
          </w:p>
          <w:p w14:paraId="25B6903B" w14:textId="77777777" w:rsidR="0028789F" w:rsidRPr="00715F08" w:rsidRDefault="0028789F" w:rsidP="005F2A39">
            <w:pPr>
              <w:rPr>
                <w:rFonts w:ascii="Arial" w:hAnsi="Arial" w:cs="Arial"/>
                <w:spacing w:val="6"/>
                <w:szCs w:val="18"/>
              </w:rPr>
            </w:pPr>
          </w:p>
          <w:p w14:paraId="67C7F8F4" w14:textId="77777777" w:rsidR="0028789F" w:rsidRPr="00715F08" w:rsidRDefault="0028789F" w:rsidP="005F2A39">
            <w:pPr>
              <w:rPr>
                <w:rFonts w:ascii="Arial" w:hAnsi="Arial" w:cs="Arial"/>
                <w:spacing w:val="6"/>
                <w:szCs w:val="18"/>
              </w:rPr>
            </w:pPr>
          </w:p>
          <w:p w14:paraId="7DA69A74" w14:textId="77777777" w:rsidR="0028789F" w:rsidRPr="00715F08" w:rsidRDefault="0028789F" w:rsidP="005F2A39">
            <w:pPr>
              <w:rPr>
                <w:rFonts w:ascii="Arial" w:hAnsi="Arial" w:cs="Arial"/>
                <w:spacing w:val="6"/>
                <w:szCs w:val="18"/>
              </w:rPr>
            </w:pPr>
          </w:p>
          <w:p w14:paraId="7B8050F8" w14:textId="77777777" w:rsidR="0028789F" w:rsidRPr="00715F08" w:rsidRDefault="0028789F" w:rsidP="005F2A39">
            <w:pPr>
              <w:rPr>
                <w:rFonts w:ascii="Arial" w:hAnsi="Arial" w:cs="Arial"/>
                <w:spacing w:val="6"/>
                <w:szCs w:val="18"/>
              </w:rPr>
            </w:pPr>
          </w:p>
          <w:p w14:paraId="04AF2B9D" w14:textId="77777777" w:rsidR="0028789F" w:rsidRPr="00715F08" w:rsidRDefault="0028789F" w:rsidP="005F2A39">
            <w:pPr>
              <w:tabs>
                <w:tab w:val="left" w:pos="2019"/>
              </w:tabs>
              <w:rPr>
                <w:rFonts w:ascii="Arial" w:hAnsi="Arial" w:cs="Arial"/>
                <w:caps/>
                <w:spacing w:val="6"/>
                <w:sz w:val="18"/>
                <w:szCs w:val="18"/>
              </w:rPr>
            </w:pPr>
          </w:p>
          <w:p w14:paraId="4F28E0B4" w14:textId="77777777" w:rsidR="0028789F" w:rsidRPr="00715F08" w:rsidRDefault="0028789F" w:rsidP="005F2A39">
            <w:pPr>
              <w:pStyle w:val="Heading2"/>
              <w:rPr>
                <w:rFonts w:cs="Arial"/>
                <w:caps/>
                <w:spacing w:val="6"/>
                <w:sz w:val="18"/>
                <w:szCs w:val="18"/>
              </w:rPr>
            </w:pPr>
            <w:r w:rsidRPr="00715F08">
              <w:rPr>
                <w:rFonts w:cs="Arial"/>
                <w:caps/>
                <w:spacing w:val="6"/>
                <w:sz w:val="18"/>
                <w:szCs w:val="18"/>
              </w:rPr>
              <w:t xml:space="preserve">                                          </w:t>
            </w:r>
          </w:p>
        </w:tc>
        <w:tc>
          <w:tcPr>
            <w:tcW w:w="4859" w:type="dxa"/>
            <w:gridSpan w:val="3"/>
          </w:tcPr>
          <w:p w14:paraId="6E413BD8" w14:textId="77777777" w:rsidR="0028789F" w:rsidRPr="00715F08" w:rsidRDefault="0028789F" w:rsidP="00DA7410">
            <w:pPr>
              <w:pStyle w:val="Heading3"/>
              <w:spacing w:before="120"/>
              <w:jc w:val="left"/>
              <w:rPr>
                <w:rFonts w:cs="Arial"/>
                <w:b w:val="0"/>
                <w:caps/>
                <w:spacing w:val="6"/>
                <w:sz w:val="18"/>
                <w:szCs w:val="18"/>
              </w:rPr>
            </w:pPr>
            <w:r w:rsidRPr="00715F08">
              <w:rPr>
                <w:rFonts w:cs="Arial"/>
                <w:b w:val="0"/>
                <w:caps/>
                <w:spacing w:val="6"/>
                <w:sz w:val="18"/>
                <w:szCs w:val="18"/>
              </w:rPr>
              <w:t xml:space="preserve">Current Address </w:t>
            </w:r>
            <w:r w:rsidRPr="00715F08">
              <w:rPr>
                <w:rFonts w:cs="Arial"/>
                <w:b w:val="0"/>
                <w:i/>
                <w:caps/>
                <w:spacing w:val="6"/>
                <w:sz w:val="18"/>
                <w:szCs w:val="18"/>
              </w:rPr>
              <w:t>(</w:t>
            </w:r>
            <w:r w:rsidR="00DA7410" w:rsidRPr="00715F08">
              <w:rPr>
                <w:rFonts w:cs="Arial"/>
                <w:b w:val="0"/>
                <w:i/>
                <w:spacing w:val="6"/>
                <w:sz w:val="18"/>
                <w:szCs w:val="18"/>
              </w:rPr>
              <w:t>i</w:t>
            </w:r>
            <w:r w:rsidR="002A1195" w:rsidRPr="00715F08">
              <w:rPr>
                <w:rFonts w:cs="Arial"/>
                <w:b w:val="0"/>
                <w:i/>
                <w:spacing w:val="6"/>
                <w:sz w:val="18"/>
                <w:szCs w:val="18"/>
              </w:rPr>
              <w:t>f different</w:t>
            </w:r>
            <w:r w:rsidRPr="00715F08">
              <w:rPr>
                <w:rFonts w:cs="Arial"/>
                <w:b w:val="0"/>
                <w:i/>
                <w:caps/>
                <w:spacing w:val="6"/>
                <w:sz w:val="18"/>
                <w:szCs w:val="18"/>
              </w:rPr>
              <w:t>)</w:t>
            </w:r>
          </w:p>
          <w:p w14:paraId="57A1C13B" w14:textId="77777777" w:rsidR="0028789F" w:rsidRPr="00715F08" w:rsidRDefault="0028789F" w:rsidP="005F2A39">
            <w:pPr>
              <w:pStyle w:val="Heading8"/>
              <w:jc w:val="left"/>
              <w:rPr>
                <w:rFonts w:cs="Arial"/>
                <w:b w:val="0"/>
                <w:caps w:val="0"/>
                <w:spacing w:val="6"/>
                <w:szCs w:val="18"/>
              </w:rPr>
            </w:pPr>
          </w:p>
          <w:p w14:paraId="737EE6B2" w14:textId="77777777" w:rsidR="0028789F" w:rsidRPr="00715F08" w:rsidRDefault="0028789F" w:rsidP="005F2A39">
            <w:pPr>
              <w:rPr>
                <w:rFonts w:ascii="Arial" w:hAnsi="Arial" w:cs="Arial"/>
                <w:spacing w:val="6"/>
                <w:szCs w:val="18"/>
              </w:rPr>
            </w:pPr>
          </w:p>
          <w:p w14:paraId="66653AF0" w14:textId="77777777" w:rsidR="0028789F" w:rsidRPr="00715F08" w:rsidRDefault="0028789F" w:rsidP="005F2A39">
            <w:pPr>
              <w:rPr>
                <w:rFonts w:ascii="Arial" w:hAnsi="Arial" w:cs="Arial"/>
                <w:spacing w:val="6"/>
                <w:szCs w:val="18"/>
              </w:rPr>
            </w:pPr>
          </w:p>
          <w:p w14:paraId="54930831" w14:textId="77777777" w:rsidR="0028789F" w:rsidRPr="00715F08" w:rsidRDefault="0028789F" w:rsidP="005F2A39">
            <w:pPr>
              <w:ind w:left="1843"/>
              <w:rPr>
                <w:rFonts w:ascii="Arial" w:hAnsi="Arial" w:cs="Arial"/>
                <w:spacing w:val="6"/>
                <w:sz w:val="18"/>
                <w:szCs w:val="18"/>
              </w:rPr>
            </w:pPr>
          </w:p>
          <w:p w14:paraId="27AE1512" w14:textId="77777777" w:rsidR="0028789F" w:rsidRPr="00715F08" w:rsidRDefault="0028789F" w:rsidP="005F2A39">
            <w:pPr>
              <w:ind w:left="1843"/>
              <w:rPr>
                <w:rFonts w:ascii="Arial" w:hAnsi="Arial" w:cs="Arial"/>
                <w:spacing w:val="6"/>
                <w:sz w:val="18"/>
                <w:szCs w:val="18"/>
              </w:rPr>
            </w:pPr>
          </w:p>
        </w:tc>
      </w:tr>
      <w:tr w:rsidR="0028789F" w:rsidRPr="00CF463D" w14:paraId="2EEAFFD7" w14:textId="77777777" w:rsidTr="00DA7410">
        <w:trPr>
          <w:cantSplit/>
          <w:trHeight w:val="391"/>
        </w:trPr>
        <w:tc>
          <w:tcPr>
            <w:tcW w:w="2870" w:type="dxa"/>
            <w:gridSpan w:val="2"/>
            <w:shd w:val="pct12" w:color="000000" w:fill="FFFFFF"/>
          </w:tcPr>
          <w:p w14:paraId="15098750" w14:textId="77777777" w:rsidR="0028789F" w:rsidRPr="00715F08" w:rsidRDefault="0028789F" w:rsidP="00DA7410">
            <w:pPr>
              <w:pStyle w:val="Heading2"/>
              <w:spacing w:before="90"/>
              <w:rPr>
                <w:rFonts w:cs="Arial"/>
                <w:b w:val="0"/>
                <w:caps/>
                <w:spacing w:val="6"/>
                <w:sz w:val="18"/>
                <w:szCs w:val="18"/>
              </w:rPr>
            </w:pPr>
            <w:r w:rsidRPr="00715F08">
              <w:rPr>
                <w:rFonts w:cs="Arial"/>
                <w:b w:val="0"/>
                <w:caps/>
                <w:spacing w:val="6"/>
                <w:sz w:val="18"/>
                <w:szCs w:val="18"/>
              </w:rPr>
              <w:t>Telephone No.</w:t>
            </w:r>
          </w:p>
        </w:tc>
        <w:tc>
          <w:tcPr>
            <w:tcW w:w="2727" w:type="dxa"/>
          </w:tcPr>
          <w:p w14:paraId="2998BF70" w14:textId="77777777" w:rsidR="0028789F" w:rsidRPr="00CF463D" w:rsidRDefault="0028789F" w:rsidP="005F2A39">
            <w:pPr>
              <w:pStyle w:val="Heading2"/>
              <w:rPr>
                <w:rFonts w:cs="Arial"/>
                <w:caps/>
                <w:sz w:val="18"/>
              </w:rPr>
            </w:pPr>
          </w:p>
        </w:tc>
        <w:tc>
          <w:tcPr>
            <w:tcW w:w="1809" w:type="dxa"/>
            <w:gridSpan w:val="2"/>
            <w:shd w:val="pct12" w:color="000000" w:fill="FFFFFF"/>
          </w:tcPr>
          <w:p w14:paraId="63F4E814" w14:textId="77777777" w:rsidR="0028789F" w:rsidRPr="00715F08" w:rsidRDefault="0028789F" w:rsidP="00DA7410">
            <w:pPr>
              <w:pStyle w:val="Heading2"/>
              <w:spacing w:before="90"/>
              <w:rPr>
                <w:rFonts w:cs="Arial"/>
                <w:b w:val="0"/>
                <w:caps/>
                <w:spacing w:val="6"/>
                <w:sz w:val="18"/>
                <w:szCs w:val="18"/>
              </w:rPr>
            </w:pPr>
            <w:r w:rsidRPr="00715F08">
              <w:rPr>
                <w:rFonts w:cs="Arial"/>
                <w:b w:val="0"/>
                <w:caps/>
                <w:spacing w:val="6"/>
                <w:sz w:val="18"/>
                <w:szCs w:val="18"/>
              </w:rPr>
              <w:t>Mobile No.</w:t>
            </w:r>
          </w:p>
        </w:tc>
        <w:tc>
          <w:tcPr>
            <w:tcW w:w="3050" w:type="dxa"/>
          </w:tcPr>
          <w:p w14:paraId="4578308A" w14:textId="77777777" w:rsidR="0028789F" w:rsidRPr="00CF463D" w:rsidRDefault="0028789F" w:rsidP="005F2A39">
            <w:pPr>
              <w:pStyle w:val="Heading2"/>
              <w:rPr>
                <w:rFonts w:cs="Arial"/>
                <w:b w:val="0"/>
                <w:caps/>
                <w:sz w:val="18"/>
              </w:rPr>
            </w:pPr>
          </w:p>
        </w:tc>
      </w:tr>
      <w:tr w:rsidR="0028789F" w:rsidRPr="00CF463D" w14:paraId="3B0680C1" w14:textId="77777777" w:rsidTr="00DA7410">
        <w:trPr>
          <w:cantSplit/>
          <w:trHeight w:val="415"/>
        </w:trPr>
        <w:tc>
          <w:tcPr>
            <w:tcW w:w="2870" w:type="dxa"/>
            <w:gridSpan w:val="2"/>
            <w:shd w:val="pct12" w:color="000000" w:fill="FFFFFF"/>
          </w:tcPr>
          <w:p w14:paraId="0865AF8E" w14:textId="77777777" w:rsidR="0028789F" w:rsidRPr="00715F08" w:rsidRDefault="0028789F" w:rsidP="00DA7410">
            <w:pPr>
              <w:pStyle w:val="Heading2"/>
              <w:spacing w:before="90"/>
              <w:rPr>
                <w:rFonts w:cs="Arial"/>
                <w:b w:val="0"/>
                <w:caps/>
                <w:spacing w:val="6"/>
                <w:sz w:val="18"/>
                <w:szCs w:val="18"/>
              </w:rPr>
            </w:pPr>
            <w:r w:rsidRPr="00715F08">
              <w:rPr>
                <w:rFonts w:cs="Arial"/>
                <w:b w:val="0"/>
                <w:caps/>
                <w:spacing w:val="6"/>
                <w:sz w:val="18"/>
                <w:szCs w:val="18"/>
              </w:rPr>
              <w:t>Email Address</w:t>
            </w:r>
          </w:p>
        </w:tc>
        <w:tc>
          <w:tcPr>
            <w:tcW w:w="7586" w:type="dxa"/>
            <w:gridSpan w:val="4"/>
          </w:tcPr>
          <w:p w14:paraId="400C82E6" w14:textId="77777777" w:rsidR="0028789F" w:rsidRPr="00CF463D" w:rsidRDefault="0028789F" w:rsidP="005F2A39">
            <w:pPr>
              <w:pStyle w:val="Heading2"/>
              <w:rPr>
                <w:rFonts w:cs="Arial"/>
                <w:caps/>
                <w:sz w:val="18"/>
              </w:rPr>
            </w:pPr>
          </w:p>
        </w:tc>
      </w:tr>
    </w:tbl>
    <w:p w14:paraId="038645BB" w14:textId="77777777" w:rsidR="0028789F" w:rsidRPr="00CF463D" w:rsidRDefault="0028789F" w:rsidP="0028789F">
      <w:pPr>
        <w:rPr>
          <w:rFonts w:ascii="Arial" w:hAnsi="Arial" w:cs="Arial"/>
          <w:b/>
          <w:bCs/>
          <w:i/>
          <w:sz w:val="8"/>
          <w:szCs w:val="8"/>
        </w:rPr>
      </w:pPr>
    </w:p>
    <w:p w14:paraId="512DD3B3" w14:textId="77777777" w:rsidR="00D45403" w:rsidRPr="00CF463D" w:rsidRDefault="00D45403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2"/>
          <w:szCs w:val="12"/>
        </w:rPr>
      </w:pPr>
    </w:p>
    <w:p w14:paraId="661F5FC7" w14:textId="3107BA5C" w:rsidR="00D57268" w:rsidRPr="00715F08" w:rsidRDefault="00767987" w:rsidP="00C5463E">
      <w:pPr>
        <w:pStyle w:val="BodyTextIndent2"/>
        <w:pBdr>
          <w:top w:val="single" w:sz="2" w:space="1" w:color="1A5329"/>
          <w:left w:val="single" w:sz="2" w:space="26" w:color="1A5329"/>
          <w:bottom w:val="single" w:sz="2" w:space="3" w:color="1A5329"/>
          <w:right w:val="single" w:sz="2" w:space="3" w:color="1A5329"/>
        </w:pBdr>
        <w:spacing w:before="20" w:after="20"/>
        <w:ind w:left="142" w:right="6" w:firstLine="0"/>
        <w:rPr>
          <w:rFonts w:ascii="Arial" w:hAnsi="Arial" w:cs="Arial"/>
          <w:b w:val="0"/>
          <w:spacing w:val="6"/>
          <w:sz w:val="18"/>
          <w:szCs w:val="18"/>
        </w:rPr>
      </w:pPr>
      <w:r w:rsidRPr="00715F08">
        <w:rPr>
          <w:rFonts w:ascii="Arial" w:hAnsi="Arial" w:cs="Arial"/>
          <w:b w:val="0"/>
          <w:spacing w:val="6"/>
          <w:sz w:val="18"/>
          <w:szCs w:val="18"/>
        </w:rPr>
        <w:t>Are you eligible for e</w:t>
      </w:r>
      <w:r w:rsidR="005F2A39" w:rsidRPr="00715F08">
        <w:rPr>
          <w:rFonts w:ascii="Arial" w:hAnsi="Arial" w:cs="Arial"/>
          <w:b w:val="0"/>
          <w:spacing w:val="6"/>
          <w:sz w:val="18"/>
          <w:szCs w:val="18"/>
        </w:rPr>
        <w:t>mployment in the United Kingdom?</w:t>
      </w:r>
      <w:r w:rsidR="005F2A39" w:rsidRPr="00715F08">
        <w:rPr>
          <w:rFonts w:ascii="Arial" w:hAnsi="Arial" w:cs="Arial"/>
          <w:spacing w:val="6"/>
          <w:sz w:val="18"/>
          <w:szCs w:val="18"/>
        </w:rPr>
        <w:t xml:space="preserve">   </w:t>
      </w:r>
      <w:r w:rsidR="005F2A39" w:rsidRPr="00715F08">
        <w:rPr>
          <w:rFonts w:ascii="Arial" w:hAnsi="Arial" w:cs="Arial"/>
          <w:b w:val="0"/>
          <w:spacing w:val="6"/>
          <w:sz w:val="18"/>
          <w:szCs w:val="18"/>
        </w:rPr>
        <w:t xml:space="preserve">Yes </w:t>
      </w:r>
      <w:r w:rsidR="005F2A39"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="00D57268" w:rsidRPr="00715F08">
        <w:rPr>
          <w:rFonts w:ascii="Arial" w:hAnsi="Arial" w:cs="Arial"/>
          <w:b w:val="0"/>
          <w:spacing w:val="6"/>
          <w:sz w:val="18"/>
          <w:szCs w:val="18"/>
        </w:rPr>
        <w:t xml:space="preserve">   </w:t>
      </w:r>
      <w:r w:rsidR="005F2A39" w:rsidRPr="00715F08">
        <w:rPr>
          <w:rFonts w:ascii="Arial" w:hAnsi="Arial" w:cs="Arial"/>
          <w:b w:val="0"/>
          <w:spacing w:val="6"/>
          <w:sz w:val="18"/>
          <w:szCs w:val="18"/>
        </w:rPr>
        <w:t xml:space="preserve"> No </w:t>
      </w:r>
      <w:r w:rsidR="005F2A39"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="00D57268" w:rsidRPr="00715F08">
        <w:rPr>
          <w:rFonts w:ascii="Arial" w:hAnsi="Arial" w:cs="Arial"/>
          <w:b w:val="0"/>
          <w:spacing w:val="6"/>
          <w:sz w:val="18"/>
          <w:szCs w:val="18"/>
        </w:rPr>
        <w:t xml:space="preserve"> </w:t>
      </w:r>
    </w:p>
    <w:p w14:paraId="5CAA48C2" w14:textId="77777777" w:rsidR="00D57268" w:rsidRPr="00715F08" w:rsidRDefault="00D57268" w:rsidP="00C5463E">
      <w:pPr>
        <w:pStyle w:val="BodyTextIndent2"/>
        <w:pBdr>
          <w:top w:val="single" w:sz="2" w:space="1" w:color="1A5329"/>
          <w:left w:val="single" w:sz="2" w:space="26" w:color="1A5329"/>
          <w:bottom w:val="single" w:sz="2" w:space="3" w:color="1A5329"/>
          <w:right w:val="single" w:sz="2" w:space="3" w:color="1A5329"/>
        </w:pBdr>
        <w:spacing w:before="20" w:after="20"/>
        <w:ind w:left="142" w:right="6" w:firstLine="0"/>
        <w:rPr>
          <w:rFonts w:ascii="Arial" w:hAnsi="Arial" w:cs="Arial"/>
          <w:b w:val="0"/>
          <w:spacing w:val="6"/>
          <w:sz w:val="18"/>
          <w:szCs w:val="18"/>
        </w:rPr>
      </w:pPr>
      <w:r w:rsidRPr="00715F08">
        <w:rPr>
          <w:rFonts w:ascii="Arial" w:hAnsi="Arial" w:cs="Arial"/>
          <w:b w:val="0"/>
          <w:spacing w:val="6"/>
          <w:sz w:val="18"/>
          <w:szCs w:val="18"/>
        </w:rPr>
        <w:t>What documentation can you provide in order to demonstrate this?</w:t>
      </w:r>
    </w:p>
    <w:p w14:paraId="0BB610CC" w14:textId="06C3C526" w:rsidR="00D57268" w:rsidRPr="00715F08" w:rsidRDefault="00D57268" w:rsidP="00C5463E">
      <w:pPr>
        <w:pStyle w:val="BodyTextIndent2"/>
        <w:pBdr>
          <w:top w:val="single" w:sz="2" w:space="1" w:color="1A5329"/>
          <w:left w:val="single" w:sz="2" w:space="26" w:color="1A5329"/>
          <w:bottom w:val="single" w:sz="2" w:space="3" w:color="1A5329"/>
          <w:right w:val="single" w:sz="2" w:space="3" w:color="1A5329"/>
        </w:pBdr>
        <w:spacing w:before="20" w:after="20"/>
        <w:ind w:left="142" w:right="6" w:firstLine="0"/>
        <w:rPr>
          <w:rFonts w:ascii="Arial" w:hAnsi="Arial" w:cs="Arial"/>
          <w:b w:val="0"/>
          <w:spacing w:val="6"/>
          <w:sz w:val="18"/>
          <w:szCs w:val="18"/>
        </w:rPr>
      </w:pPr>
      <w:r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 xml:space="preserve"> British Passport or EEA Passport </w:t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ab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ab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 xml:space="preserve"> Birth Certificate                 </w:t>
      </w:r>
    </w:p>
    <w:p w14:paraId="62AF1F2D" w14:textId="1232ABB5" w:rsidR="00D57268" w:rsidRPr="00715F08" w:rsidRDefault="00D57268" w:rsidP="00C5463E">
      <w:pPr>
        <w:pStyle w:val="BodyTextIndent2"/>
        <w:pBdr>
          <w:top w:val="single" w:sz="2" w:space="1" w:color="1A5329"/>
          <w:left w:val="single" w:sz="2" w:space="26" w:color="1A5329"/>
          <w:bottom w:val="single" w:sz="2" w:space="3" w:color="1A5329"/>
          <w:right w:val="single" w:sz="2" w:space="3" w:color="1A5329"/>
        </w:pBdr>
        <w:spacing w:before="20" w:after="20"/>
        <w:ind w:left="142" w:right="6" w:firstLine="0"/>
        <w:rPr>
          <w:rFonts w:ascii="Arial" w:hAnsi="Arial" w:cs="Arial"/>
          <w:b w:val="0"/>
          <w:spacing w:val="6"/>
          <w:sz w:val="18"/>
          <w:szCs w:val="18"/>
        </w:rPr>
      </w:pPr>
      <w:r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 xml:space="preserve"> National Identity Card </w:t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ab/>
      </w:r>
      <w:r w:rsidR="00F74689">
        <w:rPr>
          <w:rFonts w:ascii="Arial" w:hAnsi="Arial" w:cs="Arial"/>
          <w:b w:val="0"/>
          <w:spacing w:val="6"/>
          <w:sz w:val="18"/>
          <w:szCs w:val="18"/>
        </w:rPr>
        <w:tab/>
      </w:r>
      <w:r w:rsidR="00374150">
        <w:rPr>
          <w:rFonts w:ascii="Arial" w:hAnsi="Arial" w:cs="Arial"/>
          <w:b w:val="0"/>
          <w:spacing w:val="6"/>
          <w:sz w:val="18"/>
          <w:szCs w:val="18"/>
        </w:rPr>
        <w:tab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 xml:space="preserve"> Official document containing NI </w:t>
      </w:r>
      <w:proofErr w:type="gramStart"/>
      <w:r w:rsidRPr="00715F08">
        <w:rPr>
          <w:rFonts w:ascii="Arial" w:hAnsi="Arial" w:cs="Arial"/>
          <w:b w:val="0"/>
          <w:spacing w:val="6"/>
          <w:sz w:val="18"/>
          <w:szCs w:val="18"/>
        </w:rPr>
        <w:t>number</w:t>
      </w:r>
      <w:proofErr w:type="gramEnd"/>
    </w:p>
    <w:p w14:paraId="734BDC9C" w14:textId="37D54E3F" w:rsidR="00D57268" w:rsidRPr="00715F08" w:rsidRDefault="00D57268" w:rsidP="00C5463E">
      <w:pPr>
        <w:pStyle w:val="BodyTextIndent2"/>
        <w:pBdr>
          <w:top w:val="single" w:sz="2" w:space="1" w:color="1A5329"/>
          <w:left w:val="single" w:sz="2" w:space="26" w:color="1A5329"/>
          <w:bottom w:val="single" w:sz="2" w:space="3" w:color="1A5329"/>
          <w:right w:val="single" w:sz="2" w:space="3" w:color="1A5329"/>
        </w:pBdr>
        <w:spacing w:before="20" w:after="20"/>
        <w:ind w:left="142" w:right="6" w:firstLine="0"/>
        <w:rPr>
          <w:rFonts w:ascii="Arial" w:hAnsi="Arial" w:cs="Arial"/>
          <w:b w:val="0"/>
          <w:spacing w:val="6"/>
          <w:sz w:val="18"/>
          <w:szCs w:val="18"/>
        </w:rPr>
      </w:pPr>
      <w:r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 xml:space="preserve"> UK Residence Permit     </w:t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ab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ab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ab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 xml:space="preserve"> UK work permit</w:t>
      </w:r>
    </w:p>
    <w:p w14:paraId="405B2FA7" w14:textId="3E69D375" w:rsidR="00D57268" w:rsidRPr="00D57268" w:rsidRDefault="00D57268" w:rsidP="00C5463E">
      <w:pPr>
        <w:pStyle w:val="BodyTextIndent2"/>
        <w:pBdr>
          <w:top w:val="single" w:sz="2" w:space="1" w:color="1A5329"/>
          <w:left w:val="single" w:sz="2" w:space="26" w:color="1A5329"/>
          <w:bottom w:val="single" w:sz="2" w:space="3" w:color="1A5329"/>
          <w:right w:val="single" w:sz="2" w:space="3" w:color="1A5329"/>
        </w:pBdr>
        <w:spacing w:before="20" w:after="20"/>
        <w:ind w:left="142" w:right="6" w:firstLine="0"/>
        <w:rPr>
          <w:rFonts w:ascii="Arial" w:hAnsi="Arial" w:cs="Arial"/>
          <w:b w:val="0"/>
          <w:sz w:val="18"/>
          <w:szCs w:val="18"/>
        </w:rPr>
      </w:pPr>
      <w:r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 xml:space="preserve"> Letter from the Home Office </w:t>
      </w:r>
      <w:r w:rsidR="00715F08">
        <w:rPr>
          <w:rFonts w:ascii="Arial" w:hAnsi="Arial" w:cs="Arial"/>
          <w:b w:val="0"/>
          <w:spacing w:val="6"/>
          <w:sz w:val="18"/>
          <w:szCs w:val="18"/>
        </w:rPr>
        <w:t xml:space="preserve">                     </w:t>
      </w:r>
      <w:r w:rsidR="00580F08">
        <w:rPr>
          <w:rFonts w:ascii="Arial" w:hAnsi="Arial" w:cs="Arial"/>
          <w:b w:val="0"/>
          <w:spacing w:val="6"/>
          <w:sz w:val="18"/>
          <w:szCs w:val="18"/>
        </w:rPr>
        <w:tab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sym w:font="Wingdings" w:char="F06F"/>
      </w:r>
      <w:r w:rsidRPr="00715F08">
        <w:rPr>
          <w:rFonts w:ascii="Arial" w:hAnsi="Arial" w:cs="Arial"/>
          <w:b w:val="0"/>
          <w:spacing w:val="6"/>
          <w:sz w:val="18"/>
          <w:szCs w:val="18"/>
        </w:rPr>
        <w:t xml:space="preserve"> Immigration Status Document</w:t>
      </w:r>
      <w:r w:rsidRPr="00D57268">
        <w:rPr>
          <w:rFonts w:ascii="Arial" w:hAnsi="Arial" w:cs="Arial"/>
          <w:b w:val="0"/>
          <w:sz w:val="18"/>
          <w:szCs w:val="18"/>
        </w:rPr>
        <w:t xml:space="preserve">    </w:t>
      </w:r>
    </w:p>
    <w:p w14:paraId="053FF190" w14:textId="77777777" w:rsidR="00D45403" w:rsidRPr="00CF463D" w:rsidRDefault="00D45403" w:rsidP="0028789F">
      <w:pPr>
        <w:pStyle w:val="Header"/>
        <w:tabs>
          <w:tab w:val="clear" w:pos="4320"/>
          <w:tab w:val="clear" w:pos="8640"/>
        </w:tabs>
        <w:ind w:left="142"/>
        <w:rPr>
          <w:rFonts w:ascii="Arial" w:hAnsi="Arial" w:cs="Arial"/>
          <w:sz w:val="12"/>
          <w:szCs w:val="12"/>
        </w:rPr>
      </w:pPr>
    </w:p>
    <w:tbl>
      <w:tblPr>
        <w:tblW w:w="10602" w:type="dxa"/>
        <w:tblInd w:w="-4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31"/>
        <w:gridCol w:w="2268"/>
        <w:gridCol w:w="1275"/>
        <w:gridCol w:w="3828"/>
      </w:tblGrid>
      <w:tr w:rsidR="00D45403" w:rsidRPr="00CF463D" w14:paraId="30A8F6CA" w14:textId="77777777" w:rsidTr="0023267E">
        <w:trPr>
          <w:cantSplit/>
          <w:trHeight w:val="344"/>
        </w:trPr>
        <w:tc>
          <w:tcPr>
            <w:tcW w:w="10602" w:type="dxa"/>
            <w:gridSpan w:val="4"/>
            <w:tcBorders>
              <w:top w:val="nil"/>
              <w:left w:val="single" w:sz="2" w:space="0" w:color="1A5329"/>
              <w:bottom w:val="nil"/>
              <w:right w:val="single" w:sz="2" w:space="0" w:color="1A5329"/>
            </w:tcBorders>
            <w:shd w:val="clear" w:color="auto" w:fill="1A5329"/>
          </w:tcPr>
          <w:p w14:paraId="0122D744" w14:textId="77777777" w:rsidR="00D45403" w:rsidRPr="00414425" w:rsidRDefault="00D45403" w:rsidP="00196D48">
            <w:pPr>
              <w:pStyle w:val="Heading1"/>
              <w:spacing w:before="90" w:after="60"/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</w:pPr>
            <w:r w:rsidRPr="00414425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E</w:t>
            </w:r>
            <w:r w:rsidR="00935604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ducation</w:t>
            </w:r>
            <w:r w:rsidRPr="00414425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 xml:space="preserve"> </w:t>
            </w:r>
            <w:r w:rsidR="00DC5336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and</w:t>
            </w:r>
            <w:r w:rsidR="00DC5336" w:rsidRPr="00414425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 xml:space="preserve"> </w:t>
            </w:r>
            <w:r w:rsidR="00790E44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q</w:t>
            </w:r>
            <w:r w:rsidR="00935604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ualifications</w:t>
            </w:r>
            <w:r w:rsidRPr="00414425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 xml:space="preserve"> </w:t>
            </w:r>
            <w:r w:rsidRPr="00414425">
              <w:rPr>
                <w:rFonts w:ascii="Arial" w:hAnsi="Arial" w:cs="Arial"/>
                <w:b w:val="0"/>
                <w:i/>
                <w:color w:val="FFFFFF"/>
                <w:spacing w:val="10"/>
                <w:sz w:val="18"/>
                <w:szCs w:val="18"/>
              </w:rPr>
              <w:t xml:space="preserve">(starting </w:t>
            </w:r>
            <w:r w:rsidR="00DC5336">
              <w:rPr>
                <w:rFonts w:ascii="Arial" w:hAnsi="Arial" w:cs="Arial"/>
                <w:b w:val="0"/>
                <w:i/>
                <w:color w:val="FFFFFF"/>
                <w:spacing w:val="10"/>
                <w:sz w:val="18"/>
                <w:szCs w:val="18"/>
              </w:rPr>
              <w:t xml:space="preserve">with the </w:t>
            </w:r>
            <w:r w:rsidRPr="00414425">
              <w:rPr>
                <w:rFonts w:ascii="Arial" w:hAnsi="Arial" w:cs="Arial"/>
                <w:b w:val="0"/>
                <w:i/>
                <w:color w:val="FFFFFF"/>
                <w:spacing w:val="10"/>
                <w:sz w:val="18"/>
                <w:szCs w:val="18"/>
              </w:rPr>
              <w:t>most recent)</w:t>
            </w:r>
          </w:p>
        </w:tc>
      </w:tr>
      <w:tr w:rsidR="003835BE" w:rsidRPr="00CF463D" w14:paraId="0952309E" w14:textId="77777777" w:rsidTr="0023267E">
        <w:trPr>
          <w:cantSplit/>
          <w:trHeight w:val="467"/>
        </w:trPr>
        <w:tc>
          <w:tcPr>
            <w:tcW w:w="3231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pct12" w:color="000000" w:fill="FFFFFF"/>
          </w:tcPr>
          <w:p w14:paraId="5D1067DE" w14:textId="77777777" w:rsidR="003835BE" w:rsidRPr="00052D73" w:rsidRDefault="003835BE" w:rsidP="00052D73">
            <w:pPr>
              <w:pStyle w:val="Heading2"/>
              <w:spacing w:before="60"/>
              <w:jc w:val="center"/>
              <w:rPr>
                <w:rFonts w:cs="Arial"/>
                <w:b w:val="0"/>
                <w:spacing w:val="10"/>
                <w:sz w:val="18"/>
                <w:szCs w:val="18"/>
              </w:rPr>
            </w:pPr>
            <w:r w:rsidRPr="00052D73">
              <w:rPr>
                <w:rFonts w:cs="Arial"/>
                <w:b w:val="0"/>
                <w:spacing w:val="10"/>
                <w:sz w:val="18"/>
                <w:szCs w:val="18"/>
              </w:rPr>
              <w:t>INSTITUTION</w:t>
            </w:r>
          </w:p>
          <w:p w14:paraId="596D95BD" w14:textId="77777777" w:rsidR="003835BE" w:rsidRPr="00CF463D" w:rsidRDefault="003835BE" w:rsidP="00052D73">
            <w:pPr>
              <w:spacing w:after="60"/>
              <w:jc w:val="center"/>
              <w:rPr>
                <w:rFonts w:ascii="Arial" w:hAnsi="Arial" w:cs="Arial"/>
                <w:i/>
                <w:sz w:val="14"/>
              </w:rPr>
            </w:pPr>
            <w:r w:rsidRPr="00052D73">
              <w:rPr>
                <w:rFonts w:ascii="Arial" w:hAnsi="Arial" w:cs="Arial"/>
                <w:i/>
                <w:spacing w:val="10"/>
                <w:sz w:val="18"/>
                <w:szCs w:val="18"/>
              </w:rPr>
              <w:t>(</w:t>
            </w:r>
            <w:r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 xml:space="preserve">Name </w:t>
            </w:r>
            <w:r w:rsidR="00DC5336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and</w:t>
            </w:r>
            <w:r w:rsidR="00DC5336"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 xml:space="preserve"> </w:t>
            </w:r>
            <w:r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Address</w:t>
            </w:r>
            <w:r w:rsidRPr="00052D73">
              <w:rPr>
                <w:rFonts w:ascii="Arial" w:hAnsi="Arial" w:cs="Arial"/>
                <w:i/>
                <w:spacing w:val="10"/>
                <w:sz w:val="18"/>
                <w:szCs w:val="18"/>
              </w:rPr>
              <w:t>)</w:t>
            </w:r>
          </w:p>
        </w:tc>
        <w:tc>
          <w:tcPr>
            <w:tcW w:w="3543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pct12" w:color="000000" w:fill="FFFFFF"/>
          </w:tcPr>
          <w:p w14:paraId="5C164CF9" w14:textId="77777777" w:rsidR="003835BE" w:rsidRPr="00052D73" w:rsidRDefault="003835BE" w:rsidP="00052D73">
            <w:pPr>
              <w:spacing w:before="60"/>
              <w:jc w:val="center"/>
              <w:rPr>
                <w:rFonts w:ascii="Arial" w:hAnsi="Arial" w:cs="Arial"/>
                <w:spacing w:val="10"/>
                <w:sz w:val="18"/>
                <w:szCs w:val="18"/>
              </w:rPr>
            </w:pPr>
            <w:r w:rsidRPr="00052D73">
              <w:rPr>
                <w:rFonts w:ascii="Arial" w:hAnsi="Arial" w:cs="Arial"/>
                <w:spacing w:val="10"/>
                <w:sz w:val="18"/>
                <w:szCs w:val="18"/>
              </w:rPr>
              <w:t>TITLE OF AWARD</w:t>
            </w:r>
          </w:p>
          <w:p w14:paraId="5E93DA13" w14:textId="7E1D6A5B" w:rsidR="003835BE" w:rsidRPr="00052D73" w:rsidRDefault="00052D73" w:rsidP="003835BE">
            <w:pPr>
              <w:jc w:val="center"/>
              <w:rPr>
                <w:rFonts w:ascii="Arial" w:hAnsi="Arial" w:cs="Arial"/>
                <w:i/>
                <w:iCs/>
                <w:spacing w:val="4"/>
                <w:sz w:val="14"/>
              </w:rPr>
            </w:pPr>
            <w:r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(</w:t>
            </w:r>
            <w:proofErr w:type="spellStart"/>
            <w:proofErr w:type="gramStart"/>
            <w:r w:rsidR="005F6181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e</w:t>
            </w:r>
            <w:r w:rsidR="005F6181"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g</w:t>
            </w:r>
            <w:proofErr w:type="spellEnd"/>
            <w:proofErr w:type="gramEnd"/>
            <w:r w:rsidR="00DC5336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,</w:t>
            </w:r>
            <w:r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 xml:space="preserve"> A-level/Degree</w:t>
            </w:r>
            <w:ins w:id="0" w:author="Julia Bracewell" w:date="2023-05-01T15:37:00Z">
              <w:r w:rsidR="003D5930">
                <w:rPr>
                  <w:rFonts w:ascii="Arial" w:hAnsi="Arial" w:cs="Arial"/>
                  <w:i/>
                  <w:iCs/>
                  <w:spacing w:val="4"/>
                  <w:sz w:val="18"/>
                  <w:szCs w:val="18"/>
                </w:rPr>
                <w:t>,</w:t>
              </w:r>
            </w:ins>
            <w:del w:id="1" w:author="Julia Bracewell" w:date="2023-05-01T15:37:00Z">
              <w:r w:rsidR="003D5930" w:rsidDel="003D5930">
                <w:rPr>
                  <w:rFonts w:ascii="Arial" w:hAnsi="Arial" w:cs="Arial"/>
                  <w:i/>
                  <w:iCs/>
                  <w:spacing w:val="4"/>
                  <w:sz w:val="18"/>
                  <w:szCs w:val="18"/>
                </w:rPr>
                <w:delText>,</w:delText>
              </w:r>
            </w:del>
            <w:r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 xml:space="preserve"> </w:t>
            </w:r>
            <w:r w:rsidR="00EC01AB"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etc</w:t>
            </w:r>
            <w:del w:id="2" w:author="Julia Bracewell" w:date="2023-05-01T15:37:00Z">
              <w:r w:rsidR="00EC01AB" w:rsidRPr="00052D73" w:rsidDel="003D5930">
                <w:rPr>
                  <w:rFonts w:ascii="Arial" w:hAnsi="Arial" w:cs="Arial"/>
                  <w:i/>
                  <w:iCs/>
                  <w:spacing w:val="4"/>
                  <w:sz w:val="18"/>
                  <w:szCs w:val="18"/>
                </w:rPr>
                <w:delText>.</w:delText>
              </w:r>
            </w:del>
            <w:r w:rsidR="003835BE" w:rsidRPr="00052D73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)</w:t>
            </w:r>
          </w:p>
        </w:tc>
        <w:tc>
          <w:tcPr>
            <w:tcW w:w="3828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pct12" w:color="000000" w:fill="FFFFFF"/>
          </w:tcPr>
          <w:p w14:paraId="69220123" w14:textId="77777777" w:rsidR="003835BE" w:rsidRPr="005247CA" w:rsidRDefault="003835BE" w:rsidP="005247CA">
            <w:pPr>
              <w:pStyle w:val="Heading5"/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  <w:r w:rsidRPr="005247CA">
              <w:rPr>
                <w:rFonts w:ascii="Arial" w:hAnsi="Arial" w:cs="Arial"/>
                <w:spacing w:val="10"/>
                <w:sz w:val="18"/>
                <w:szCs w:val="18"/>
              </w:rPr>
              <w:t>RESULTS</w:t>
            </w:r>
          </w:p>
          <w:p w14:paraId="58928DAE" w14:textId="77777777" w:rsidR="003835BE" w:rsidRPr="005247CA" w:rsidRDefault="003835BE" w:rsidP="003835BE">
            <w:pPr>
              <w:jc w:val="center"/>
              <w:rPr>
                <w:rFonts w:ascii="Arial" w:hAnsi="Arial" w:cs="Arial"/>
                <w:i/>
                <w:iCs/>
                <w:spacing w:val="4"/>
                <w:sz w:val="14"/>
              </w:rPr>
            </w:pPr>
            <w:r w:rsidRPr="005247CA">
              <w:rPr>
                <w:rFonts w:ascii="Arial" w:hAnsi="Arial" w:cs="Arial"/>
                <w:i/>
                <w:iCs/>
                <w:spacing w:val="4"/>
                <w:sz w:val="18"/>
                <w:szCs w:val="18"/>
              </w:rPr>
              <w:t>(Achieved/Expected)</w:t>
            </w:r>
          </w:p>
        </w:tc>
      </w:tr>
      <w:tr w:rsidR="003835BE" w:rsidRPr="00CF463D" w14:paraId="6A906D80" w14:textId="77777777" w:rsidTr="0023267E">
        <w:trPr>
          <w:trHeight w:val="704"/>
        </w:trPr>
        <w:tc>
          <w:tcPr>
            <w:tcW w:w="3231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311FE029" w14:textId="77777777" w:rsidR="003835BE" w:rsidRPr="00CF463D" w:rsidRDefault="003835BE">
            <w:pPr>
              <w:rPr>
                <w:rFonts w:ascii="Arial" w:hAnsi="Arial" w:cs="Arial"/>
              </w:rPr>
            </w:pPr>
          </w:p>
          <w:p w14:paraId="2EE758AA" w14:textId="77777777" w:rsidR="003835BE" w:rsidRPr="00CF463D" w:rsidRDefault="003835BE">
            <w:pPr>
              <w:rPr>
                <w:rFonts w:ascii="Arial" w:hAnsi="Arial" w:cs="Arial"/>
              </w:rPr>
            </w:pPr>
          </w:p>
          <w:p w14:paraId="7C414E71" w14:textId="77777777" w:rsidR="003835BE" w:rsidRPr="00CF463D" w:rsidRDefault="003835BE">
            <w:pPr>
              <w:rPr>
                <w:rFonts w:ascii="Arial" w:hAnsi="Arial" w:cs="Arial"/>
              </w:rPr>
            </w:pPr>
          </w:p>
          <w:p w14:paraId="706B3956" w14:textId="77777777" w:rsidR="003835BE" w:rsidRPr="00CF463D" w:rsidRDefault="003835BE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5C8394D9" w14:textId="77777777" w:rsidR="003835BE" w:rsidRPr="00CF463D" w:rsidRDefault="003835BE">
            <w:pPr>
              <w:rPr>
                <w:rFonts w:ascii="Arial" w:hAnsi="Arial" w:cs="Arial"/>
              </w:rPr>
            </w:pPr>
          </w:p>
        </w:tc>
        <w:tc>
          <w:tcPr>
            <w:tcW w:w="3828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3EF2255E" w14:textId="77777777" w:rsidR="003835BE" w:rsidRPr="00CF463D" w:rsidRDefault="003835BE">
            <w:pPr>
              <w:rPr>
                <w:rFonts w:ascii="Arial" w:hAnsi="Arial" w:cs="Arial"/>
              </w:rPr>
            </w:pPr>
          </w:p>
        </w:tc>
      </w:tr>
      <w:tr w:rsidR="003835BE" w:rsidRPr="00CF463D" w14:paraId="20700352" w14:textId="77777777" w:rsidTr="0023267E">
        <w:trPr>
          <w:trHeight w:val="770"/>
        </w:trPr>
        <w:tc>
          <w:tcPr>
            <w:tcW w:w="3231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41C5A5FC" w14:textId="77777777" w:rsidR="003835BE" w:rsidRPr="00CF463D" w:rsidRDefault="003835BE">
            <w:pPr>
              <w:rPr>
                <w:rFonts w:ascii="Arial" w:hAnsi="Arial" w:cs="Arial"/>
              </w:rPr>
            </w:pPr>
          </w:p>
          <w:p w14:paraId="567D9042" w14:textId="77777777" w:rsidR="003835BE" w:rsidRPr="00CF463D" w:rsidRDefault="003835BE">
            <w:pPr>
              <w:rPr>
                <w:rFonts w:ascii="Arial" w:hAnsi="Arial" w:cs="Arial"/>
              </w:rPr>
            </w:pPr>
          </w:p>
          <w:p w14:paraId="2A141A68" w14:textId="77777777" w:rsidR="003835BE" w:rsidRPr="00CF463D" w:rsidRDefault="003835BE">
            <w:pPr>
              <w:rPr>
                <w:rFonts w:ascii="Arial" w:hAnsi="Arial" w:cs="Arial"/>
              </w:rPr>
            </w:pPr>
          </w:p>
          <w:p w14:paraId="6045C6DF" w14:textId="77777777" w:rsidR="003835BE" w:rsidRPr="00CF463D" w:rsidRDefault="003835BE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6FEB309A" w14:textId="77777777" w:rsidR="003835BE" w:rsidRPr="00CF463D" w:rsidRDefault="003835BE">
            <w:pPr>
              <w:rPr>
                <w:rFonts w:ascii="Arial" w:hAnsi="Arial" w:cs="Arial"/>
              </w:rPr>
            </w:pPr>
          </w:p>
        </w:tc>
        <w:tc>
          <w:tcPr>
            <w:tcW w:w="3828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2CB46AC0" w14:textId="77777777" w:rsidR="003835BE" w:rsidRPr="00CF463D" w:rsidRDefault="003835BE">
            <w:pPr>
              <w:rPr>
                <w:rFonts w:ascii="Arial" w:hAnsi="Arial" w:cs="Arial"/>
              </w:rPr>
            </w:pPr>
          </w:p>
        </w:tc>
      </w:tr>
      <w:tr w:rsidR="003835BE" w:rsidRPr="00CF463D" w14:paraId="2343A2DC" w14:textId="77777777" w:rsidTr="0023267E">
        <w:trPr>
          <w:trHeight w:val="891"/>
        </w:trPr>
        <w:tc>
          <w:tcPr>
            <w:tcW w:w="3231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043C23C7" w14:textId="77777777" w:rsidR="003835BE" w:rsidRDefault="003835BE">
            <w:pPr>
              <w:rPr>
                <w:rFonts w:ascii="Arial" w:hAnsi="Arial" w:cs="Arial"/>
              </w:rPr>
            </w:pPr>
          </w:p>
          <w:p w14:paraId="12354B9C" w14:textId="77777777" w:rsidR="00ED2382" w:rsidRDefault="00ED2382">
            <w:pPr>
              <w:rPr>
                <w:rFonts w:ascii="Arial" w:hAnsi="Arial" w:cs="Arial"/>
              </w:rPr>
            </w:pPr>
          </w:p>
          <w:p w14:paraId="21A249A2" w14:textId="77777777" w:rsidR="00ED2382" w:rsidRDefault="00ED2382">
            <w:pPr>
              <w:rPr>
                <w:rFonts w:ascii="Arial" w:hAnsi="Arial" w:cs="Arial"/>
              </w:rPr>
            </w:pPr>
          </w:p>
          <w:p w14:paraId="69EF9AE6" w14:textId="77777777" w:rsidR="00ED2382" w:rsidRPr="00CF463D" w:rsidRDefault="00ED238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28165B99" w14:textId="77777777" w:rsidR="003835BE" w:rsidRPr="00CF463D" w:rsidRDefault="003835BE">
            <w:pPr>
              <w:rPr>
                <w:rFonts w:ascii="Arial" w:hAnsi="Arial" w:cs="Arial"/>
              </w:rPr>
            </w:pPr>
          </w:p>
        </w:tc>
        <w:tc>
          <w:tcPr>
            <w:tcW w:w="3828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7CC4C196" w14:textId="77777777" w:rsidR="003835BE" w:rsidRPr="00CF463D" w:rsidRDefault="003835BE">
            <w:pPr>
              <w:rPr>
                <w:rFonts w:ascii="Arial" w:hAnsi="Arial" w:cs="Arial"/>
              </w:rPr>
            </w:pPr>
          </w:p>
        </w:tc>
      </w:tr>
      <w:tr w:rsidR="00F74689" w:rsidRPr="002216F7" w14:paraId="43AEB357" w14:textId="77777777" w:rsidTr="0023267E">
        <w:trPr>
          <w:cantSplit/>
          <w:trHeight w:val="298"/>
        </w:trPr>
        <w:tc>
          <w:tcPr>
            <w:tcW w:w="10602" w:type="dxa"/>
            <w:gridSpan w:val="4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1A5329"/>
          </w:tcPr>
          <w:p w14:paraId="74CBA610" w14:textId="77777777" w:rsidR="00F74689" w:rsidRDefault="00793BF4" w:rsidP="004819DB">
            <w:pPr>
              <w:pStyle w:val="Heading1"/>
              <w:spacing w:before="60" w:after="60"/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</w:pPr>
            <w:r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lastRenderedPageBreak/>
              <w:t>Membership of</w:t>
            </w:r>
            <w:r w:rsidR="00F74689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 xml:space="preserve"> </w:t>
            </w:r>
            <w:r w:rsidR="00790E44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p</w:t>
            </w:r>
            <w:r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rofessional</w:t>
            </w:r>
            <w:r w:rsidR="00F74689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 xml:space="preserve"> </w:t>
            </w:r>
            <w:r w:rsidR="00790E44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b</w:t>
            </w:r>
            <w:r w:rsidR="0027498C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odies</w:t>
            </w:r>
          </w:p>
        </w:tc>
      </w:tr>
      <w:tr w:rsidR="00F74689" w:rsidRPr="002216F7" w14:paraId="3B0153D4" w14:textId="77777777" w:rsidTr="0023267E">
        <w:trPr>
          <w:cantSplit/>
          <w:trHeight w:val="298"/>
        </w:trPr>
        <w:tc>
          <w:tcPr>
            <w:tcW w:w="10602" w:type="dxa"/>
            <w:gridSpan w:val="4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auto"/>
          </w:tcPr>
          <w:p w14:paraId="2022F071" w14:textId="77777777" w:rsidR="00F74689" w:rsidRDefault="00F74689" w:rsidP="00F74689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color w:val="FFFFFF"/>
                <w:spacing w:val="10"/>
              </w:rPr>
            </w:pPr>
          </w:p>
          <w:p w14:paraId="776EDEBD" w14:textId="77777777" w:rsidR="008E7F23" w:rsidRDefault="008E7F23" w:rsidP="00F74689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color w:val="FFFFFF"/>
                <w:spacing w:val="10"/>
              </w:rPr>
            </w:pPr>
          </w:p>
          <w:p w14:paraId="7363E1A2" w14:textId="77777777" w:rsidR="008E7F23" w:rsidRDefault="008E7F23" w:rsidP="00F74689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color w:val="FFFFFF"/>
                <w:spacing w:val="10"/>
              </w:rPr>
            </w:pPr>
          </w:p>
          <w:p w14:paraId="59D3F01F" w14:textId="77777777" w:rsidR="008E7F23" w:rsidRDefault="008E7F23" w:rsidP="00F74689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color w:val="FFFFFF"/>
                <w:spacing w:val="10"/>
              </w:rPr>
            </w:pPr>
          </w:p>
          <w:p w14:paraId="32AFC13C" w14:textId="77777777" w:rsidR="008E7F23" w:rsidRDefault="008E7F23" w:rsidP="00F74689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color w:val="FFFFFF"/>
                <w:spacing w:val="10"/>
              </w:rPr>
            </w:pPr>
          </w:p>
          <w:p w14:paraId="1B94EAD3" w14:textId="77777777" w:rsidR="008E7F23" w:rsidRDefault="008E7F23" w:rsidP="00F74689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color w:val="FFFFFF"/>
                <w:spacing w:val="10"/>
              </w:rPr>
            </w:pPr>
          </w:p>
        </w:tc>
      </w:tr>
      <w:tr w:rsidR="00D45403" w:rsidRPr="002216F7" w14:paraId="55815038" w14:textId="77777777" w:rsidTr="0023267E">
        <w:trPr>
          <w:cantSplit/>
          <w:trHeight w:val="298"/>
        </w:trPr>
        <w:tc>
          <w:tcPr>
            <w:tcW w:w="10602" w:type="dxa"/>
            <w:gridSpan w:val="4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1A5329"/>
          </w:tcPr>
          <w:p w14:paraId="3CF9C82E" w14:textId="24CD4E04" w:rsidR="00D45403" w:rsidRPr="00414425" w:rsidRDefault="003C1DAE" w:rsidP="004819DB">
            <w:pPr>
              <w:pStyle w:val="Heading1"/>
              <w:spacing w:before="60" w:after="60"/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</w:pPr>
            <w:r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E</w:t>
            </w:r>
            <w:r w:rsidR="00B7361E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mployment</w:t>
            </w:r>
            <w:r w:rsidR="00D45403" w:rsidRPr="00414425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 xml:space="preserve"> </w:t>
            </w:r>
            <w:r w:rsidR="00B7361E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>history</w:t>
            </w:r>
            <w:r w:rsidR="00D45403" w:rsidRPr="00414425">
              <w:rPr>
                <w:rFonts w:ascii="Arial" w:hAnsi="Arial" w:cs="Arial"/>
                <w:b w:val="0"/>
                <w:color w:val="FFFFFF"/>
                <w:spacing w:val="10"/>
                <w:sz w:val="24"/>
              </w:rPr>
              <w:t xml:space="preserve"> </w:t>
            </w:r>
            <w:r w:rsidR="00D45403" w:rsidRPr="00414425">
              <w:rPr>
                <w:rFonts w:ascii="Arial" w:hAnsi="Arial" w:cs="Arial"/>
                <w:b w:val="0"/>
                <w:i/>
                <w:iCs/>
                <w:color w:val="FFFFFF"/>
                <w:sz w:val="18"/>
                <w:szCs w:val="18"/>
              </w:rPr>
              <w:t>(</w:t>
            </w:r>
            <w:r w:rsidR="004819DB">
              <w:rPr>
                <w:rFonts w:ascii="Arial" w:hAnsi="Arial" w:cs="Arial"/>
                <w:b w:val="0"/>
                <w:i/>
                <w:iCs/>
                <w:color w:val="FFFFFF"/>
                <w:sz w:val="18"/>
                <w:szCs w:val="18"/>
              </w:rPr>
              <w:t>S</w:t>
            </w:r>
            <w:r w:rsidR="00D45403" w:rsidRPr="00414425">
              <w:rPr>
                <w:rFonts w:ascii="Arial" w:hAnsi="Arial" w:cs="Arial"/>
                <w:b w:val="0"/>
                <w:i/>
                <w:iCs/>
                <w:color w:val="FFFFFF"/>
                <w:sz w:val="18"/>
                <w:szCs w:val="18"/>
              </w:rPr>
              <w:t xml:space="preserve">tarting with </w:t>
            </w:r>
            <w:r w:rsidR="00DC5336">
              <w:rPr>
                <w:rFonts w:ascii="Arial" w:hAnsi="Arial" w:cs="Arial"/>
                <w:b w:val="0"/>
                <w:i/>
                <w:iCs/>
                <w:color w:val="FFFFFF"/>
                <w:sz w:val="18"/>
                <w:szCs w:val="18"/>
              </w:rPr>
              <w:t xml:space="preserve">the </w:t>
            </w:r>
            <w:r w:rsidR="00D45403" w:rsidRPr="00414425">
              <w:rPr>
                <w:rFonts w:ascii="Arial" w:hAnsi="Arial" w:cs="Arial"/>
                <w:b w:val="0"/>
                <w:i/>
                <w:iCs/>
                <w:color w:val="FFFFFF"/>
                <w:sz w:val="18"/>
                <w:szCs w:val="18"/>
              </w:rPr>
              <w:t>most recent</w:t>
            </w:r>
            <w:r w:rsidR="00B92310" w:rsidRPr="00414425">
              <w:rPr>
                <w:rFonts w:ascii="Arial" w:hAnsi="Arial" w:cs="Arial"/>
                <w:b w:val="0"/>
                <w:i/>
                <w:iCs/>
                <w:color w:val="FFFFFF"/>
                <w:sz w:val="18"/>
                <w:szCs w:val="18"/>
              </w:rPr>
              <w:t>. Please add additional employment boxes as necessary</w:t>
            </w:r>
            <w:r w:rsidR="001D5BD8">
              <w:rPr>
                <w:rFonts w:ascii="Arial" w:hAnsi="Arial" w:cs="Arial"/>
                <w:b w:val="0"/>
                <w:i/>
                <w:iCs/>
                <w:color w:val="FFFFFF"/>
                <w:sz w:val="18"/>
                <w:szCs w:val="18"/>
              </w:rPr>
              <w:t>.</w:t>
            </w:r>
            <w:r w:rsidR="00D45403" w:rsidRPr="00414425">
              <w:rPr>
                <w:rFonts w:ascii="Arial" w:hAnsi="Arial" w:cs="Arial"/>
                <w:b w:val="0"/>
                <w:i/>
                <w:iCs/>
                <w:color w:val="FFFFFF"/>
                <w:sz w:val="18"/>
                <w:szCs w:val="18"/>
              </w:rPr>
              <w:t>)</w:t>
            </w:r>
          </w:p>
        </w:tc>
      </w:tr>
      <w:tr w:rsidR="00BC527B" w:rsidRPr="00B43CE5" w14:paraId="653407ED" w14:textId="77777777" w:rsidTr="0023267E">
        <w:tc>
          <w:tcPr>
            <w:tcW w:w="10602" w:type="dxa"/>
            <w:gridSpan w:val="4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5CEF676F" w14:textId="77777777" w:rsidR="00BC527B" w:rsidRPr="00734451" w:rsidRDefault="00BC527B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Company:</w:t>
            </w:r>
          </w:p>
          <w:p w14:paraId="675FE729" w14:textId="77777777" w:rsidR="00BC527B" w:rsidRPr="00734451" w:rsidRDefault="00BC527B" w:rsidP="00734451">
            <w:pPr>
              <w:pStyle w:val="BodyTextIndent2"/>
              <w:spacing w:before="60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BC527B" w:rsidRPr="00B43CE5" w14:paraId="4773CEE3" w14:textId="77777777" w:rsidTr="0023267E">
        <w:tc>
          <w:tcPr>
            <w:tcW w:w="10602" w:type="dxa"/>
            <w:gridSpan w:val="4"/>
            <w:tcBorders>
              <w:top w:val="single" w:sz="2" w:space="0" w:color="1A5329"/>
              <w:left w:val="single" w:sz="2" w:space="0" w:color="1A5329"/>
              <w:right w:val="single" w:sz="2" w:space="0" w:color="1A5329"/>
            </w:tcBorders>
          </w:tcPr>
          <w:p w14:paraId="18210EDA" w14:textId="77777777" w:rsidR="00BC527B" w:rsidRPr="00734451" w:rsidRDefault="00BC527B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Address:</w:t>
            </w:r>
          </w:p>
          <w:p w14:paraId="47438F6C" w14:textId="77777777" w:rsidR="00BC527B" w:rsidRPr="00734451" w:rsidRDefault="00BC527B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05E1EDFE" w14:textId="77777777" w:rsidR="00BC527B" w:rsidRPr="00734451" w:rsidRDefault="00BC527B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D45403" w:rsidRPr="00B43CE5" w14:paraId="4181242F" w14:textId="77777777" w:rsidTr="0023267E">
        <w:trPr>
          <w:trHeight w:val="419"/>
        </w:trPr>
        <w:tc>
          <w:tcPr>
            <w:tcW w:w="5499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40D4BB59" w14:textId="77777777" w:rsidR="00D45403" w:rsidRPr="00734451" w:rsidRDefault="00D45403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Nature of business:</w:t>
            </w:r>
          </w:p>
          <w:p w14:paraId="3C2419DA" w14:textId="77777777" w:rsidR="00D45403" w:rsidRPr="00734451" w:rsidRDefault="00D45403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  <w:tc>
          <w:tcPr>
            <w:tcW w:w="5103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500095D6" w14:textId="77777777" w:rsidR="00D45403" w:rsidRPr="00734451" w:rsidRDefault="00D45403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Notice period:</w:t>
            </w:r>
          </w:p>
        </w:tc>
      </w:tr>
      <w:tr w:rsidR="00D45403" w:rsidRPr="00B43CE5" w14:paraId="3F2C5A7A" w14:textId="77777777" w:rsidTr="0023267E">
        <w:trPr>
          <w:trHeight w:val="404"/>
        </w:trPr>
        <w:tc>
          <w:tcPr>
            <w:tcW w:w="5499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1255F911" w14:textId="77777777" w:rsidR="00D45403" w:rsidRPr="00734451" w:rsidRDefault="00D45403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Employment dates:</w:t>
            </w:r>
          </w:p>
          <w:p w14:paraId="0740BA6D" w14:textId="77777777" w:rsidR="00D45403" w:rsidRPr="00734451" w:rsidRDefault="00D45403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  <w:tc>
          <w:tcPr>
            <w:tcW w:w="5103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593C9261" w14:textId="77777777" w:rsidR="00B43CE5" w:rsidRPr="00734451" w:rsidRDefault="00B43CE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 xml:space="preserve">Reasons for leaving: </w:t>
            </w:r>
          </w:p>
          <w:p w14:paraId="03C88894" w14:textId="77777777" w:rsidR="00D45403" w:rsidRPr="00734451" w:rsidRDefault="00D45403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D45403" w:rsidRPr="00B43CE5" w14:paraId="3C8A89A7" w14:textId="77777777" w:rsidTr="0023267E">
        <w:trPr>
          <w:trHeight w:val="1248"/>
        </w:trPr>
        <w:tc>
          <w:tcPr>
            <w:tcW w:w="5499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2397C374" w14:textId="77777777" w:rsidR="00B43CE5" w:rsidRPr="00734451" w:rsidRDefault="00B43CE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 xml:space="preserve">Most recent position held </w:t>
            </w:r>
            <w:r w:rsidR="00DC5336">
              <w:rPr>
                <w:rFonts w:ascii="Arial" w:hAnsi="Arial" w:cs="Arial"/>
                <w:b w:val="0"/>
                <w:sz w:val="18"/>
                <w:szCs w:val="18"/>
              </w:rPr>
              <w:t>and</w:t>
            </w:r>
            <w:r w:rsidR="00DC5336" w:rsidRPr="00734451">
              <w:rPr>
                <w:rFonts w:ascii="Arial" w:hAnsi="Arial" w:cs="Arial"/>
                <w:b w:val="0"/>
                <w:sz w:val="18"/>
                <w:szCs w:val="18"/>
              </w:rPr>
              <w:t xml:space="preserve"> </w:t>
            </w: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nature of duties:</w:t>
            </w:r>
          </w:p>
          <w:p w14:paraId="1031F769" w14:textId="77777777" w:rsidR="00D45403" w:rsidRPr="00734451" w:rsidRDefault="00D45403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67ED2872" w14:textId="77777777" w:rsidR="00D45403" w:rsidRPr="00734451" w:rsidRDefault="00D45403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10358B30" w14:textId="77777777" w:rsidR="00D45403" w:rsidRPr="00734451" w:rsidRDefault="00D45403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712967E2" w14:textId="77777777" w:rsidR="0007379F" w:rsidRPr="00734451" w:rsidRDefault="0007379F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5C8332D3" w14:textId="77777777" w:rsidR="0007379F" w:rsidRPr="00734451" w:rsidRDefault="0007379F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3041ADE2" w14:textId="77777777" w:rsidR="00D45403" w:rsidRPr="00734451" w:rsidRDefault="00D45403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62B879C9" w14:textId="77777777" w:rsidR="00A84491" w:rsidRPr="00734451" w:rsidRDefault="00A84491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  <w:tc>
          <w:tcPr>
            <w:tcW w:w="5103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5A25072F" w14:textId="77777777" w:rsidR="00D45403" w:rsidRPr="00734451" w:rsidRDefault="00D45403" w:rsidP="00734451">
            <w:pPr>
              <w:pStyle w:val="BodyTextIndent2"/>
              <w:spacing w:before="60" w:line="720" w:lineRule="auto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Previous positions</w:t>
            </w:r>
            <w:r w:rsidR="00B43CE5" w:rsidRPr="00734451">
              <w:rPr>
                <w:rFonts w:ascii="Arial" w:hAnsi="Arial" w:cs="Arial"/>
                <w:b w:val="0"/>
                <w:sz w:val="18"/>
                <w:szCs w:val="18"/>
              </w:rPr>
              <w:t xml:space="preserve"> held</w:t>
            </w: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 xml:space="preserve"> (with dates)</w:t>
            </w:r>
            <w:r w:rsidR="00B43CE5" w:rsidRPr="00734451">
              <w:rPr>
                <w:rFonts w:ascii="Arial" w:hAnsi="Arial" w:cs="Arial"/>
                <w:b w:val="0"/>
                <w:sz w:val="18"/>
                <w:szCs w:val="18"/>
              </w:rPr>
              <w:t>:</w:t>
            </w:r>
          </w:p>
          <w:p w14:paraId="599176E1" w14:textId="77777777" w:rsidR="00D45403" w:rsidRPr="00734451" w:rsidRDefault="00D45403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0A58C5" w:rsidRPr="00CF463D" w14:paraId="1E0A5E08" w14:textId="77777777" w:rsidTr="0023267E">
        <w:tc>
          <w:tcPr>
            <w:tcW w:w="10602" w:type="dxa"/>
            <w:gridSpan w:val="4"/>
            <w:tcBorders>
              <w:left w:val="single" w:sz="2" w:space="0" w:color="1A5329"/>
              <w:bottom w:val="single" w:sz="4" w:space="0" w:color="auto"/>
              <w:right w:val="single" w:sz="2" w:space="0" w:color="1A5329"/>
            </w:tcBorders>
            <w:shd w:val="pct25" w:color="auto" w:fill="auto"/>
          </w:tcPr>
          <w:p w14:paraId="29CFA56F" w14:textId="77777777" w:rsidR="000A58C5" w:rsidRPr="00CF463D" w:rsidRDefault="000A58C5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12"/>
                <w:szCs w:val="12"/>
              </w:rPr>
            </w:pPr>
          </w:p>
        </w:tc>
      </w:tr>
      <w:tr w:rsidR="000A58C5" w:rsidRPr="00B43CE5" w14:paraId="110911CA" w14:textId="77777777" w:rsidTr="0023267E">
        <w:tc>
          <w:tcPr>
            <w:tcW w:w="5499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0EC6100F" w14:textId="77777777" w:rsidR="000A58C5" w:rsidRPr="00734451" w:rsidRDefault="000A58C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Company:</w:t>
            </w:r>
          </w:p>
          <w:p w14:paraId="5F62B6EF" w14:textId="77777777" w:rsidR="000A58C5" w:rsidRPr="00734451" w:rsidRDefault="000A58C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  <w:tc>
          <w:tcPr>
            <w:tcW w:w="5103" w:type="dxa"/>
            <w:gridSpan w:val="2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6910E476" w14:textId="77777777" w:rsidR="000A58C5" w:rsidRPr="00734451" w:rsidRDefault="000A58C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 xml:space="preserve">Reasons for leaving: </w:t>
            </w:r>
          </w:p>
          <w:p w14:paraId="48196373" w14:textId="77777777" w:rsidR="000A58C5" w:rsidRPr="00B43CE5" w:rsidRDefault="000A58C5">
            <w:pPr>
              <w:pStyle w:val="BodyTextIndent2"/>
              <w:ind w:left="0" w:right="-99" w:firstLine="0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0A58C5" w:rsidRPr="00B43CE5" w14:paraId="6F0188AD" w14:textId="77777777" w:rsidTr="0023267E">
        <w:trPr>
          <w:cantSplit/>
        </w:trPr>
        <w:tc>
          <w:tcPr>
            <w:tcW w:w="10602" w:type="dxa"/>
            <w:gridSpan w:val="4"/>
            <w:tcBorders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23FC3226" w14:textId="77777777" w:rsidR="000A58C5" w:rsidRPr="00734451" w:rsidRDefault="000A58C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Address:</w:t>
            </w:r>
          </w:p>
          <w:p w14:paraId="1D1CA563" w14:textId="77777777" w:rsidR="000A58C5" w:rsidRPr="00734451" w:rsidRDefault="000A58C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0A58C5" w:rsidRPr="00B43CE5" w14:paraId="52A36E55" w14:textId="77777777" w:rsidTr="0023267E">
        <w:trPr>
          <w:cantSplit/>
        </w:trPr>
        <w:tc>
          <w:tcPr>
            <w:tcW w:w="10602" w:type="dxa"/>
            <w:gridSpan w:val="4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28E53A27" w14:textId="77777777" w:rsidR="00B43CE5" w:rsidRPr="00734451" w:rsidRDefault="00B43CE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Employment dates:</w:t>
            </w:r>
          </w:p>
          <w:p w14:paraId="7CF4B3D2" w14:textId="77777777" w:rsidR="000A58C5" w:rsidRPr="00734451" w:rsidRDefault="000A58C5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B92310" w:rsidRPr="00B43CE5" w14:paraId="77930F78" w14:textId="77777777" w:rsidTr="0023267E">
        <w:trPr>
          <w:cantSplit/>
          <w:trHeight w:val="1423"/>
        </w:trPr>
        <w:tc>
          <w:tcPr>
            <w:tcW w:w="10602" w:type="dxa"/>
            <w:gridSpan w:val="4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62CC9435" w14:textId="77777777" w:rsidR="00B92310" w:rsidRPr="00734451" w:rsidRDefault="00B92310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 xml:space="preserve">Position held </w:t>
            </w:r>
            <w:r w:rsidR="00DC5336">
              <w:rPr>
                <w:rFonts w:ascii="Arial" w:hAnsi="Arial" w:cs="Arial"/>
                <w:b w:val="0"/>
                <w:sz w:val="18"/>
                <w:szCs w:val="18"/>
              </w:rPr>
              <w:t>and</w:t>
            </w:r>
            <w:r w:rsidR="00DC5336" w:rsidRPr="00734451">
              <w:rPr>
                <w:rFonts w:ascii="Arial" w:hAnsi="Arial" w:cs="Arial"/>
                <w:b w:val="0"/>
                <w:sz w:val="18"/>
                <w:szCs w:val="18"/>
              </w:rPr>
              <w:t xml:space="preserve"> </w:t>
            </w:r>
            <w:r w:rsidRPr="00734451">
              <w:rPr>
                <w:rFonts w:ascii="Arial" w:hAnsi="Arial" w:cs="Arial"/>
                <w:b w:val="0"/>
                <w:sz w:val="18"/>
                <w:szCs w:val="18"/>
              </w:rPr>
              <w:t>nature of duties:</w:t>
            </w:r>
          </w:p>
          <w:p w14:paraId="5D5EB395" w14:textId="77777777" w:rsidR="00B92310" w:rsidRDefault="00B92310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7A27F57D" w14:textId="77777777" w:rsidR="00BB3D49" w:rsidRDefault="00BB3D49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607C9B78" w14:textId="77777777" w:rsidR="00BB3D49" w:rsidRDefault="00BB3D49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70B48B27" w14:textId="77777777" w:rsidR="00BB3D49" w:rsidRDefault="00BB3D49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3A9486FC" w14:textId="77777777" w:rsidR="00BB3D49" w:rsidRDefault="00BB3D49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20467BE8" w14:textId="77777777" w:rsidR="00BB3D49" w:rsidRPr="00734451" w:rsidRDefault="00BB3D49" w:rsidP="00734451">
            <w:pPr>
              <w:pStyle w:val="BodyTextIndent2"/>
              <w:spacing w:before="60"/>
              <w:ind w:left="0" w:right="-96" w:firstLine="0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55AC521C" w14:textId="77777777" w:rsidR="00B92310" w:rsidRDefault="00B92310" w:rsidP="00734451">
            <w:pPr>
              <w:pStyle w:val="BodyTextIndent2"/>
              <w:spacing w:before="60"/>
              <w:ind w:left="0" w:right="-96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22308A86" w14:textId="77777777" w:rsidR="00BB3D49" w:rsidRDefault="00BB3D49" w:rsidP="00734451">
            <w:pPr>
              <w:pStyle w:val="BodyTextIndent2"/>
              <w:spacing w:before="60"/>
              <w:ind w:left="0" w:right="-96"/>
              <w:rPr>
                <w:rFonts w:ascii="Arial" w:hAnsi="Arial" w:cs="Arial"/>
                <w:b w:val="0"/>
                <w:sz w:val="18"/>
                <w:szCs w:val="18"/>
              </w:rPr>
            </w:pPr>
          </w:p>
          <w:p w14:paraId="151C3E69" w14:textId="4ED6D184" w:rsidR="00BB3D49" w:rsidRPr="00734451" w:rsidRDefault="00BB3D49" w:rsidP="00734451">
            <w:pPr>
              <w:pStyle w:val="BodyTextIndent2"/>
              <w:spacing w:before="60"/>
              <w:ind w:left="0" w:right="-96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</w:tr>
    </w:tbl>
    <w:p w14:paraId="5FC559D1" w14:textId="77777777" w:rsidR="00186C46" w:rsidRDefault="00186C46">
      <w:r>
        <w:rPr>
          <w:b/>
        </w:rPr>
        <w:br w:type="page"/>
      </w:r>
    </w:p>
    <w:tbl>
      <w:tblPr>
        <w:tblW w:w="10459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59"/>
      </w:tblGrid>
      <w:tr w:rsidR="00142AAE" w:rsidRPr="00CF463D" w14:paraId="53D83588" w14:textId="77777777" w:rsidTr="00186C46">
        <w:trPr>
          <w:cantSplit/>
          <w:trHeight w:val="141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auto"/>
          </w:tcPr>
          <w:p w14:paraId="31137E12" w14:textId="77777777" w:rsidR="000A58C5" w:rsidRPr="00152AF8" w:rsidRDefault="00AD4A2E" w:rsidP="00D23F0F">
            <w:pPr>
              <w:pStyle w:val="BodyTextIndent2"/>
              <w:spacing w:before="60" w:after="60"/>
              <w:ind w:left="0" w:right="-96" w:firstLine="0"/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</w:pPr>
            <w:r w:rsidRPr="00152AF8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lastRenderedPageBreak/>
              <w:t xml:space="preserve">In the following sections, the Trust is looking for </w:t>
            </w:r>
            <w:r w:rsidR="002C4A9A" w:rsidRPr="00152AF8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 xml:space="preserve">evidence </w:t>
            </w:r>
            <w:r w:rsidR="002C4A9A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>that</w:t>
            </w:r>
            <w:r w:rsidRPr="00152AF8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 xml:space="preserve"> </w:t>
            </w:r>
            <w:r w:rsidR="00D23F0F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 xml:space="preserve">demonstrates </w:t>
            </w:r>
            <w:r w:rsidRPr="00152AF8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 xml:space="preserve">you have the right level of competencies to do the job. Please provide the most relevant </w:t>
            </w:r>
            <w:r w:rsidR="00D23F0F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 xml:space="preserve">and recent </w:t>
            </w:r>
            <w:r w:rsidRPr="00152AF8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>examples in relation to th</w:t>
            </w:r>
            <w:r w:rsidR="00D23F0F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>is</w:t>
            </w:r>
            <w:r w:rsidRPr="00152AF8">
              <w:rPr>
                <w:rFonts w:ascii="Arial" w:hAnsi="Arial" w:cs="Arial"/>
                <w:b w:val="0"/>
                <w:i/>
                <w:color w:val="1A5329"/>
                <w:sz w:val="18"/>
                <w:szCs w:val="18"/>
              </w:rPr>
              <w:t xml:space="preserve"> job.</w:t>
            </w:r>
          </w:p>
        </w:tc>
      </w:tr>
    </w:tbl>
    <w:p w14:paraId="288A76B4" w14:textId="77777777" w:rsidR="008E7F23" w:rsidRDefault="008E7F23"/>
    <w:tbl>
      <w:tblPr>
        <w:tblW w:w="10459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59"/>
      </w:tblGrid>
      <w:tr w:rsidR="00142AAE" w:rsidRPr="00CF463D" w14:paraId="75F1016D" w14:textId="77777777" w:rsidTr="008E7F23">
        <w:trPr>
          <w:cantSplit/>
          <w:trHeight w:val="141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1A5329"/>
          </w:tcPr>
          <w:p w14:paraId="62F89820" w14:textId="77777777" w:rsidR="00AE742B" w:rsidRPr="006A2319" w:rsidRDefault="00AE742B" w:rsidP="00142AAE">
            <w:pPr>
              <w:pStyle w:val="BodyTextIndent2"/>
              <w:spacing w:before="60" w:after="60"/>
              <w:ind w:left="0" w:right="-96" w:firstLine="0"/>
              <w:rPr>
                <w:rFonts w:ascii="Arial" w:hAnsi="Arial" w:cs="Arial"/>
                <w:b w:val="0"/>
                <w:spacing w:val="10"/>
                <w:sz w:val="22"/>
                <w:szCs w:val="24"/>
              </w:rPr>
            </w:pPr>
            <w:r w:rsidRPr="006A2319">
              <w:rPr>
                <w:rFonts w:ascii="Arial" w:hAnsi="Arial" w:cs="Arial"/>
                <w:b w:val="0"/>
                <w:color w:val="FFFFFF"/>
                <w:spacing w:val="10"/>
                <w:szCs w:val="24"/>
              </w:rPr>
              <w:t>R</w:t>
            </w:r>
            <w:r w:rsidR="00B7361E">
              <w:rPr>
                <w:rFonts w:ascii="Arial" w:hAnsi="Arial" w:cs="Arial"/>
                <w:b w:val="0"/>
                <w:color w:val="FFFFFF"/>
                <w:spacing w:val="10"/>
                <w:szCs w:val="24"/>
              </w:rPr>
              <w:t>elevant</w:t>
            </w:r>
            <w:r w:rsidRPr="006A2319">
              <w:rPr>
                <w:rFonts w:ascii="Arial" w:hAnsi="Arial" w:cs="Arial"/>
                <w:b w:val="0"/>
                <w:color w:val="FFFFFF"/>
                <w:spacing w:val="10"/>
                <w:szCs w:val="24"/>
              </w:rPr>
              <w:t xml:space="preserve"> </w:t>
            </w:r>
            <w:r w:rsidR="00B7361E">
              <w:rPr>
                <w:rFonts w:ascii="Arial" w:hAnsi="Arial" w:cs="Arial"/>
                <w:b w:val="0"/>
                <w:color w:val="FFFFFF"/>
                <w:spacing w:val="10"/>
                <w:szCs w:val="24"/>
              </w:rPr>
              <w:t>employment</w:t>
            </w:r>
            <w:r w:rsidRPr="006A2319">
              <w:rPr>
                <w:rFonts w:ascii="Arial" w:hAnsi="Arial" w:cs="Arial"/>
                <w:b w:val="0"/>
                <w:color w:val="FFFFFF"/>
                <w:spacing w:val="10"/>
                <w:szCs w:val="24"/>
              </w:rPr>
              <w:t xml:space="preserve"> </w:t>
            </w:r>
            <w:r w:rsidR="00B7361E">
              <w:rPr>
                <w:rFonts w:ascii="Arial" w:hAnsi="Arial" w:cs="Arial"/>
                <w:b w:val="0"/>
                <w:color w:val="FFFFFF"/>
                <w:spacing w:val="10"/>
                <w:szCs w:val="24"/>
              </w:rPr>
              <w:t>experiences</w:t>
            </w:r>
            <w:r w:rsidR="00527793" w:rsidRPr="006A2319">
              <w:rPr>
                <w:rFonts w:ascii="Arial" w:hAnsi="Arial" w:cs="Arial"/>
                <w:b w:val="0"/>
                <w:color w:val="FFFFFF"/>
                <w:spacing w:val="10"/>
                <w:szCs w:val="24"/>
              </w:rPr>
              <w:t xml:space="preserve"> </w:t>
            </w:r>
          </w:p>
        </w:tc>
      </w:tr>
      <w:tr w:rsidR="00142AAE" w:rsidRPr="006A2319" w14:paraId="1D17A7FF" w14:textId="77777777" w:rsidTr="008E7F23">
        <w:trPr>
          <w:cantSplit/>
          <w:trHeight w:val="567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pct12" w:color="000000" w:fill="FFFFFF"/>
          </w:tcPr>
          <w:p w14:paraId="39D0B1D4" w14:textId="46F01450" w:rsidR="00A2037A" w:rsidRPr="006A2319" w:rsidRDefault="00637E46" w:rsidP="00142AAE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  <w:r>
              <w:rPr>
                <w:rFonts w:ascii="Arial" w:hAnsi="Arial" w:cs="Arial"/>
                <w:spacing w:val="10"/>
                <w:sz w:val="18"/>
                <w:szCs w:val="18"/>
              </w:rPr>
              <w:t>Bat Conservation and Research</w:t>
            </w:r>
          </w:p>
          <w:p w14:paraId="1642D5FA" w14:textId="2562CCCD" w:rsidR="000A58C5" w:rsidRPr="006A2319" w:rsidRDefault="00A2037A" w:rsidP="00045BC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pacing w:val="4"/>
                <w:sz w:val="17"/>
                <w:szCs w:val="17"/>
              </w:rPr>
            </w:pPr>
            <w:r w:rsidRPr="006A2319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Use the space below to </w:t>
            </w:r>
            <w:r w:rsidR="004819DB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provide </w:t>
            </w:r>
            <w:r w:rsidR="00637E46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your best examples of projects you have worked on, including the techniques you have used, </w:t>
            </w:r>
            <w:proofErr w:type="spellStart"/>
            <w:r w:rsidR="00637E46">
              <w:rPr>
                <w:rFonts w:ascii="Arial" w:hAnsi="Arial" w:cs="Arial"/>
                <w:i/>
                <w:spacing w:val="4"/>
                <w:sz w:val="17"/>
                <w:szCs w:val="17"/>
              </w:rPr>
              <w:t>licences</w:t>
            </w:r>
            <w:proofErr w:type="spellEnd"/>
            <w:r w:rsidR="00637E46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 you hold or are named on</w:t>
            </w:r>
            <w:r w:rsidR="00362FE2">
              <w:rPr>
                <w:rFonts w:ascii="Arial" w:hAnsi="Arial" w:cs="Arial"/>
                <w:i/>
                <w:spacing w:val="4"/>
                <w:sz w:val="17"/>
                <w:szCs w:val="17"/>
              </w:rPr>
              <w:t>.</w:t>
            </w:r>
          </w:p>
        </w:tc>
      </w:tr>
      <w:tr w:rsidR="00142AAE" w:rsidRPr="00CF463D" w14:paraId="767C4F1E" w14:textId="77777777" w:rsidTr="008E7F23">
        <w:trPr>
          <w:trHeight w:val="440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2F94A2C0" w14:textId="77777777" w:rsidR="000A58C5" w:rsidRPr="00CF463D" w:rsidRDefault="000A58C5" w:rsidP="00142AAE">
            <w:pPr>
              <w:pStyle w:val="Header"/>
              <w:rPr>
                <w:rFonts w:ascii="Arial" w:hAnsi="Arial" w:cs="Arial"/>
              </w:rPr>
            </w:pPr>
          </w:p>
          <w:p w14:paraId="743473AB" w14:textId="77777777" w:rsidR="000A58C5" w:rsidRPr="00BB3D49" w:rsidRDefault="000A58C5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1B4651BF" w14:textId="77777777" w:rsidR="008E7F23" w:rsidRPr="00BB3D49" w:rsidRDefault="008E7F23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73BAD224" w14:textId="77777777" w:rsidR="008E7F23" w:rsidRPr="00BB3D49" w:rsidRDefault="008E7F23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611CB366" w14:textId="77777777" w:rsidR="008E7F23" w:rsidRPr="00BB3D49" w:rsidRDefault="008E7F23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2F16796F" w14:textId="77777777" w:rsidR="008E7F23" w:rsidRPr="00BB3D49" w:rsidRDefault="008E7F23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0C3D6494" w14:textId="77777777" w:rsidR="000979AD" w:rsidRPr="00BB3D49" w:rsidRDefault="000979AD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27529F5C" w14:textId="77777777" w:rsidR="000979AD" w:rsidRPr="00BB3D49" w:rsidRDefault="000979AD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27B841FF" w14:textId="77777777" w:rsidR="008E7F23" w:rsidRDefault="008E7F23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6F14332C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0371125D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03F0360D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54A2F449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4AECF8C8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22D02985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6AC8E039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6643E4AB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3A528806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29B005C7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345C2870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551CD985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5DA8D51F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232FF5F5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2576BDEF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4AB6F63C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797CA647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36C9A802" w14:textId="77777777" w:rsidR="00362FE2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1DD67A46" w14:textId="77777777" w:rsidR="00362FE2" w:rsidRPr="00BB3D49" w:rsidRDefault="00362FE2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62C8A89B" w14:textId="77777777" w:rsidR="008E7F23" w:rsidRPr="00BB3D49" w:rsidRDefault="008E7F23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46F91B66" w14:textId="77777777" w:rsidR="00045BCA" w:rsidRPr="00BB3D49" w:rsidRDefault="00045BCA" w:rsidP="00142AA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5D9CF0C5" w14:textId="77777777" w:rsidR="00045BCA" w:rsidRDefault="00045BCA" w:rsidP="00142AAE">
            <w:pPr>
              <w:pStyle w:val="Header"/>
              <w:rPr>
                <w:rFonts w:ascii="Arial" w:hAnsi="Arial" w:cs="Arial"/>
              </w:rPr>
            </w:pPr>
          </w:p>
          <w:p w14:paraId="68CD91CD" w14:textId="77777777" w:rsidR="00045BCA" w:rsidRDefault="00045BCA" w:rsidP="00142AAE">
            <w:pPr>
              <w:pStyle w:val="Header"/>
              <w:rPr>
                <w:rFonts w:ascii="Arial" w:hAnsi="Arial" w:cs="Arial"/>
              </w:rPr>
            </w:pPr>
          </w:p>
          <w:p w14:paraId="620740DF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6D137933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49C578F7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1FBCDEB5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5FBEF637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484DCE1F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71A375EA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50BA6880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50E80194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3768C482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56F23366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468316FA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04AAE1B9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29C434A5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7B031D1F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12762D47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38CC0C44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10414655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2598A274" w14:textId="77777777" w:rsidR="00362FE2" w:rsidRDefault="00362FE2" w:rsidP="00142AAE">
            <w:pPr>
              <w:pStyle w:val="Header"/>
              <w:rPr>
                <w:rFonts w:ascii="Arial" w:hAnsi="Arial" w:cs="Arial"/>
              </w:rPr>
            </w:pPr>
          </w:p>
          <w:p w14:paraId="315F5651" w14:textId="77777777" w:rsidR="000A58C5" w:rsidRDefault="000A58C5" w:rsidP="00142AAE">
            <w:pPr>
              <w:pStyle w:val="Header"/>
              <w:rPr>
                <w:rFonts w:ascii="Arial" w:hAnsi="Arial" w:cs="Arial"/>
              </w:rPr>
            </w:pPr>
          </w:p>
          <w:p w14:paraId="317F2A08" w14:textId="77777777" w:rsidR="000A58C5" w:rsidRPr="00CF463D" w:rsidRDefault="000A58C5" w:rsidP="00142AAE">
            <w:pPr>
              <w:pStyle w:val="Header"/>
              <w:rPr>
                <w:rFonts w:ascii="Arial" w:hAnsi="Arial" w:cs="Arial"/>
              </w:rPr>
            </w:pPr>
          </w:p>
        </w:tc>
      </w:tr>
      <w:tr w:rsidR="00142AAE" w:rsidRPr="00CF463D" w14:paraId="300D6E37" w14:textId="77777777" w:rsidTr="008E7F23">
        <w:trPr>
          <w:trHeight w:val="460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</w:tcBorders>
            <w:shd w:val="pct12" w:color="000000" w:fill="FFFFFF"/>
          </w:tcPr>
          <w:p w14:paraId="19F4266A" w14:textId="1F90355F" w:rsidR="00045BCA" w:rsidRPr="006A2319" w:rsidRDefault="00637E46" w:rsidP="00045BCA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  <w:r>
              <w:rPr>
                <w:rFonts w:ascii="Arial" w:hAnsi="Arial" w:cs="Arial"/>
                <w:spacing w:val="10"/>
                <w:sz w:val="18"/>
                <w:szCs w:val="18"/>
              </w:rPr>
              <w:lastRenderedPageBreak/>
              <w:t>Volunteer leadership and engagement</w:t>
            </w:r>
          </w:p>
          <w:p w14:paraId="4672755E" w14:textId="020ED9BA" w:rsidR="00637E46" w:rsidRPr="00637E46" w:rsidRDefault="004819DB" w:rsidP="00045BCA">
            <w:pPr>
              <w:pStyle w:val="Header"/>
              <w:spacing w:after="40"/>
              <w:rPr>
                <w:rFonts w:ascii="Arial" w:hAnsi="Arial" w:cs="Arial"/>
                <w:i/>
                <w:spacing w:val="4"/>
                <w:sz w:val="17"/>
                <w:szCs w:val="17"/>
              </w:rPr>
            </w:pPr>
            <w:r w:rsidRPr="006A2319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Use the space below to </w:t>
            </w:r>
            <w:r>
              <w:rPr>
                <w:rFonts w:ascii="Arial" w:hAnsi="Arial" w:cs="Arial"/>
                <w:i/>
                <w:spacing w:val="4"/>
                <w:sz w:val="17"/>
                <w:szCs w:val="17"/>
              </w:rPr>
              <w:t>provide evidence of your skills and experiences in this area</w:t>
            </w:r>
            <w:r w:rsidR="00637E46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 including any new initiatives, numbers of volunteers managed and how you managed </w:t>
            </w:r>
            <w:ins w:id="3" w:author="Julia Bracewell" w:date="2023-05-01T15:37:00Z">
              <w:r w:rsidR="003D5930">
                <w:rPr>
                  <w:rFonts w:ascii="Arial" w:hAnsi="Arial" w:cs="Arial"/>
                  <w:i/>
                  <w:spacing w:val="4"/>
                  <w:sz w:val="17"/>
                  <w:szCs w:val="17"/>
                </w:rPr>
                <w:t xml:space="preserve">the </w:t>
              </w:r>
            </w:ins>
            <w:r w:rsidR="00637E46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health and safety of </w:t>
            </w:r>
            <w:r w:rsidR="00362FE2">
              <w:rPr>
                <w:rFonts w:ascii="Arial" w:hAnsi="Arial" w:cs="Arial"/>
                <w:i/>
                <w:spacing w:val="4"/>
                <w:sz w:val="17"/>
                <w:szCs w:val="17"/>
              </w:rPr>
              <w:t>volunteers</w:t>
            </w:r>
            <w:ins w:id="4" w:author="Julia Bracewell" w:date="2023-05-01T15:37:00Z">
              <w:r w:rsidR="003D5930">
                <w:rPr>
                  <w:rFonts w:ascii="Arial" w:hAnsi="Arial" w:cs="Arial"/>
                  <w:i/>
                  <w:spacing w:val="4"/>
                  <w:sz w:val="17"/>
                  <w:szCs w:val="17"/>
                </w:rPr>
                <w:t>.</w:t>
              </w:r>
            </w:ins>
          </w:p>
        </w:tc>
      </w:tr>
      <w:tr w:rsidR="00142AAE" w:rsidRPr="00CF463D" w14:paraId="29D55836" w14:textId="77777777" w:rsidTr="008E7F23">
        <w:trPr>
          <w:trHeight w:val="2178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0E4A105F" w14:textId="77777777" w:rsidR="005D0A3A" w:rsidRPr="000222DD" w:rsidRDefault="005D0A3A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4A62BE90" w14:textId="77777777" w:rsidR="005D0A3A" w:rsidRDefault="005D0A3A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4935810A" w14:textId="77777777" w:rsidR="005D0A3A" w:rsidRDefault="005D0A3A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24A43799" w14:textId="77777777" w:rsidR="005D0A3A" w:rsidRDefault="005D0A3A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1B248702" w14:textId="77777777" w:rsidR="00656FD7" w:rsidRDefault="00656FD7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668CB48E" w14:textId="77777777" w:rsidR="008E7F23" w:rsidRDefault="008E7F23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3EF7A199" w14:textId="77777777" w:rsidR="008E7F23" w:rsidRDefault="008E7F23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5E2CCAF8" w14:textId="77777777" w:rsidR="000979AD" w:rsidRDefault="000979AD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440083C1" w14:textId="77777777" w:rsidR="00362FE2" w:rsidRDefault="00362FE2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342A56CB" w14:textId="77777777" w:rsidR="00362FE2" w:rsidRDefault="00362FE2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77736A6D" w14:textId="77777777" w:rsidR="000979AD" w:rsidRDefault="000979AD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21C6CBBD" w14:textId="77777777" w:rsidR="00656FD7" w:rsidRDefault="00656FD7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6282DA1D" w14:textId="77777777" w:rsidR="003C1DAE" w:rsidRDefault="003C1DAE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50F67D2D" w14:textId="77777777" w:rsidR="003C1DAE" w:rsidRDefault="003C1DAE" w:rsidP="00142AAE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1B2CFDBE" w14:textId="77777777" w:rsidR="00656FD7" w:rsidRDefault="00656FD7" w:rsidP="000979A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280F260F" w14:textId="77777777" w:rsidR="000979AD" w:rsidRDefault="000979AD" w:rsidP="000979A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6833E497" w14:textId="77777777" w:rsidR="000979AD" w:rsidRPr="00CF463D" w:rsidRDefault="000979AD" w:rsidP="000979A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BB3D49" w:rsidRPr="00CF463D" w14:paraId="443A566A" w14:textId="77777777" w:rsidTr="00362FE2">
        <w:trPr>
          <w:trHeight w:val="457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E7E6E6" w:themeFill="background2"/>
          </w:tcPr>
          <w:p w14:paraId="4AA7D931" w14:textId="156D152D" w:rsidR="00BB3D49" w:rsidRPr="006A2319" w:rsidRDefault="00637E46" w:rsidP="00BB3D49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  <w:r>
              <w:rPr>
                <w:rFonts w:ascii="Arial" w:hAnsi="Arial" w:cs="Arial"/>
                <w:spacing w:val="10"/>
                <w:sz w:val="18"/>
                <w:szCs w:val="18"/>
              </w:rPr>
              <w:t>Report writin</w:t>
            </w:r>
            <w:r w:rsidR="00362FE2">
              <w:rPr>
                <w:rFonts w:ascii="Arial" w:hAnsi="Arial" w:cs="Arial"/>
                <w:spacing w:val="10"/>
                <w:sz w:val="18"/>
                <w:szCs w:val="18"/>
              </w:rPr>
              <w:t>g, record keeping and publications.</w:t>
            </w:r>
          </w:p>
          <w:p w14:paraId="7670109D" w14:textId="04AC369F" w:rsidR="00BB3D49" w:rsidRPr="000222DD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  <w:r w:rsidRPr="006A2319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Use the space below to </w:t>
            </w:r>
            <w:r>
              <w:rPr>
                <w:rFonts w:ascii="Arial" w:hAnsi="Arial" w:cs="Arial"/>
                <w:i/>
                <w:spacing w:val="4"/>
                <w:sz w:val="17"/>
                <w:szCs w:val="17"/>
              </w:rPr>
              <w:t>provide evidence of your skills and experiences in this area</w:t>
            </w:r>
            <w:ins w:id="5" w:author="Julia Bracewell" w:date="2023-05-01T15:38:00Z">
              <w:r w:rsidR="003D5930">
                <w:rPr>
                  <w:rFonts w:ascii="Arial" w:hAnsi="Arial" w:cs="Arial"/>
                  <w:i/>
                  <w:spacing w:val="4"/>
                  <w:sz w:val="17"/>
                  <w:szCs w:val="17"/>
                </w:rPr>
                <w:t>,</w:t>
              </w:r>
            </w:ins>
            <w:r w:rsidR="00362FE2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 including programs used and materials produced</w:t>
            </w:r>
            <w:ins w:id="6" w:author="Julia Bracewell" w:date="2023-05-01T15:38:00Z">
              <w:r w:rsidR="003D5930">
                <w:rPr>
                  <w:rFonts w:ascii="Arial" w:hAnsi="Arial" w:cs="Arial"/>
                  <w:i/>
                  <w:spacing w:val="4"/>
                  <w:sz w:val="17"/>
                  <w:szCs w:val="17"/>
                </w:rPr>
                <w:t>.</w:t>
              </w:r>
            </w:ins>
          </w:p>
        </w:tc>
      </w:tr>
      <w:tr w:rsidR="00BB3D49" w:rsidRPr="00CF463D" w14:paraId="048787FA" w14:textId="77777777" w:rsidTr="008E7F23">
        <w:trPr>
          <w:trHeight w:val="2178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4278D74C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5E3C9270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7F6BDBA6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294CB6DE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2B580B52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66C1C552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68BF371F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7D33BB68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341523AD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568C350C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2060A8C2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5078CDEB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70E3D889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6E658C34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200B2A29" w14:textId="77777777" w:rsidR="00BB3D49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0D11F242" w14:textId="48C09B1B" w:rsidR="00BB3D49" w:rsidRPr="000222DD" w:rsidRDefault="00BB3D49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</w:tc>
      </w:tr>
      <w:tr w:rsidR="00362FE2" w:rsidRPr="00CF463D" w14:paraId="3DF46760" w14:textId="77777777" w:rsidTr="00362FE2">
        <w:trPr>
          <w:trHeight w:val="505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E7E6E6" w:themeFill="background2"/>
          </w:tcPr>
          <w:p w14:paraId="0D2BFD4A" w14:textId="76406248" w:rsidR="00362FE2" w:rsidRPr="006A2319" w:rsidRDefault="00362FE2" w:rsidP="00362FE2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  <w:r>
              <w:rPr>
                <w:rFonts w:ascii="Arial" w:hAnsi="Arial" w:cs="Arial"/>
                <w:spacing w:val="10"/>
                <w:sz w:val="18"/>
                <w:szCs w:val="18"/>
              </w:rPr>
              <w:t>IT skills</w:t>
            </w:r>
          </w:p>
          <w:p w14:paraId="36B0F6AF" w14:textId="67E26BA4" w:rsidR="00362FE2" w:rsidRDefault="00362FE2" w:rsidP="00362FE2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  <w:r w:rsidRPr="006A2319"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Use the space below to </w:t>
            </w:r>
            <w:r>
              <w:rPr>
                <w:rFonts w:ascii="Arial" w:hAnsi="Arial" w:cs="Arial"/>
                <w:i/>
                <w:spacing w:val="4"/>
                <w:sz w:val="17"/>
                <w:szCs w:val="17"/>
              </w:rPr>
              <w:t>outline your competency level with IT, including MS Office, mapping and database systems, visual equipment, interacting with social media</w:t>
            </w:r>
            <w:ins w:id="7" w:author="Julia Bracewell" w:date="2023-05-01T15:38:00Z">
              <w:r w:rsidR="003D5930">
                <w:rPr>
                  <w:rFonts w:ascii="Arial" w:hAnsi="Arial" w:cs="Arial"/>
                  <w:i/>
                  <w:spacing w:val="4"/>
                  <w:sz w:val="17"/>
                  <w:szCs w:val="17"/>
                </w:rPr>
                <w:t>,</w:t>
              </w:r>
            </w:ins>
            <w:r>
              <w:rPr>
                <w:rFonts w:ascii="Arial" w:hAnsi="Arial" w:cs="Arial"/>
                <w:i/>
                <w:spacing w:val="4"/>
                <w:sz w:val="17"/>
                <w:szCs w:val="17"/>
              </w:rPr>
              <w:t xml:space="preserve"> etc.</w:t>
            </w:r>
          </w:p>
        </w:tc>
      </w:tr>
      <w:tr w:rsidR="00362FE2" w:rsidRPr="00CF463D" w14:paraId="69B76DC0" w14:textId="77777777" w:rsidTr="008E7F23">
        <w:trPr>
          <w:trHeight w:val="2178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</w:tcPr>
          <w:p w14:paraId="0119B59F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48460609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7933BE4F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43A2A749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447033F2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6653232B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2842A249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2264C01C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1929948D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5E42A0A2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10BBEAF8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5BD5CD9E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4D8FC84F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62C82C2A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7600F88B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5E26CA6A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02673BB3" w14:textId="77777777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  <w:p w14:paraId="642E9282" w14:textId="11303B7F" w:rsidR="00362FE2" w:rsidRDefault="00362FE2" w:rsidP="00BB3D49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Cs w:val="18"/>
              </w:rPr>
            </w:pPr>
          </w:p>
        </w:tc>
      </w:tr>
    </w:tbl>
    <w:p w14:paraId="78A5E3E9" w14:textId="4D69FD38" w:rsidR="008E7F23" w:rsidRDefault="008E7F23"/>
    <w:tbl>
      <w:tblPr>
        <w:tblW w:w="10459" w:type="dxa"/>
        <w:tblInd w:w="-342" w:type="dxa"/>
        <w:tblBorders>
          <w:top w:val="single" w:sz="24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59"/>
      </w:tblGrid>
      <w:tr w:rsidR="00142AAE" w:rsidRPr="00CF463D" w14:paraId="432E03E1" w14:textId="77777777" w:rsidTr="008E7F23">
        <w:trPr>
          <w:cantSplit/>
          <w:trHeight w:val="322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</w:tcBorders>
            <w:shd w:val="pct15" w:color="auto" w:fill="auto"/>
          </w:tcPr>
          <w:p w14:paraId="0F2548C0" w14:textId="77777777" w:rsidR="00F7588A" w:rsidRPr="00F7588A" w:rsidRDefault="00F7588A" w:rsidP="00142AA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  <w:r w:rsidRPr="00F7588A">
              <w:rPr>
                <w:rFonts w:ascii="Arial" w:hAnsi="Arial" w:cs="Arial"/>
                <w:spacing w:val="10"/>
                <w:sz w:val="18"/>
                <w:szCs w:val="18"/>
              </w:rPr>
              <w:t>A</w:t>
            </w:r>
            <w:r w:rsidR="006C3797">
              <w:rPr>
                <w:rFonts w:ascii="Arial" w:hAnsi="Arial" w:cs="Arial"/>
                <w:spacing w:val="10"/>
                <w:sz w:val="18"/>
                <w:szCs w:val="18"/>
              </w:rPr>
              <w:t>dditional information</w:t>
            </w:r>
          </w:p>
          <w:p w14:paraId="24649ED4" w14:textId="77777777" w:rsidR="00F7588A" w:rsidRPr="00F7588A" w:rsidRDefault="00F7588A" w:rsidP="00D23F0F">
            <w:pPr>
              <w:spacing w:after="60"/>
              <w:rPr>
                <w:rFonts w:ascii="Arial" w:hAnsi="Arial" w:cs="Arial"/>
                <w:spacing w:val="2"/>
                <w:sz w:val="17"/>
                <w:szCs w:val="17"/>
              </w:rPr>
            </w:pPr>
            <w:r w:rsidRPr="00F7588A">
              <w:rPr>
                <w:rFonts w:ascii="Arial" w:hAnsi="Arial" w:cs="Arial"/>
                <w:spacing w:val="2"/>
                <w:sz w:val="17"/>
                <w:szCs w:val="17"/>
              </w:rPr>
              <w:t xml:space="preserve">Please outline why you </w:t>
            </w:r>
            <w:r w:rsidR="00D23F0F">
              <w:rPr>
                <w:rFonts w:ascii="Arial" w:hAnsi="Arial" w:cs="Arial"/>
                <w:spacing w:val="2"/>
                <w:sz w:val="17"/>
                <w:szCs w:val="17"/>
              </w:rPr>
              <w:t xml:space="preserve">are motivated to take up this position and why you </w:t>
            </w:r>
            <w:r w:rsidRPr="00F7588A">
              <w:rPr>
                <w:rFonts w:ascii="Arial" w:hAnsi="Arial" w:cs="Arial"/>
                <w:spacing w:val="2"/>
                <w:sz w:val="17"/>
                <w:szCs w:val="17"/>
              </w:rPr>
              <w:t>feel you are suitable</w:t>
            </w:r>
            <w:r w:rsidR="00ED2382">
              <w:rPr>
                <w:rFonts w:ascii="Arial" w:hAnsi="Arial" w:cs="Arial"/>
                <w:spacing w:val="2"/>
                <w:sz w:val="17"/>
                <w:szCs w:val="17"/>
              </w:rPr>
              <w:t xml:space="preserve"> for this post</w:t>
            </w:r>
            <w:r w:rsidRPr="00F7588A">
              <w:rPr>
                <w:rFonts w:ascii="Arial" w:hAnsi="Arial" w:cs="Arial"/>
                <w:spacing w:val="2"/>
                <w:sz w:val="17"/>
                <w:szCs w:val="17"/>
              </w:rPr>
              <w:t>.</w:t>
            </w:r>
            <w:r w:rsidR="002665B9">
              <w:rPr>
                <w:rFonts w:ascii="Arial" w:hAnsi="Arial" w:cs="Arial"/>
                <w:spacing w:val="2"/>
                <w:sz w:val="17"/>
                <w:szCs w:val="17"/>
              </w:rPr>
              <w:t xml:space="preserve"> </w:t>
            </w:r>
            <w:r w:rsidR="002665B9" w:rsidRPr="002665B9">
              <w:rPr>
                <w:rFonts w:ascii="Arial" w:hAnsi="Arial" w:cs="Arial"/>
                <w:spacing w:val="2"/>
                <w:sz w:val="17"/>
                <w:szCs w:val="17"/>
              </w:rPr>
              <w:t>(</w:t>
            </w:r>
            <w:r w:rsidR="00DC5336">
              <w:rPr>
                <w:rFonts w:ascii="Arial" w:hAnsi="Arial" w:cs="Arial"/>
                <w:spacing w:val="2"/>
                <w:sz w:val="17"/>
                <w:szCs w:val="17"/>
              </w:rPr>
              <w:t>P</w:t>
            </w:r>
            <w:r w:rsidR="00DC5336" w:rsidRPr="002665B9">
              <w:rPr>
                <w:rFonts w:ascii="Arial" w:hAnsi="Arial" w:cs="Arial"/>
                <w:spacing w:val="2"/>
                <w:sz w:val="17"/>
                <w:szCs w:val="17"/>
              </w:rPr>
              <w:t xml:space="preserve">lease </w:t>
            </w:r>
            <w:r w:rsidR="002665B9" w:rsidRPr="002665B9">
              <w:rPr>
                <w:rFonts w:ascii="Arial" w:hAnsi="Arial" w:cs="Arial"/>
                <w:spacing w:val="2"/>
                <w:sz w:val="17"/>
                <w:szCs w:val="17"/>
              </w:rPr>
              <w:t>refer specifically to the bullet points in the ‘Candidate Profile’ to structure your answer.</w:t>
            </w:r>
            <w:r w:rsidR="00DC5336">
              <w:rPr>
                <w:rFonts w:ascii="Arial" w:hAnsi="Arial" w:cs="Arial"/>
                <w:spacing w:val="2"/>
                <w:sz w:val="17"/>
                <w:szCs w:val="17"/>
              </w:rPr>
              <w:t>)</w:t>
            </w:r>
          </w:p>
        </w:tc>
      </w:tr>
      <w:tr w:rsidR="00B6777E" w:rsidRPr="00CF463D" w14:paraId="71BE700F" w14:textId="77777777" w:rsidTr="008E7F23">
        <w:trPr>
          <w:cantSplit/>
          <w:trHeight w:val="322"/>
        </w:trPr>
        <w:tc>
          <w:tcPr>
            <w:tcW w:w="10459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auto"/>
            </w:tcBorders>
            <w:shd w:val="clear" w:color="auto" w:fill="auto"/>
          </w:tcPr>
          <w:p w14:paraId="5757B8E9" w14:textId="77777777" w:rsidR="00B6777E" w:rsidRP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5B5DAB3E" w14:textId="77777777" w:rsidR="00B6777E" w:rsidRP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337F593E" w14:textId="77777777" w:rsidR="00B6777E" w:rsidRP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378F72B2" w14:textId="77777777" w:rsidR="00B6777E" w:rsidRP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152FE1F8" w14:textId="77777777" w:rsidR="00B6777E" w:rsidRP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68FCAF9F" w14:textId="77777777" w:rsid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40EA605F" w14:textId="77777777" w:rsid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7A7FEEC8" w14:textId="77777777" w:rsid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18F8596F" w14:textId="77777777" w:rsid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0A8BA4A9" w14:textId="77777777" w:rsidR="003C1DAE" w:rsidRDefault="003C1DA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2A3896C0" w14:textId="77777777" w:rsidR="003C1DAE" w:rsidRDefault="003C1DA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57FC15CC" w14:textId="77777777" w:rsidR="003C1DAE" w:rsidRDefault="003C1DA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7CDD08F9" w14:textId="77777777" w:rsidR="003C1DAE" w:rsidRDefault="003C1DA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46AE3ECE" w14:textId="77777777" w:rsidR="003C1DAE" w:rsidRDefault="003C1DA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25AC328A" w14:textId="77777777" w:rsidR="003C1DAE" w:rsidRDefault="003C1DA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5A1B9978" w14:textId="77777777" w:rsidR="003C1DAE" w:rsidRDefault="003C1DA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6FDB796A" w14:textId="77777777" w:rsidR="00B6777E" w:rsidRP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51CDDC21" w14:textId="77777777" w:rsidR="00B6777E" w:rsidRP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  <w:p w14:paraId="6182CB4F" w14:textId="77777777" w:rsidR="00B6777E" w:rsidRPr="00B6777E" w:rsidRDefault="00B6777E" w:rsidP="00B6777E">
            <w:pPr>
              <w:spacing w:before="60"/>
              <w:rPr>
                <w:rFonts w:ascii="Arial" w:hAnsi="Arial" w:cs="Arial"/>
                <w:spacing w:val="10"/>
                <w:sz w:val="18"/>
                <w:szCs w:val="18"/>
              </w:rPr>
            </w:pPr>
          </w:p>
        </w:tc>
      </w:tr>
    </w:tbl>
    <w:p w14:paraId="31DDF1E7" w14:textId="77777777" w:rsidR="00F853FD" w:rsidRDefault="00F853FD"/>
    <w:tbl>
      <w:tblPr>
        <w:tblW w:w="10491" w:type="dxa"/>
        <w:tblInd w:w="-318" w:type="dxa"/>
        <w:tblBorders>
          <w:top w:val="single" w:sz="24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86"/>
        <w:gridCol w:w="390"/>
        <w:gridCol w:w="5715"/>
      </w:tblGrid>
      <w:tr w:rsidR="004E6237" w:rsidRPr="00CF463D" w14:paraId="53E04A96" w14:textId="77777777" w:rsidTr="00472D83">
        <w:trPr>
          <w:cantSplit/>
          <w:trHeight w:val="325"/>
        </w:trPr>
        <w:tc>
          <w:tcPr>
            <w:tcW w:w="10491" w:type="dxa"/>
            <w:gridSpan w:val="3"/>
            <w:tcBorders>
              <w:top w:val="single" w:sz="2" w:space="0" w:color="1A5329"/>
              <w:bottom w:val="nil"/>
            </w:tcBorders>
            <w:shd w:val="clear" w:color="auto" w:fill="1A5329"/>
          </w:tcPr>
          <w:p w14:paraId="2A95E789" w14:textId="77777777" w:rsidR="004E6237" w:rsidRPr="004E6237" w:rsidRDefault="004E6237" w:rsidP="004E6237">
            <w:pPr>
              <w:spacing w:before="60" w:after="40"/>
              <w:rPr>
                <w:rFonts w:ascii="Arial" w:hAnsi="Arial" w:cs="Arial"/>
                <w:color w:val="FFFFFF"/>
                <w:spacing w:val="10"/>
                <w:sz w:val="24"/>
                <w:szCs w:val="24"/>
              </w:rPr>
            </w:pPr>
            <w:r w:rsidRPr="004E6237">
              <w:rPr>
                <w:rFonts w:ascii="Arial" w:hAnsi="Arial" w:cs="Arial"/>
                <w:color w:val="FFFFFF"/>
                <w:spacing w:val="10"/>
                <w:sz w:val="24"/>
                <w:szCs w:val="24"/>
              </w:rPr>
              <w:t>R</w:t>
            </w:r>
            <w:r w:rsidR="009A7E74">
              <w:rPr>
                <w:rFonts w:ascii="Arial" w:hAnsi="Arial" w:cs="Arial"/>
                <w:color w:val="FFFFFF"/>
                <w:spacing w:val="10"/>
                <w:sz w:val="24"/>
                <w:szCs w:val="24"/>
              </w:rPr>
              <w:t>efe</w:t>
            </w:r>
            <w:r w:rsidR="005F6181">
              <w:rPr>
                <w:rFonts w:ascii="Arial" w:hAnsi="Arial" w:cs="Arial"/>
                <w:color w:val="FFFFFF"/>
                <w:spacing w:val="10"/>
                <w:sz w:val="24"/>
                <w:szCs w:val="24"/>
              </w:rPr>
              <w:t>re</w:t>
            </w:r>
            <w:r w:rsidR="009A7E74">
              <w:rPr>
                <w:rFonts w:ascii="Arial" w:hAnsi="Arial" w:cs="Arial"/>
                <w:color w:val="FFFFFF"/>
                <w:spacing w:val="10"/>
                <w:sz w:val="24"/>
                <w:szCs w:val="24"/>
              </w:rPr>
              <w:t>nces</w:t>
            </w:r>
            <w:r w:rsidRPr="004E6237">
              <w:rPr>
                <w:rFonts w:ascii="Arial" w:hAnsi="Arial" w:cs="Arial"/>
                <w:color w:val="FFFFFF"/>
                <w:spacing w:val="10"/>
                <w:sz w:val="24"/>
                <w:szCs w:val="24"/>
              </w:rPr>
              <w:t xml:space="preserve"> </w:t>
            </w:r>
          </w:p>
        </w:tc>
      </w:tr>
      <w:tr w:rsidR="00E67BDE" w:rsidRPr="00CF463D" w14:paraId="27CEE719" w14:textId="77777777" w:rsidTr="00472D83">
        <w:trPr>
          <w:cantSplit/>
          <w:trHeight w:val="325"/>
        </w:trPr>
        <w:tc>
          <w:tcPr>
            <w:tcW w:w="4386" w:type="dxa"/>
            <w:tcBorders>
              <w:top w:val="nil"/>
              <w:left w:val="single" w:sz="2" w:space="0" w:color="1A5329"/>
              <w:bottom w:val="single" w:sz="2" w:space="0" w:color="1A5329"/>
            </w:tcBorders>
            <w:shd w:val="pct15" w:color="auto" w:fill="FFFFFF"/>
          </w:tcPr>
          <w:p w14:paraId="5E9A31D5" w14:textId="77777777" w:rsidR="00E67BDE" w:rsidRPr="00472D83" w:rsidRDefault="009A7E74" w:rsidP="004E6237">
            <w:pPr>
              <w:spacing w:before="60"/>
              <w:rPr>
                <w:rFonts w:ascii="Arial" w:hAnsi="Arial" w:cs="Arial"/>
                <w:bCs/>
                <w:spacing w:val="6"/>
                <w:sz w:val="18"/>
                <w:szCs w:val="18"/>
              </w:rPr>
            </w:pPr>
            <w:r>
              <w:rPr>
                <w:rFonts w:ascii="Arial" w:hAnsi="Arial" w:cs="Arial"/>
                <w:bCs/>
                <w:spacing w:val="6"/>
                <w:sz w:val="18"/>
                <w:szCs w:val="18"/>
              </w:rPr>
              <w:t>Referee one</w:t>
            </w:r>
          </w:p>
        </w:tc>
        <w:tc>
          <w:tcPr>
            <w:tcW w:w="390" w:type="dxa"/>
            <w:tcBorders>
              <w:top w:val="nil"/>
              <w:bottom w:val="single" w:sz="2" w:space="0" w:color="1A5329"/>
              <w:right w:val="single" w:sz="2" w:space="0" w:color="1A5329"/>
            </w:tcBorders>
            <w:shd w:val="pct15" w:color="auto" w:fill="FFFFFF"/>
          </w:tcPr>
          <w:p w14:paraId="5C76B44F" w14:textId="77777777" w:rsidR="00E67BDE" w:rsidRPr="004E6237" w:rsidRDefault="00E67BDE" w:rsidP="004E6237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5715" w:type="dxa"/>
            <w:tcBorders>
              <w:top w:val="nil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pct15" w:color="auto" w:fill="FFFFFF"/>
          </w:tcPr>
          <w:p w14:paraId="50F0252C" w14:textId="77777777" w:rsidR="00E67BDE" w:rsidRPr="00472D83" w:rsidRDefault="009A7E74" w:rsidP="004E623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feree two</w:t>
            </w:r>
          </w:p>
        </w:tc>
      </w:tr>
      <w:tr w:rsidR="00E67BDE" w:rsidRPr="00CF463D" w14:paraId="632E55FE" w14:textId="77777777" w:rsidTr="00472D83">
        <w:trPr>
          <w:cantSplit/>
          <w:trHeight w:val="406"/>
        </w:trPr>
        <w:tc>
          <w:tcPr>
            <w:tcW w:w="4386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</w:tcBorders>
            <w:shd w:val="clear" w:color="auto" w:fill="FFFFFF"/>
          </w:tcPr>
          <w:p w14:paraId="478462F4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Name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  <w:tc>
          <w:tcPr>
            <w:tcW w:w="390" w:type="dxa"/>
            <w:tcBorders>
              <w:top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FFFFFF"/>
          </w:tcPr>
          <w:p w14:paraId="3CD4FF4F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</w:p>
        </w:tc>
        <w:tc>
          <w:tcPr>
            <w:tcW w:w="5715" w:type="dxa"/>
            <w:tcBorders>
              <w:top w:val="single" w:sz="2" w:space="0" w:color="1A5329"/>
              <w:left w:val="single" w:sz="2" w:space="0" w:color="1A5329"/>
              <w:bottom w:val="single" w:sz="2" w:space="0" w:color="auto"/>
              <w:right w:val="single" w:sz="2" w:space="0" w:color="1A5329"/>
            </w:tcBorders>
            <w:shd w:val="clear" w:color="auto" w:fill="FFFFFF"/>
          </w:tcPr>
          <w:p w14:paraId="52535D47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Name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</w:tr>
      <w:tr w:rsidR="00E67BDE" w:rsidRPr="00CF463D" w14:paraId="5B939D99" w14:textId="77777777" w:rsidTr="00472D83">
        <w:trPr>
          <w:cantSplit/>
          <w:trHeight w:val="412"/>
        </w:trPr>
        <w:tc>
          <w:tcPr>
            <w:tcW w:w="4386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</w:tcBorders>
            <w:shd w:val="clear" w:color="auto" w:fill="FFFFFF"/>
          </w:tcPr>
          <w:p w14:paraId="03A5CC04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Job title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  <w:tc>
          <w:tcPr>
            <w:tcW w:w="390" w:type="dxa"/>
            <w:tcBorders>
              <w:top w:val="single" w:sz="2" w:space="0" w:color="1A5329"/>
              <w:bottom w:val="single" w:sz="2" w:space="0" w:color="1A5329"/>
              <w:right w:val="single" w:sz="2" w:space="0" w:color="auto"/>
            </w:tcBorders>
            <w:shd w:val="clear" w:color="auto" w:fill="FFFFFF"/>
          </w:tcPr>
          <w:p w14:paraId="0A9067A9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</w:p>
        </w:tc>
        <w:tc>
          <w:tcPr>
            <w:tcW w:w="57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1A5329"/>
            </w:tcBorders>
            <w:shd w:val="clear" w:color="auto" w:fill="FFFFFF"/>
          </w:tcPr>
          <w:p w14:paraId="60E56654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Job title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</w:tr>
      <w:tr w:rsidR="00E67BDE" w:rsidRPr="00CF463D" w14:paraId="618A9E87" w14:textId="77777777" w:rsidTr="00472D83">
        <w:trPr>
          <w:cantSplit/>
          <w:trHeight w:val="2119"/>
        </w:trPr>
        <w:tc>
          <w:tcPr>
            <w:tcW w:w="4386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</w:tcBorders>
            <w:shd w:val="clear" w:color="auto" w:fill="FFFFFF"/>
          </w:tcPr>
          <w:p w14:paraId="4911E4CD" w14:textId="77777777" w:rsidR="00E67BDE" w:rsidRPr="00472D83" w:rsidRDefault="00E67BDE" w:rsidP="004E6237">
            <w:pPr>
              <w:spacing w:before="6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Address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  <w:p w14:paraId="4E836DBB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23156FEF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0873E4DE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611FBF3C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19F84F8B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66104CCE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1A5F555A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565A215B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5ABE7AB8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5876DCCE" w14:textId="77777777" w:rsidR="00E67BDE" w:rsidRPr="00472D83" w:rsidRDefault="00E67BDE" w:rsidP="0007379F">
            <w:pPr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</w:tc>
        <w:tc>
          <w:tcPr>
            <w:tcW w:w="390" w:type="dxa"/>
            <w:tcBorders>
              <w:top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FFFFFF"/>
          </w:tcPr>
          <w:p w14:paraId="63019D41" w14:textId="77777777" w:rsidR="00E67BDE" w:rsidRPr="00472D83" w:rsidRDefault="00E67BDE">
            <w:pPr>
              <w:rPr>
                <w:rFonts w:ascii="Arial" w:hAnsi="Arial" w:cs="Arial"/>
                <w:spacing w:val="2"/>
                <w:sz w:val="18"/>
                <w:szCs w:val="18"/>
              </w:rPr>
            </w:pPr>
          </w:p>
        </w:tc>
        <w:tc>
          <w:tcPr>
            <w:tcW w:w="5715" w:type="dxa"/>
            <w:tcBorders>
              <w:top w:val="single" w:sz="2" w:space="0" w:color="auto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FFFFFF"/>
          </w:tcPr>
          <w:p w14:paraId="4FFABF52" w14:textId="77777777" w:rsidR="00E67BDE" w:rsidRPr="00472D83" w:rsidRDefault="00E67BDE" w:rsidP="004E6237">
            <w:pPr>
              <w:spacing w:before="6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Address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</w:tr>
      <w:tr w:rsidR="00E67BDE" w:rsidRPr="00CF463D" w14:paraId="7DA35DD8" w14:textId="77777777" w:rsidTr="00472D83">
        <w:trPr>
          <w:cantSplit/>
          <w:trHeight w:val="420"/>
        </w:trPr>
        <w:tc>
          <w:tcPr>
            <w:tcW w:w="4386" w:type="dxa"/>
            <w:tcBorders>
              <w:top w:val="single" w:sz="2" w:space="0" w:color="1A5329"/>
              <w:left w:val="single" w:sz="2" w:space="0" w:color="1A5329"/>
              <w:bottom w:val="single" w:sz="2" w:space="0" w:color="auto"/>
            </w:tcBorders>
            <w:shd w:val="clear" w:color="auto" w:fill="FFFFFF"/>
          </w:tcPr>
          <w:p w14:paraId="1DF096E8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Tel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  <w:tc>
          <w:tcPr>
            <w:tcW w:w="390" w:type="dxa"/>
            <w:tcBorders>
              <w:top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FFFFFF"/>
          </w:tcPr>
          <w:p w14:paraId="31DA1168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</w:p>
        </w:tc>
        <w:tc>
          <w:tcPr>
            <w:tcW w:w="5715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  <w:right w:val="single" w:sz="2" w:space="0" w:color="1A5329"/>
            </w:tcBorders>
            <w:shd w:val="clear" w:color="auto" w:fill="FFFFFF"/>
          </w:tcPr>
          <w:p w14:paraId="15DA956E" w14:textId="77777777" w:rsidR="00E67BDE" w:rsidRPr="00472D83" w:rsidRDefault="00E67BDE" w:rsidP="00472D83">
            <w:pPr>
              <w:spacing w:before="10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Tel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</w:tr>
      <w:tr w:rsidR="00E67BDE" w:rsidRPr="00CF463D" w14:paraId="3EC5EAF3" w14:textId="77777777" w:rsidTr="00472D83">
        <w:trPr>
          <w:cantSplit/>
          <w:trHeight w:val="365"/>
        </w:trPr>
        <w:tc>
          <w:tcPr>
            <w:tcW w:w="4386" w:type="dxa"/>
            <w:tcBorders>
              <w:top w:val="single" w:sz="2" w:space="0" w:color="auto"/>
              <w:left w:val="single" w:sz="2" w:space="0" w:color="1A5329"/>
              <w:bottom w:val="single" w:sz="2" w:space="0" w:color="auto"/>
            </w:tcBorders>
            <w:shd w:val="clear" w:color="auto" w:fill="FFFFFF"/>
          </w:tcPr>
          <w:p w14:paraId="7F543335" w14:textId="77777777" w:rsidR="00E67BDE" w:rsidRPr="00472D83" w:rsidRDefault="00E67BDE" w:rsidP="00472D83">
            <w:pPr>
              <w:spacing w:before="8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Email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  <w:tc>
          <w:tcPr>
            <w:tcW w:w="390" w:type="dxa"/>
            <w:tcBorders>
              <w:top w:val="single" w:sz="2" w:space="0" w:color="1A5329"/>
              <w:bottom w:val="single" w:sz="2" w:space="0" w:color="auto"/>
              <w:right w:val="single" w:sz="2" w:space="0" w:color="1A5329"/>
            </w:tcBorders>
            <w:shd w:val="clear" w:color="auto" w:fill="FFFFFF"/>
          </w:tcPr>
          <w:p w14:paraId="5C3D6F50" w14:textId="77777777" w:rsidR="00E67BDE" w:rsidRPr="00472D83" w:rsidRDefault="00E67BDE" w:rsidP="00472D83">
            <w:pPr>
              <w:spacing w:before="80"/>
              <w:rPr>
                <w:rFonts w:ascii="Arial" w:hAnsi="Arial" w:cs="Arial"/>
                <w:spacing w:val="2"/>
                <w:sz w:val="18"/>
                <w:szCs w:val="18"/>
              </w:rPr>
            </w:pPr>
          </w:p>
        </w:tc>
        <w:tc>
          <w:tcPr>
            <w:tcW w:w="5715" w:type="dxa"/>
            <w:tcBorders>
              <w:top w:val="single" w:sz="2" w:space="0" w:color="1A5329"/>
              <w:left w:val="single" w:sz="2" w:space="0" w:color="1A5329"/>
              <w:bottom w:val="single" w:sz="2" w:space="0" w:color="1A5329"/>
            </w:tcBorders>
            <w:shd w:val="clear" w:color="auto" w:fill="FFFFFF"/>
          </w:tcPr>
          <w:p w14:paraId="3BE44207" w14:textId="77777777" w:rsidR="00E67BDE" w:rsidRPr="00472D83" w:rsidRDefault="00E67BDE" w:rsidP="00472D83">
            <w:pPr>
              <w:spacing w:before="8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Email</w:t>
            </w:r>
            <w:r w:rsidR="00DC5336">
              <w:rPr>
                <w:rFonts w:ascii="Arial" w:hAnsi="Arial" w:cs="Arial"/>
                <w:spacing w:val="2"/>
                <w:sz w:val="18"/>
                <w:szCs w:val="18"/>
              </w:rPr>
              <w:t>:</w:t>
            </w:r>
          </w:p>
        </w:tc>
      </w:tr>
      <w:tr w:rsidR="00E67BDE" w:rsidRPr="00CF463D" w14:paraId="4CC54DC0" w14:textId="77777777" w:rsidTr="00472D83">
        <w:trPr>
          <w:cantSplit/>
          <w:trHeight w:val="540"/>
        </w:trPr>
        <w:tc>
          <w:tcPr>
            <w:tcW w:w="4386" w:type="dxa"/>
            <w:tcBorders>
              <w:top w:val="single" w:sz="2" w:space="0" w:color="auto"/>
              <w:left w:val="single" w:sz="2" w:space="0" w:color="1A5329"/>
              <w:bottom w:val="single" w:sz="2" w:space="0" w:color="1A5329"/>
            </w:tcBorders>
            <w:shd w:val="clear" w:color="auto" w:fill="FFFFFF"/>
          </w:tcPr>
          <w:p w14:paraId="49D32F0A" w14:textId="77777777" w:rsidR="00E67BDE" w:rsidRPr="00472D83" w:rsidRDefault="00E67BDE" w:rsidP="00472D83">
            <w:pPr>
              <w:spacing w:before="8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In what capacity does your referee know you?</w:t>
            </w:r>
          </w:p>
          <w:p w14:paraId="45C06667" w14:textId="77777777" w:rsidR="00E67BDE" w:rsidRPr="00472D83" w:rsidRDefault="00E67BDE" w:rsidP="00472D83">
            <w:pPr>
              <w:spacing w:before="40"/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  <w:p w14:paraId="01255A1C" w14:textId="77777777" w:rsidR="00E67BDE" w:rsidRPr="00472D83" w:rsidRDefault="00E67BDE" w:rsidP="00472D83">
            <w:pPr>
              <w:spacing w:before="40"/>
              <w:rPr>
                <w:rFonts w:ascii="Arial" w:hAnsi="Arial" w:cs="Arial"/>
                <w:b/>
                <w:spacing w:val="2"/>
                <w:sz w:val="18"/>
                <w:szCs w:val="18"/>
              </w:rPr>
            </w:pPr>
          </w:p>
        </w:tc>
        <w:tc>
          <w:tcPr>
            <w:tcW w:w="390" w:type="dxa"/>
            <w:tcBorders>
              <w:top w:val="single" w:sz="2" w:space="0" w:color="auto"/>
              <w:bottom w:val="single" w:sz="2" w:space="0" w:color="auto"/>
              <w:right w:val="single" w:sz="2" w:space="0" w:color="1A5329"/>
            </w:tcBorders>
            <w:shd w:val="clear" w:color="auto" w:fill="FFFFFF"/>
          </w:tcPr>
          <w:p w14:paraId="10FE8BBD" w14:textId="77777777" w:rsidR="00E67BDE" w:rsidRPr="00472D83" w:rsidRDefault="00E67BDE" w:rsidP="00472D83">
            <w:pPr>
              <w:spacing w:before="40"/>
              <w:rPr>
                <w:rFonts w:ascii="Arial" w:hAnsi="Arial" w:cs="Arial"/>
                <w:spacing w:val="2"/>
                <w:sz w:val="18"/>
                <w:szCs w:val="18"/>
              </w:rPr>
            </w:pPr>
          </w:p>
        </w:tc>
        <w:tc>
          <w:tcPr>
            <w:tcW w:w="5715" w:type="dxa"/>
            <w:tcBorders>
              <w:top w:val="single" w:sz="2" w:space="0" w:color="1A5329"/>
              <w:left w:val="single" w:sz="2" w:space="0" w:color="1A5329"/>
              <w:bottom w:val="single" w:sz="2" w:space="0" w:color="auto"/>
              <w:right w:val="single" w:sz="2" w:space="0" w:color="1A5329"/>
            </w:tcBorders>
            <w:shd w:val="clear" w:color="auto" w:fill="FFFFFF"/>
          </w:tcPr>
          <w:p w14:paraId="1043818B" w14:textId="77777777" w:rsidR="00E67BDE" w:rsidRPr="00472D83" w:rsidRDefault="00E67BDE" w:rsidP="00472D83">
            <w:pPr>
              <w:spacing w:before="80"/>
              <w:rPr>
                <w:rFonts w:ascii="Arial" w:hAnsi="Arial" w:cs="Arial"/>
                <w:spacing w:val="2"/>
                <w:sz w:val="18"/>
                <w:szCs w:val="18"/>
              </w:rPr>
            </w:pPr>
            <w:r w:rsidRPr="00472D83">
              <w:rPr>
                <w:rFonts w:ascii="Arial" w:hAnsi="Arial" w:cs="Arial"/>
                <w:spacing w:val="2"/>
                <w:sz w:val="18"/>
                <w:szCs w:val="18"/>
              </w:rPr>
              <w:t>In what capacity does your referee know you?</w:t>
            </w:r>
          </w:p>
          <w:p w14:paraId="08CD7319" w14:textId="77777777" w:rsidR="00E67BDE" w:rsidRPr="00472D83" w:rsidRDefault="00E67BDE" w:rsidP="00472D83">
            <w:pPr>
              <w:spacing w:before="40"/>
              <w:rPr>
                <w:rFonts w:ascii="Arial" w:hAnsi="Arial" w:cs="Arial"/>
                <w:spacing w:val="2"/>
                <w:sz w:val="18"/>
                <w:szCs w:val="18"/>
              </w:rPr>
            </w:pPr>
          </w:p>
        </w:tc>
      </w:tr>
    </w:tbl>
    <w:p w14:paraId="4844A1C4" w14:textId="77777777" w:rsidR="00D45403" w:rsidRDefault="00D45403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  <w:szCs w:val="16"/>
        </w:rPr>
      </w:pPr>
    </w:p>
    <w:p w14:paraId="0BFECAA7" w14:textId="77777777" w:rsidR="009F358A" w:rsidRDefault="009F358A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  <w:szCs w:val="16"/>
        </w:rPr>
      </w:pPr>
    </w:p>
    <w:tbl>
      <w:tblPr>
        <w:tblW w:w="0" w:type="auto"/>
        <w:tblInd w:w="-72" w:type="dxa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  <w:insideH w:val="single" w:sz="2" w:space="0" w:color="FFFFFF"/>
          <w:insideV w:val="single" w:sz="2" w:space="0" w:color="FFFFFF"/>
        </w:tblBorders>
        <w:shd w:val="clear" w:color="auto" w:fill="E0E0E0"/>
        <w:tblLook w:val="0000" w:firstRow="0" w:lastRow="0" w:firstColumn="0" w:lastColumn="0" w:noHBand="0" w:noVBand="0"/>
      </w:tblPr>
      <w:tblGrid>
        <w:gridCol w:w="9993"/>
      </w:tblGrid>
      <w:tr w:rsidR="00563404" w14:paraId="4C105A71" w14:textId="77777777" w:rsidTr="004F3B4F">
        <w:trPr>
          <w:trHeight w:val="527"/>
        </w:trPr>
        <w:tc>
          <w:tcPr>
            <w:tcW w:w="10221" w:type="dxa"/>
            <w:shd w:val="clear" w:color="auto" w:fill="E0E0E0"/>
          </w:tcPr>
          <w:p w14:paraId="48B1121A" w14:textId="542FF6C6" w:rsidR="00563404" w:rsidRPr="00472D83" w:rsidRDefault="00472D83" w:rsidP="00472D83">
            <w:pPr>
              <w:pStyle w:val="Header"/>
              <w:spacing w:before="140"/>
              <w:rPr>
                <w:rFonts w:ascii="Arial" w:hAnsi="Arial" w:cs="Arial"/>
                <w:sz w:val="18"/>
                <w:szCs w:val="18"/>
              </w:rPr>
            </w:pPr>
            <w:r w:rsidRPr="00472D83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472D83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63404" w:rsidRPr="00472D83">
              <w:rPr>
                <w:rFonts w:ascii="Arial" w:hAnsi="Arial" w:cs="Arial"/>
                <w:sz w:val="18"/>
                <w:szCs w:val="18"/>
              </w:rPr>
              <w:t xml:space="preserve">Please </w:t>
            </w:r>
            <w:r w:rsidR="004C1813" w:rsidRPr="00472D83">
              <w:rPr>
                <w:rFonts w:ascii="Arial" w:hAnsi="Arial" w:cs="Arial"/>
                <w:sz w:val="18"/>
                <w:szCs w:val="18"/>
              </w:rPr>
              <w:t xml:space="preserve">tick </w:t>
            </w:r>
            <w:r w:rsidR="008E7F23">
              <w:rPr>
                <w:rFonts w:ascii="Arial" w:hAnsi="Arial" w:cs="Arial"/>
                <w:sz w:val="18"/>
                <w:szCs w:val="18"/>
              </w:rPr>
              <w:t>to indicate</w:t>
            </w:r>
            <w:r w:rsidR="00563404" w:rsidRPr="00472D83">
              <w:rPr>
                <w:rFonts w:ascii="Arial" w:hAnsi="Arial" w:cs="Arial"/>
                <w:sz w:val="18"/>
                <w:szCs w:val="18"/>
              </w:rPr>
              <w:t xml:space="preserve"> that you have a current </w:t>
            </w:r>
            <w:r w:rsidR="009F1794">
              <w:rPr>
                <w:rFonts w:ascii="Arial" w:hAnsi="Arial" w:cs="Arial"/>
                <w:sz w:val="18"/>
                <w:szCs w:val="18"/>
              </w:rPr>
              <w:t xml:space="preserve">valid UK </w:t>
            </w:r>
            <w:r w:rsidR="00563404" w:rsidRPr="00472D83">
              <w:rPr>
                <w:rFonts w:ascii="Arial" w:hAnsi="Arial" w:cs="Arial"/>
                <w:sz w:val="18"/>
                <w:szCs w:val="18"/>
              </w:rPr>
              <w:t xml:space="preserve">driving </w:t>
            </w:r>
            <w:proofErr w:type="spellStart"/>
            <w:r w:rsidR="00DC5336" w:rsidRPr="00472D83">
              <w:rPr>
                <w:rFonts w:ascii="Arial" w:hAnsi="Arial" w:cs="Arial"/>
                <w:sz w:val="18"/>
                <w:szCs w:val="18"/>
              </w:rPr>
              <w:t>licen</w:t>
            </w:r>
            <w:r w:rsidR="00DC5336">
              <w:rPr>
                <w:rFonts w:ascii="Arial" w:hAnsi="Arial" w:cs="Arial"/>
                <w:sz w:val="18"/>
                <w:szCs w:val="18"/>
              </w:rPr>
              <w:t>c</w:t>
            </w:r>
            <w:r w:rsidR="00DC5336" w:rsidRPr="00472D83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 w:rsidR="00DC5336" w:rsidRPr="00472D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63404" w:rsidRPr="00472D83">
              <w:rPr>
                <w:rFonts w:ascii="Arial" w:hAnsi="Arial" w:cs="Arial"/>
                <w:sz w:val="18"/>
                <w:szCs w:val="18"/>
              </w:rPr>
              <w:t xml:space="preserve">(this is </w:t>
            </w:r>
            <w:r w:rsidR="00374150">
              <w:rPr>
                <w:rFonts w:ascii="Arial" w:hAnsi="Arial" w:cs="Arial"/>
                <w:sz w:val="18"/>
                <w:szCs w:val="18"/>
              </w:rPr>
              <w:t>requir</w:t>
            </w:r>
            <w:r w:rsidR="008E7F23">
              <w:rPr>
                <w:rFonts w:ascii="Arial" w:hAnsi="Arial" w:cs="Arial"/>
                <w:sz w:val="18"/>
                <w:szCs w:val="18"/>
              </w:rPr>
              <w:t xml:space="preserve">ed for </w:t>
            </w:r>
            <w:r w:rsidR="00563404" w:rsidRPr="00472D83">
              <w:rPr>
                <w:rFonts w:ascii="Arial" w:hAnsi="Arial" w:cs="Arial"/>
                <w:sz w:val="18"/>
                <w:szCs w:val="18"/>
              </w:rPr>
              <w:t>the post)</w:t>
            </w:r>
            <w:r w:rsidR="00675176" w:rsidRPr="00472D83">
              <w:rPr>
                <w:rFonts w:ascii="Arial" w:hAnsi="Arial" w:cs="Arial"/>
                <w:sz w:val="18"/>
                <w:szCs w:val="18"/>
              </w:rPr>
              <w:t>.</w:t>
            </w:r>
            <w:r w:rsidR="00D55C4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2A6A8994" w14:textId="77777777" w:rsidR="009A7E74" w:rsidRDefault="009A7E74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  <w:szCs w:val="16"/>
        </w:rPr>
      </w:pPr>
    </w:p>
    <w:p w14:paraId="542CB527" w14:textId="77777777" w:rsidR="009F358A" w:rsidRPr="00CF463D" w:rsidRDefault="009A7E74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522E7075" w14:textId="77777777" w:rsidR="00CB61E7" w:rsidRPr="00414425" w:rsidRDefault="006F051F" w:rsidP="006F051F">
      <w:pPr>
        <w:pStyle w:val="BodyTextIndent2"/>
        <w:pBdr>
          <w:top w:val="single" w:sz="2" w:space="1" w:color="1A5329"/>
          <w:left w:val="single" w:sz="2" w:space="7" w:color="1A5329"/>
          <w:bottom w:val="single" w:sz="2" w:space="1" w:color="1A5329"/>
          <w:right w:val="single" w:sz="2" w:space="7" w:color="1A5329"/>
        </w:pBdr>
        <w:shd w:val="clear" w:color="auto" w:fill="1A5329"/>
        <w:spacing w:before="60" w:after="60"/>
        <w:ind w:left="0" w:right="45" w:firstLine="0"/>
        <w:rPr>
          <w:rFonts w:ascii="Arial" w:hAnsi="Arial" w:cs="Arial"/>
          <w:b w:val="0"/>
          <w:color w:val="FFFFFF"/>
          <w:spacing w:val="10"/>
          <w:szCs w:val="24"/>
        </w:rPr>
      </w:pPr>
      <w:r>
        <w:rPr>
          <w:rFonts w:ascii="Arial" w:hAnsi="Arial" w:cs="Arial"/>
          <w:b w:val="0"/>
          <w:color w:val="FFFFFF"/>
          <w:spacing w:val="10"/>
          <w:szCs w:val="24"/>
        </w:rPr>
        <w:lastRenderedPageBreak/>
        <w:t xml:space="preserve">    </w:t>
      </w:r>
      <w:r w:rsidR="00D45403" w:rsidRPr="006F051F">
        <w:rPr>
          <w:rFonts w:ascii="Arial" w:hAnsi="Arial" w:cs="Arial"/>
          <w:b w:val="0"/>
          <w:color w:val="FFFFFF"/>
          <w:spacing w:val="10"/>
          <w:szCs w:val="24"/>
        </w:rPr>
        <w:t>D</w:t>
      </w:r>
      <w:r w:rsidR="009A7E74">
        <w:rPr>
          <w:rFonts w:ascii="Arial" w:hAnsi="Arial" w:cs="Arial"/>
          <w:b w:val="0"/>
          <w:color w:val="FFFFFF"/>
          <w:spacing w:val="10"/>
          <w:szCs w:val="24"/>
        </w:rPr>
        <w:t>eclaration</w:t>
      </w:r>
    </w:p>
    <w:p w14:paraId="5A9D29CB" w14:textId="77777777" w:rsidR="00CB61E7" w:rsidRDefault="00CB61E7" w:rsidP="00CB61E7">
      <w:pPr>
        <w:pStyle w:val="BodyTextIndent2"/>
        <w:tabs>
          <w:tab w:val="left" w:pos="90"/>
        </w:tabs>
        <w:ind w:left="0" w:right="43" w:firstLine="0"/>
        <w:rPr>
          <w:rFonts w:ascii="Arial" w:hAnsi="Arial" w:cs="Arial"/>
          <w:b w:val="0"/>
          <w:bCs/>
          <w:i/>
          <w:iCs/>
          <w:sz w:val="18"/>
          <w:szCs w:val="18"/>
        </w:rPr>
      </w:pPr>
    </w:p>
    <w:p w14:paraId="5A594329" w14:textId="1D1E2BEC" w:rsidR="00D45403" w:rsidRDefault="00D45403" w:rsidP="00CB61E7">
      <w:pPr>
        <w:pStyle w:val="BodyTextIndent2"/>
        <w:tabs>
          <w:tab w:val="left" w:pos="90"/>
        </w:tabs>
        <w:ind w:left="0" w:right="43" w:firstLine="0"/>
        <w:rPr>
          <w:rFonts w:ascii="Arial" w:hAnsi="Arial" w:cs="Arial"/>
          <w:b w:val="0"/>
          <w:bCs/>
          <w:i/>
          <w:iCs/>
          <w:color w:val="000000"/>
          <w:sz w:val="18"/>
          <w:szCs w:val="18"/>
        </w:rPr>
      </w:pP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I authorise </w:t>
      </w:r>
      <w:r w:rsidR="00BC527B" w:rsidRPr="003E6DF1">
        <w:rPr>
          <w:rFonts w:ascii="Arial" w:hAnsi="Arial" w:cs="Arial"/>
          <w:b w:val="0"/>
          <w:bCs/>
          <w:i/>
          <w:iCs/>
          <w:sz w:val="18"/>
          <w:szCs w:val="18"/>
        </w:rPr>
        <w:t>Vincent Wildlife Trust</w:t>
      </w: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 to obtain references to support this application once an off</w:t>
      </w:r>
      <w:r w:rsid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er has been made and accepted. </w:t>
      </w: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>To the best of my knowledge</w:t>
      </w:r>
      <w:r w:rsidR="00BC43EC">
        <w:rPr>
          <w:rFonts w:ascii="Arial" w:hAnsi="Arial" w:cs="Arial"/>
          <w:b w:val="0"/>
          <w:bCs/>
          <w:i/>
          <w:iCs/>
          <w:sz w:val="18"/>
          <w:szCs w:val="18"/>
        </w:rPr>
        <w:t>,</w:t>
      </w: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 all the in</w:t>
      </w:r>
      <w:r w:rsidR="003E6DF1">
        <w:rPr>
          <w:rFonts w:ascii="Arial" w:hAnsi="Arial" w:cs="Arial"/>
          <w:b w:val="0"/>
          <w:bCs/>
          <w:i/>
          <w:iCs/>
          <w:sz w:val="18"/>
          <w:szCs w:val="18"/>
        </w:rPr>
        <w:t>formation I have given is true.</w:t>
      </w: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 I understand that any false statement may disqualify me from employment or</w:t>
      </w:r>
      <w:r w:rsid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 render me liable to dismissal.</w:t>
      </w: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 I give my consent to my personal information being processed in relation to my application for </w:t>
      </w:r>
      <w:r w:rsidR="00F572AC" w:rsidRPr="003E6DF1">
        <w:rPr>
          <w:rFonts w:ascii="Arial" w:hAnsi="Arial" w:cs="Arial"/>
          <w:b w:val="0"/>
          <w:bCs/>
          <w:i/>
          <w:iCs/>
          <w:sz w:val="18"/>
          <w:szCs w:val="18"/>
        </w:rPr>
        <w:t>employment. Data Protection Act</w:t>
      </w: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 </w:t>
      </w:r>
      <w:r w:rsidR="00BC43EC">
        <w:rPr>
          <w:rFonts w:ascii="Arial" w:hAnsi="Arial" w:cs="Arial"/>
          <w:b w:val="0"/>
          <w:bCs/>
          <w:i/>
          <w:iCs/>
          <w:sz w:val="18"/>
          <w:szCs w:val="18"/>
        </w:rPr>
        <w:t>—</w:t>
      </w: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 the information given to us in this form will only be used in relation to your application for employment. By signing this declaration</w:t>
      </w:r>
      <w:r w:rsidR="00DC5336">
        <w:rPr>
          <w:rFonts w:ascii="Arial" w:hAnsi="Arial" w:cs="Arial"/>
          <w:b w:val="0"/>
          <w:bCs/>
          <w:i/>
          <w:iCs/>
          <w:sz w:val="18"/>
          <w:szCs w:val="18"/>
        </w:rPr>
        <w:t>,</w:t>
      </w:r>
      <w:r w:rsidRPr="003E6DF1">
        <w:rPr>
          <w:rFonts w:ascii="Arial" w:hAnsi="Arial" w:cs="Arial"/>
          <w:b w:val="0"/>
          <w:bCs/>
          <w:i/>
          <w:iCs/>
          <w:sz w:val="18"/>
          <w:szCs w:val="18"/>
        </w:rPr>
        <w:t xml:space="preserve"> you are giving us your express consent to retain and process this information under the </w:t>
      </w:r>
      <w:r w:rsidRPr="003E6DF1">
        <w:rPr>
          <w:rFonts w:ascii="Arial" w:hAnsi="Arial" w:cs="Arial"/>
          <w:b w:val="0"/>
          <w:bCs/>
          <w:i/>
          <w:iCs/>
          <w:color w:val="000000"/>
          <w:sz w:val="18"/>
          <w:szCs w:val="18"/>
        </w:rPr>
        <w:t>Data Protection Act 1998.</w:t>
      </w:r>
    </w:p>
    <w:p w14:paraId="2D7263BF" w14:textId="77777777" w:rsidR="00CB61E7" w:rsidRDefault="00CB61E7" w:rsidP="00CB61E7">
      <w:pPr>
        <w:pStyle w:val="BodyTextIndent2"/>
        <w:tabs>
          <w:tab w:val="left" w:pos="90"/>
        </w:tabs>
        <w:ind w:left="0" w:right="43" w:firstLine="0"/>
        <w:rPr>
          <w:rFonts w:ascii="Arial" w:hAnsi="Arial" w:cs="Arial"/>
          <w:b w:val="0"/>
          <w:bCs/>
          <w:i/>
          <w:iCs/>
          <w:color w:val="000000"/>
          <w:sz w:val="18"/>
          <w:szCs w:val="18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9"/>
      </w:tblGrid>
      <w:tr w:rsidR="006F051F" w:rsidRPr="004F3B4F" w14:paraId="4BA643B5" w14:textId="77777777" w:rsidTr="004F3B4F"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</w:tcPr>
          <w:p w14:paraId="186966CA" w14:textId="77777777" w:rsidR="006F051F" w:rsidRPr="004F3B4F" w:rsidRDefault="006F051F" w:rsidP="004F3B4F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E99030A" w14:textId="77777777" w:rsidR="006F051F" w:rsidRPr="004F3B4F" w:rsidRDefault="006F051F" w:rsidP="004F3B4F">
            <w:pPr>
              <w:pStyle w:val="Header"/>
              <w:tabs>
                <w:tab w:val="clear" w:pos="4320"/>
                <w:tab w:val="clear" w:pos="8640"/>
              </w:tabs>
              <w:rPr>
                <w:rFonts w:ascii="Trebuchet MS" w:hAnsi="Trebuchet MS" w:cs="Arial"/>
                <w:b/>
              </w:rPr>
            </w:pPr>
            <w:r w:rsidRPr="004F3B4F">
              <w:rPr>
                <w:rFonts w:ascii="Trebuchet MS" w:hAnsi="Trebuchet MS" w:cs="Arial"/>
                <w:b/>
              </w:rPr>
              <w:t>SIGNATURE</w:t>
            </w:r>
            <w:r w:rsidR="0054360D">
              <w:rPr>
                <w:rFonts w:ascii="Trebuchet MS" w:hAnsi="Trebuchet MS" w:cs="Arial"/>
                <w:b/>
              </w:rPr>
              <w:t xml:space="preserve"> </w:t>
            </w:r>
            <w:r w:rsidRPr="004F3B4F">
              <w:rPr>
                <w:rFonts w:ascii="Trebuchet MS" w:hAnsi="Trebuchet MS" w:cs="Arial"/>
                <w:b/>
              </w:rPr>
              <w:t>………………………………………………………………………………………</w:t>
            </w:r>
            <w:r w:rsidR="006643CD" w:rsidRPr="004F3B4F">
              <w:rPr>
                <w:rFonts w:ascii="Trebuchet MS" w:hAnsi="Trebuchet MS" w:cs="Arial"/>
                <w:b/>
              </w:rPr>
              <w:t xml:space="preserve">     </w:t>
            </w:r>
            <w:r w:rsidRPr="004F3B4F">
              <w:rPr>
                <w:rFonts w:ascii="Trebuchet MS" w:hAnsi="Trebuchet MS" w:cs="Arial"/>
                <w:b/>
              </w:rPr>
              <w:t>DATE</w:t>
            </w:r>
            <w:r w:rsidR="0054360D">
              <w:rPr>
                <w:rFonts w:ascii="Trebuchet MS" w:hAnsi="Trebuchet MS" w:cs="Arial"/>
                <w:b/>
              </w:rPr>
              <w:t xml:space="preserve"> </w:t>
            </w:r>
            <w:r w:rsidRPr="004F3B4F">
              <w:rPr>
                <w:rFonts w:ascii="Trebuchet MS" w:hAnsi="Trebuchet MS" w:cs="Arial"/>
                <w:b/>
              </w:rPr>
              <w:t>………………………………………………</w:t>
            </w:r>
          </w:p>
          <w:p w14:paraId="6F165E30" w14:textId="77777777" w:rsidR="006F051F" w:rsidRPr="004F3B4F" w:rsidRDefault="006F051F" w:rsidP="004F3B4F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  <w:szCs w:val="16"/>
              </w:rPr>
            </w:pPr>
          </w:p>
          <w:p w14:paraId="4828432F" w14:textId="77777777" w:rsidR="006F051F" w:rsidRPr="004F3B4F" w:rsidRDefault="006F051F" w:rsidP="004F3B4F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480443B" w14:textId="77777777" w:rsidR="00D45403" w:rsidRDefault="00D45403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  <w:szCs w:val="16"/>
        </w:rPr>
      </w:pPr>
    </w:p>
    <w:p w14:paraId="07C65E3C" w14:textId="77777777" w:rsidR="009F358A" w:rsidRDefault="009F358A" w:rsidP="00BC0F64">
      <w:pPr>
        <w:pStyle w:val="Header"/>
        <w:tabs>
          <w:tab w:val="clear" w:pos="4320"/>
          <w:tab w:val="clear" w:pos="8640"/>
        </w:tabs>
        <w:jc w:val="right"/>
        <w:rPr>
          <w:rFonts w:ascii="Arial" w:hAnsi="Arial" w:cs="Arial"/>
          <w:sz w:val="16"/>
          <w:szCs w:val="16"/>
        </w:rPr>
      </w:pPr>
    </w:p>
    <w:p w14:paraId="6019CC42" w14:textId="77777777" w:rsidR="009F358A" w:rsidRPr="00CF463D" w:rsidRDefault="009F358A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  <w:szCs w:val="16"/>
        </w:rPr>
      </w:pPr>
    </w:p>
    <w:p w14:paraId="58BDDD1C" w14:textId="77777777" w:rsidR="00DF513C" w:rsidRDefault="00DF513C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20"/>
        </w:rPr>
      </w:pPr>
    </w:p>
    <w:p w14:paraId="06D872E9" w14:textId="779134ED" w:rsidR="009F358A" w:rsidRDefault="009F358A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18"/>
          <w:szCs w:val="18"/>
        </w:rPr>
      </w:pPr>
      <w:r w:rsidRPr="006F051F">
        <w:rPr>
          <w:rFonts w:ascii="Arial" w:hAnsi="Arial" w:cs="Arial"/>
          <w:b w:val="0"/>
          <w:bCs/>
          <w:sz w:val="18"/>
          <w:szCs w:val="18"/>
        </w:rPr>
        <w:t xml:space="preserve">Please </w:t>
      </w:r>
      <w:r w:rsidR="0086493C" w:rsidRPr="006F051F">
        <w:rPr>
          <w:rFonts w:ascii="Arial" w:hAnsi="Arial" w:cs="Arial"/>
          <w:bCs/>
          <w:sz w:val="18"/>
          <w:szCs w:val="18"/>
        </w:rPr>
        <w:t>email</w:t>
      </w:r>
      <w:r w:rsidRPr="006F051F">
        <w:rPr>
          <w:rFonts w:ascii="Arial" w:hAnsi="Arial" w:cs="Arial"/>
          <w:b w:val="0"/>
          <w:bCs/>
          <w:sz w:val="18"/>
          <w:szCs w:val="18"/>
        </w:rPr>
        <w:t xml:space="preserve"> your application to </w:t>
      </w:r>
      <w:hyperlink r:id="rId12" w:history="1">
        <w:r w:rsidR="00BB3D49" w:rsidRPr="003F1C29">
          <w:rPr>
            <w:rStyle w:val="Hyperlink"/>
            <w:rFonts w:ascii="Arial" w:hAnsi="Arial" w:cs="Arial"/>
            <w:b w:val="0"/>
            <w:bCs/>
            <w:sz w:val="18"/>
            <w:szCs w:val="18"/>
          </w:rPr>
          <w:t>averil</w:t>
        </w:r>
      </w:hyperlink>
      <w:r w:rsidR="00BB3D49">
        <w:rPr>
          <w:rStyle w:val="Hyperlink"/>
          <w:rFonts w:ascii="Arial" w:hAnsi="Arial" w:cs="Arial"/>
          <w:b w:val="0"/>
          <w:bCs/>
          <w:sz w:val="18"/>
          <w:szCs w:val="18"/>
        </w:rPr>
        <w:t>.clother@vwt.org.uk</w:t>
      </w:r>
      <w:r w:rsidR="00BC0F64" w:rsidRPr="006F051F">
        <w:rPr>
          <w:rFonts w:ascii="Arial" w:hAnsi="Arial" w:cs="Arial"/>
          <w:b w:val="0"/>
          <w:bCs/>
          <w:sz w:val="18"/>
          <w:szCs w:val="18"/>
        </w:rPr>
        <w:t xml:space="preserve"> (Subject: </w:t>
      </w:r>
      <w:r w:rsidR="00BB3D49">
        <w:rPr>
          <w:rFonts w:ascii="Arial" w:hAnsi="Arial" w:cs="Arial"/>
          <w:b w:val="0"/>
          <w:bCs/>
          <w:sz w:val="18"/>
          <w:szCs w:val="18"/>
        </w:rPr>
        <w:t>Senior Bat Conservation Officer</w:t>
      </w:r>
      <w:r w:rsidR="00D55C48">
        <w:rPr>
          <w:rFonts w:ascii="Arial" w:hAnsi="Arial" w:cs="Arial"/>
          <w:b w:val="0"/>
          <w:bCs/>
          <w:sz w:val="18"/>
          <w:szCs w:val="18"/>
        </w:rPr>
        <w:t>)</w:t>
      </w:r>
    </w:p>
    <w:p w14:paraId="5970CBE5" w14:textId="77777777" w:rsidR="00BC43EC" w:rsidRPr="006F051F" w:rsidRDefault="00BC43EC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18"/>
          <w:szCs w:val="18"/>
        </w:rPr>
      </w:pPr>
    </w:p>
    <w:p w14:paraId="38BD1229" w14:textId="197F115C" w:rsidR="009F358A" w:rsidRPr="006F051F" w:rsidRDefault="000461FC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18"/>
          <w:szCs w:val="18"/>
        </w:rPr>
      </w:pPr>
      <w:r w:rsidRPr="006F051F">
        <w:rPr>
          <w:rFonts w:ascii="Arial" w:hAnsi="Arial" w:cs="Arial"/>
          <w:b w:val="0"/>
          <w:bCs/>
          <w:sz w:val="18"/>
          <w:szCs w:val="18"/>
        </w:rPr>
        <w:t>O</w:t>
      </w:r>
      <w:r w:rsidR="009F358A" w:rsidRPr="006F051F">
        <w:rPr>
          <w:rFonts w:ascii="Arial" w:hAnsi="Arial" w:cs="Arial"/>
          <w:b w:val="0"/>
          <w:bCs/>
          <w:sz w:val="18"/>
          <w:szCs w:val="18"/>
        </w:rPr>
        <w:t>r</w:t>
      </w:r>
      <w:r>
        <w:rPr>
          <w:rFonts w:ascii="Arial" w:hAnsi="Arial" w:cs="Arial"/>
          <w:b w:val="0"/>
          <w:bCs/>
          <w:sz w:val="18"/>
          <w:szCs w:val="18"/>
        </w:rPr>
        <w:t>,</w:t>
      </w:r>
      <w:r w:rsidR="009F358A" w:rsidRPr="006F051F">
        <w:rPr>
          <w:rFonts w:ascii="Arial" w:hAnsi="Arial" w:cs="Arial"/>
          <w:b w:val="0"/>
          <w:bCs/>
          <w:sz w:val="18"/>
          <w:szCs w:val="18"/>
        </w:rPr>
        <w:t xml:space="preserve"> </w:t>
      </w:r>
      <w:r w:rsidR="00D23F0F" w:rsidRPr="006F051F">
        <w:rPr>
          <w:rFonts w:ascii="Arial" w:hAnsi="Arial" w:cs="Arial"/>
          <w:b w:val="0"/>
          <w:bCs/>
          <w:sz w:val="18"/>
          <w:szCs w:val="18"/>
        </w:rPr>
        <w:t xml:space="preserve">if this is not possible, </w:t>
      </w:r>
      <w:r w:rsidR="009F358A" w:rsidRPr="006F051F">
        <w:rPr>
          <w:rFonts w:ascii="Arial" w:hAnsi="Arial" w:cs="Arial"/>
          <w:bCs/>
          <w:sz w:val="18"/>
          <w:szCs w:val="18"/>
        </w:rPr>
        <w:t>by post</w:t>
      </w:r>
      <w:r w:rsidR="009F358A" w:rsidRPr="006F051F">
        <w:rPr>
          <w:rFonts w:ascii="Arial" w:hAnsi="Arial" w:cs="Arial"/>
          <w:b w:val="0"/>
          <w:bCs/>
          <w:sz w:val="18"/>
          <w:szCs w:val="18"/>
        </w:rPr>
        <w:t xml:space="preserve"> </w:t>
      </w:r>
      <w:r w:rsidR="00D23F0F" w:rsidRPr="006F051F">
        <w:rPr>
          <w:rFonts w:ascii="Arial" w:hAnsi="Arial" w:cs="Arial"/>
          <w:b w:val="0"/>
          <w:bCs/>
          <w:sz w:val="18"/>
          <w:szCs w:val="18"/>
        </w:rPr>
        <w:t xml:space="preserve">(marked ‘Job </w:t>
      </w:r>
      <w:r w:rsidR="00BC43EC">
        <w:rPr>
          <w:rFonts w:ascii="Arial" w:hAnsi="Arial" w:cs="Arial"/>
          <w:b w:val="0"/>
          <w:bCs/>
          <w:sz w:val="18"/>
          <w:szCs w:val="18"/>
        </w:rPr>
        <w:t>A</w:t>
      </w:r>
      <w:r w:rsidR="00D23F0F" w:rsidRPr="006F051F">
        <w:rPr>
          <w:rFonts w:ascii="Arial" w:hAnsi="Arial" w:cs="Arial"/>
          <w:b w:val="0"/>
          <w:bCs/>
          <w:sz w:val="18"/>
          <w:szCs w:val="18"/>
        </w:rPr>
        <w:t xml:space="preserve">pplication – </w:t>
      </w:r>
      <w:r w:rsidR="00BB3D49">
        <w:rPr>
          <w:rFonts w:ascii="Arial" w:hAnsi="Arial" w:cs="Arial"/>
          <w:b w:val="0"/>
          <w:bCs/>
          <w:sz w:val="18"/>
          <w:szCs w:val="18"/>
        </w:rPr>
        <w:t>Senior Bat Conservation Officer</w:t>
      </w:r>
      <w:r w:rsidR="0086493C" w:rsidRPr="006F051F">
        <w:rPr>
          <w:rFonts w:ascii="Arial" w:hAnsi="Arial" w:cs="Arial"/>
          <w:b w:val="0"/>
          <w:bCs/>
          <w:sz w:val="18"/>
          <w:szCs w:val="18"/>
        </w:rPr>
        <w:t xml:space="preserve">) </w:t>
      </w:r>
      <w:r w:rsidR="009F358A" w:rsidRPr="006F051F">
        <w:rPr>
          <w:rFonts w:ascii="Arial" w:hAnsi="Arial" w:cs="Arial"/>
          <w:b w:val="0"/>
          <w:bCs/>
          <w:sz w:val="18"/>
          <w:szCs w:val="18"/>
        </w:rPr>
        <w:t>to:</w:t>
      </w:r>
    </w:p>
    <w:p w14:paraId="486E8D9B" w14:textId="77777777" w:rsidR="009F358A" w:rsidRPr="006F051F" w:rsidRDefault="009F358A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18"/>
          <w:szCs w:val="18"/>
        </w:rPr>
      </w:pPr>
    </w:p>
    <w:p w14:paraId="543B3D90" w14:textId="77777777" w:rsidR="009F358A" w:rsidRPr="006F051F" w:rsidRDefault="009F358A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18"/>
          <w:szCs w:val="18"/>
        </w:rPr>
      </w:pPr>
      <w:r w:rsidRPr="006F051F">
        <w:rPr>
          <w:rFonts w:ascii="Arial" w:hAnsi="Arial" w:cs="Arial"/>
          <w:b w:val="0"/>
          <w:bCs/>
          <w:sz w:val="18"/>
          <w:szCs w:val="18"/>
        </w:rPr>
        <w:t>Vincent Wildlife Trust, 3</w:t>
      </w:r>
      <w:r w:rsidR="000461FC">
        <w:rPr>
          <w:rFonts w:ascii="Arial" w:hAnsi="Arial" w:cs="Arial"/>
          <w:b w:val="0"/>
          <w:bCs/>
          <w:sz w:val="18"/>
          <w:szCs w:val="18"/>
        </w:rPr>
        <w:t>-</w:t>
      </w:r>
      <w:r w:rsidRPr="006F051F">
        <w:rPr>
          <w:rFonts w:ascii="Arial" w:hAnsi="Arial" w:cs="Arial"/>
          <w:b w:val="0"/>
          <w:bCs/>
          <w:sz w:val="18"/>
          <w:szCs w:val="18"/>
        </w:rPr>
        <w:t>4 Bronsil Courtyard, Eastnor, Ledbury, Herefordshire HR8 1EP</w:t>
      </w:r>
    </w:p>
    <w:p w14:paraId="7FB5975F" w14:textId="77777777" w:rsidR="001554ED" w:rsidRPr="006F051F" w:rsidRDefault="001554ED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18"/>
          <w:szCs w:val="18"/>
        </w:rPr>
      </w:pPr>
      <w:r w:rsidRPr="006F051F">
        <w:rPr>
          <w:rFonts w:ascii="Arial" w:hAnsi="Arial" w:cs="Arial"/>
          <w:b w:val="0"/>
          <w:bCs/>
          <w:sz w:val="18"/>
          <w:szCs w:val="18"/>
        </w:rPr>
        <w:t xml:space="preserve"> </w:t>
      </w:r>
    </w:p>
    <w:p w14:paraId="747D2473" w14:textId="3D89E9AE" w:rsidR="001554ED" w:rsidRPr="00374150" w:rsidRDefault="009D2D38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Deadline for receipt of applications</w:t>
      </w:r>
      <w:r w:rsidR="001554ED" w:rsidRPr="006F051F">
        <w:rPr>
          <w:rFonts w:ascii="Arial" w:hAnsi="Arial" w:cs="Arial"/>
          <w:b w:val="0"/>
          <w:bCs/>
          <w:sz w:val="18"/>
          <w:szCs w:val="18"/>
        </w:rPr>
        <w:t xml:space="preserve"> </w:t>
      </w:r>
      <w:r w:rsidR="002665B9">
        <w:rPr>
          <w:rFonts w:ascii="Arial" w:hAnsi="Arial" w:cs="Arial"/>
          <w:b w:val="0"/>
          <w:bCs/>
          <w:sz w:val="18"/>
          <w:szCs w:val="18"/>
        </w:rPr>
        <w:t>–</w:t>
      </w:r>
      <w:r w:rsidR="00C94487" w:rsidRPr="006F051F">
        <w:rPr>
          <w:rFonts w:ascii="Arial" w:hAnsi="Arial" w:cs="Arial"/>
          <w:b w:val="0"/>
          <w:bCs/>
          <w:sz w:val="18"/>
          <w:szCs w:val="18"/>
        </w:rPr>
        <w:t xml:space="preserve"> </w:t>
      </w:r>
      <w:ins w:id="8" w:author="Julia Bracewell" w:date="2023-05-01T15:39:00Z">
        <w:r w:rsidR="003D5930">
          <w:rPr>
            <w:rFonts w:ascii="Arial" w:hAnsi="Arial" w:cs="Arial"/>
            <w:b w:val="0"/>
            <w:bCs/>
            <w:sz w:val="18"/>
            <w:szCs w:val="18"/>
          </w:rPr>
          <w:t xml:space="preserve">Midnight </w:t>
        </w:r>
      </w:ins>
      <w:r w:rsidR="00362FE2">
        <w:rPr>
          <w:rFonts w:ascii="Arial" w:hAnsi="Arial" w:cs="Arial"/>
          <w:b w:val="0"/>
          <w:bCs/>
          <w:sz w:val="18"/>
          <w:szCs w:val="18"/>
        </w:rPr>
        <w:t>on Sunday</w:t>
      </w:r>
      <w:r w:rsidR="00BB3D49">
        <w:rPr>
          <w:rFonts w:ascii="Arial" w:hAnsi="Arial" w:cs="Arial"/>
          <w:b w:val="0"/>
          <w:bCs/>
          <w:sz w:val="18"/>
          <w:szCs w:val="18"/>
        </w:rPr>
        <w:t xml:space="preserve"> </w:t>
      </w:r>
      <w:ins w:id="9" w:author="Julia Bracewell" w:date="2023-05-01T15:39:00Z">
        <w:r w:rsidR="003D5930">
          <w:rPr>
            <w:rFonts w:ascii="Arial" w:hAnsi="Arial" w:cs="Arial"/>
            <w:b w:val="0"/>
            <w:bCs/>
            <w:sz w:val="18"/>
            <w:szCs w:val="18"/>
          </w:rPr>
          <w:t xml:space="preserve">14 </w:t>
        </w:r>
      </w:ins>
      <w:r w:rsidR="00BB3D49">
        <w:rPr>
          <w:rFonts w:ascii="Arial" w:hAnsi="Arial" w:cs="Arial"/>
          <w:b w:val="0"/>
          <w:bCs/>
          <w:sz w:val="18"/>
          <w:szCs w:val="18"/>
        </w:rPr>
        <w:t xml:space="preserve">May </w:t>
      </w:r>
      <w:del w:id="10" w:author="Julia Bracewell" w:date="2023-05-01T15:39:00Z">
        <w:r w:rsidR="00BB3D49" w:rsidDel="003D5930">
          <w:rPr>
            <w:rFonts w:ascii="Arial" w:hAnsi="Arial" w:cs="Arial"/>
            <w:b w:val="0"/>
            <w:bCs/>
            <w:sz w:val="18"/>
            <w:szCs w:val="18"/>
          </w:rPr>
          <w:delText>1</w:delText>
        </w:r>
        <w:r w:rsidR="00362FE2" w:rsidDel="003D5930">
          <w:rPr>
            <w:rFonts w:ascii="Arial" w:hAnsi="Arial" w:cs="Arial"/>
            <w:b w:val="0"/>
            <w:bCs/>
            <w:sz w:val="18"/>
            <w:szCs w:val="18"/>
          </w:rPr>
          <w:delText>4</w:delText>
        </w:r>
        <w:r w:rsidR="00BB3D49" w:rsidRPr="00BB3D49" w:rsidDel="003D5930">
          <w:rPr>
            <w:rFonts w:ascii="Arial" w:hAnsi="Arial" w:cs="Arial"/>
            <w:b w:val="0"/>
            <w:bCs/>
            <w:sz w:val="18"/>
            <w:szCs w:val="18"/>
            <w:vertAlign w:val="superscript"/>
          </w:rPr>
          <w:delText>th</w:delText>
        </w:r>
        <w:r w:rsidR="00BB3D49" w:rsidDel="003D5930">
          <w:rPr>
            <w:rFonts w:ascii="Arial" w:hAnsi="Arial" w:cs="Arial"/>
            <w:b w:val="0"/>
            <w:bCs/>
            <w:sz w:val="18"/>
            <w:szCs w:val="18"/>
          </w:rPr>
          <w:delText xml:space="preserve"> </w:delText>
        </w:r>
      </w:del>
      <w:r w:rsidR="00BB3D49">
        <w:rPr>
          <w:rFonts w:ascii="Arial" w:hAnsi="Arial" w:cs="Arial"/>
          <w:b w:val="0"/>
          <w:bCs/>
          <w:sz w:val="18"/>
          <w:szCs w:val="18"/>
        </w:rPr>
        <w:t>2023</w:t>
      </w:r>
    </w:p>
    <w:p w14:paraId="7FEC433D" w14:textId="77777777" w:rsidR="00DF513C" w:rsidRPr="00DF513C" w:rsidRDefault="00DF513C" w:rsidP="004F3B4F">
      <w:pPr>
        <w:pStyle w:val="BodyTextIndent2"/>
        <w:pBdr>
          <w:top w:val="single" w:sz="4" w:space="1" w:color="FFFFFF"/>
          <w:left w:val="single" w:sz="4" w:space="20" w:color="FFFFFF"/>
          <w:bottom w:val="single" w:sz="4" w:space="0" w:color="FFFFFF"/>
          <w:right w:val="single" w:sz="4" w:space="5" w:color="FFFFFF"/>
        </w:pBdr>
        <w:shd w:val="pct12" w:color="auto" w:fill="auto"/>
        <w:ind w:left="0" w:right="3" w:firstLine="0"/>
        <w:rPr>
          <w:rFonts w:ascii="Arial" w:hAnsi="Arial" w:cs="Arial"/>
          <w:b w:val="0"/>
          <w:bCs/>
          <w:sz w:val="20"/>
        </w:rPr>
      </w:pPr>
    </w:p>
    <w:sectPr w:rsidR="00DF513C" w:rsidRPr="00DF513C" w:rsidSect="002B407D">
      <w:headerReference w:type="default" r:id="rId13"/>
      <w:footerReference w:type="default" r:id="rId14"/>
      <w:footerReference w:type="first" r:id="rId15"/>
      <w:type w:val="continuous"/>
      <w:pgSz w:w="11900" w:h="16820" w:code="9"/>
      <w:pgMar w:top="1170" w:right="839" w:bottom="709" w:left="1134" w:header="1134" w:footer="454" w:gutter="0"/>
      <w:pgBorders w:offsetFrom="page">
        <w:top w:val="single" w:sz="6" w:space="24" w:color="1A5329"/>
        <w:left w:val="single" w:sz="6" w:space="24" w:color="1A5329"/>
        <w:bottom w:val="single" w:sz="6" w:space="24" w:color="1A5329"/>
        <w:right w:val="single" w:sz="6" w:space="24" w:color="1A5329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0FE43" w14:textId="77777777" w:rsidR="00DD0707" w:rsidRDefault="00DD0707">
      <w:r>
        <w:separator/>
      </w:r>
    </w:p>
  </w:endnote>
  <w:endnote w:type="continuationSeparator" w:id="0">
    <w:p w14:paraId="18E7C4BB" w14:textId="77777777" w:rsidR="00DD0707" w:rsidRDefault="00DD0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6A668" w14:textId="77777777" w:rsidR="00142AAE" w:rsidRDefault="00142AAE" w:rsidP="00720440">
    <w:pPr>
      <w:pStyle w:val="Footer"/>
      <w:ind w:left="-426"/>
      <w:rPr>
        <w:rFonts w:ascii="Trebuchet MS" w:hAnsi="Trebuchet MS"/>
        <w:i/>
        <w:iCs/>
        <w:sz w:val="18"/>
        <w:szCs w:val="18"/>
      </w:rPr>
    </w:pPr>
  </w:p>
  <w:p w14:paraId="7D5AD020" w14:textId="77777777" w:rsidR="00142AAE" w:rsidRDefault="00142AAE" w:rsidP="008427EE">
    <w:pPr>
      <w:pStyle w:val="Footer"/>
      <w:ind w:left="-426"/>
      <w:rPr>
        <w:rFonts w:ascii="Trebuchet MS" w:hAnsi="Trebuchet MS"/>
        <w:i/>
        <w:iCs/>
        <w:sz w:val="18"/>
        <w:szCs w:val="18"/>
      </w:rPr>
    </w:pPr>
    <w:r w:rsidRPr="00720440">
      <w:rPr>
        <w:rFonts w:ascii="Arial" w:hAnsi="Arial" w:cs="Arial"/>
      </w:rPr>
      <w:tab/>
    </w:r>
  </w:p>
  <w:p w14:paraId="1AD98980" w14:textId="60F58D9A" w:rsidR="00BC43EC" w:rsidRDefault="00142AAE" w:rsidP="00BC43EC">
    <w:pPr>
      <w:ind w:left="-567"/>
      <w:rPr>
        <w:rFonts w:ascii="Trebuchet MS" w:hAnsi="Trebuchet MS"/>
        <w:color w:val="076300"/>
        <w:sz w:val="14"/>
        <w:szCs w:val="14"/>
        <w:lang w:eastAsia="en-GB"/>
      </w:rPr>
    </w:pPr>
    <w:r w:rsidRPr="00BC43EC">
      <w:rPr>
        <w:rFonts w:ascii="Trebuchet MS" w:hAnsi="Trebuchet MS" w:cs="Arial"/>
        <w:color w:val="1A5329"/>
        <w:sz w:val="14"/>
        <w:szCs w:val="14"/>
        <w:lang w:val="en-US"/>
      </w:rPr>
      <w:t xml:space="preserve">The Vincent Wildlife Trust. </w:t>
    </w:r>
    <w:r w:rsidR="00BC43EC" w:rsidRPr="00BC43EC">
      <w:rPr>
        <w:rFonts w:ascii="Trebuchet MS" w:hAnsi="Trebuchet MS"/>
        <w:color w:val="076300"/>
        <w:sz w:val="14"/>
        <w:szCs w:val="14"/>
        <w:lang w:eastAsia="en-GB"/>
      </w:rPr>
      <w:t>Charitable Company Limited by Guarantee Registered in England No. 05598716 Registered Charity No. 1112100 (England and Wales), SC043066 (Scotland), 20100841 (Republic of Ireland)</w:t>
    </w:r>
  </w:p>
  <w:p w14:paraId="4746262F" w14:textId="77777777" w:rsidR="00BC43EC" w:rsidRPr="00BC43EC" w:rsidRDefault="00BC43EC" w:rsidP="00BC43EC">
    <w:pPr>
      <w:ind w:left="-567"/>
      <w:rPr>
        <w:rFonts w:ascii="Trebuchet MS" w:hAnsi="Trebuchet MS"/>
        <w:color w:val="076300"/>
        <w:sz w:val="14"/>
        <w:szCs w:val="14"/>
        <w:lang w:eastAsia="en-GB"/>
      </w:rPr>
    </w:pPr>
  </w:p>
  <w:p w14:paraId="19C869AA" w14:textId="20268FBD" w:rsidR="00142AAE" w:rsidRPr="00EC01AB" w:rsidRDefault="00142AAE" w:rsidP="00BC43EC">
    <w:pPr>
      <w:widowControl w:val="0"/>
      <w:autoSpaceDE w:val="0"/>
      <w:autoSpaceDN w:val="0"/>
      <w:adjustRightInd w:val="0"/>
      <w:spacing w:line="360" w:lineRule="auto"/>
      <w:ind w:left="-567"/>
      <w:rPr>
        <w:rFonts w:ascii="Trebuchet MS" w:hAnsi="Trebuchet MS"/>
        <w:i/>
        <w:iCs/>
        <w:sz w:val="14"/>
        <w:szCs w:val="14"/>
      </w:rPr>
    </w:pPr>
    <w:r w:rsidRPr="00EC01AB">
      <w:rPr>
        <w:rFonts w:ascii="Arial" w:hAnsi="Arial" w:cs="Arial"/>
        <w:i/>
        <w:color w:val="1A5329"/>
        <w:sz w:val="14"/>
        <w:szCs w:val="14"/>
      </w:rPr>
      <w:t xml:space="preserve">Page </w:t>
    </w:r>
    <w:r w:rsidRPr="00EC01AB">
      <w:rPr>
        <w:rFonts w:ascii="Arial" w:hAnsi="Arial" w:cs="Arial"/>
        <w:i/>
        <w:color w:val="1A5329"/>
        <w:sz w:val="14"/>
        <w:szCs w:val="14"/>
      </w:rPr>
      <w:fldChar w:fldCharType="begin"/>
    </w:r>
    <w:r w:rsidRPr="00EC01AB">
      <w:rPr>
        <w:rFonts w:ascii="Arial" w:hAnsi="Arial" w:cs="Arial"/>
        <w:i/>
        <w:color w:val="1A5329"/>
        <w:sz w:val="14"/>
        <w:szCs w:val="14"/>
      </w:rPr>
      <w:instrText xml:space="preserve"> PAGE </w:instrText>
    </w:r>
    <w:r w:rsidRPr="00EC01AB">
      <w:rPr>
        <w:rFonts w:ascii="Arial" w:hAnsi="Arial" w:cs="Arial"/>
        <w:i/>
        <w:color w:val="1A5329"/>
        <w:sz w:val="14"/>
        <w:szCs w:val="14"/>
      </w:rPr>
      <w:fldChar w:fldCharType="separate"/>
    </w:r>
    <w:r w:rsidR="00D55C48">
      <w:rPr>
        <w:rFonts w:ascii="Arial" w:hAnsi="Arial" w:cs="Arial"/>
        <w:i/>
        <w:noProof/>
        <w:color w:val="1A5329"/>
        <w:sz w:val="14"/>
        <w:szCs w:val="14"/>
      </w:rPr>
      <w:t>5</w:t>
    </w:r>
    <w:r w:rsidRPr="00EC01AB">
      <w:rPr>
        <w:rFonts w:ascii="Arial" w:hAnsi="Arial" w:cs="Arial"/>
        <w:i/>
        <w:color w:val="1A5329"/>
        <w:sz w:val="14"/>
        <w:szCs w:val="14"/>
      </w:rPr>
      <w:fldChar w:fldCharType="end"/>
    </w:r>
    <w:r w:rsidRPr="00EC01AB">
      <w:rPr>
        <w:rFonts w:ascii="Arial" w:hAnsi="Arial" w:cs="Arial"/>
        <w:i/>
        <w:color w:val="1A5329"/>
        <w:sz w:val="14"/>
        <w:szCs w:val="14"/>
      </w:rPr>
      <w:t xml:space="preserve"> of </w:t>
    </w:r>
    <w:r w:rsidRPr="00EC01AB">
      <w:rPr>
        <w:rFonts w:ascii="Arial" w:hAnsi="Arial" w:cs="Arial"/>
        <w:i/>
        <w:color w:val="1A5329"/>
        <w:sz w:val="14"/>
        <w:szCs w:val="14"/>
      </w:rPr>
      <w:fldChar w:fldCharType="begin"/>
    </w:r>
    <w:r w:rsidRPr="00EC01AB">
      <w:rPr>
        <w:rFonts w:ascii="Arial" w:hAnsi="Arial" w:cs="Arial"/>
        <w:i/>
        <w:color w:val="1A5329"/>
        <w:sz w:val="14"/>
        <w:szCs w:val="14"/>
      </w:rPr>
      <w:instrText xml:space="preserve"> NUMPAGES </w:instrText>
    </w:r>
    <w:r w:rsidRPr="00EC01AB">
      <w:rPr>
        <w:rFonts w:ascii="Arial" w:hAnsi="Arial" w:cs="Arial"/>
        <w:i/>
        <w:color w:val="1A5329"/>
        <w:sz w:val="14"/>
        <w:szCs w:val="14"/>
      </w:rPr>
      <w:fldChar w:fldCharType="separate"/>
    </w:r>
    <w:r w:rsidR="00D55C48">
      <w:rPr>
        <w:rFonts w:ascii="Arial" w:hAnsi="Arial" w:cs="Arial"/>
        <w:i/>
        <w:noProof/>
        <w:color w:val="1A5329"/>
        <w:sz w:val="14"/>
        <w:szCs w:val="14"/>
      </w:rPr>
      <w:t>5</w:t>
    </w:r>
    <w:r w:rsidRPr="00EC01AB">
      <w:rPr>
        <w:rFonts w:ascii="Arial" w:hAnsi="Arial" w:cs="Arial"/>
        <w:i/>
        <w:color w:val="1A5329"/>
        <w:sz w:val="14"/>
        <w:szCs w:val="14"/>
      </w:rPr>
      <w:fldChar w:fldCharType="end"/>
    </w:r>
    <w:r w:rsidRPr="00EC01AB">
      <w:rPr>
        <w:rFonts w:ascii="Arial" w:hAnsi="Arial" w:cs="Arial"/>
        <w:i/>
        <w:sz w:val="14"/>
        <w:szCs w:val="14"/>
      </w:rPr>
      <w:t xml:space="preserve">   </w:t>
    </w:r>
  </w:p>
  <w:p w14:paraId="388A4C8A" w14:textId="77777777" w:rsidR="00142AAE" w:rsidRPr="00CF463D" w:rsidRDefault="00142AAE" w:rsidP="00720440">
    <w:pPr>
      <w:pStyle w:val="Footer"/>
      <w:tabs>
        <w:tab w:val="left" w:pos="1770"/>
        <w:tab w:val="center" w:pos="4755"/>
      </w:tabs>
      <w:ind w:left="-426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snapToGrid w:val="0"/>
        <w:sz w:val="18"/>
        <w:szCs w:val="18"/>
        <w:lang w:val="en-GB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A49A9" w14:textId="77777777" w:rsidR="00142AAE" w:rsidRPr="00EC01AB" w:rsidRDefault="00142AAE" w:rsidP="00EC01AB">
    <w:pPr>
      <w:widowControl w:val="0"/>
      <w:autoSpaceDE w:val="0"/>
      <w:autoSpaceDN w:val="0"/>
      <w:adjustRightInd w:val="0"/>
      <w:spacing w:line="288" w:lineRule="auto"/>
      <w:ind w:left="-426"/>
      <w:rPr>
        <w:rFonts w:ascii="Arial" w:hAnsi="Arial" w:cs="Arial"/>
        <w:color w:val="1A5329"/>
        <w:sz w:val="16"/>
        <w:szCs w:val="16"/>
        <w:lang w:val="en-US"/>
      </w:rPr>
    </w:pPr>
    <w:r w:rsidRPr="00EC01AB">
      <w:rPr>
        <w:rFonts w:ascii="Arial" w:hAnsi="Arial" w:cs="Arial"/>
        <w:color w:val="1A5329"/>
        <w:sz w:val="16"/>
        <w:szCs w:val="16"/>
        <w:lang w:val="en-US"/>
      </w:rPr>
      <w:t xml:space="preserve">The Vincent Wildlife Trust. Charitable Company Limited by Guarantee, Registered in England No. 05598716, </w:t>
    </w:r>
  </w:p>
  <w:p w14:paraId="1328C485" w14:textId="77777777" w:rsidR="00142AAE" w:rsidRPr="00EC01AB" w:rsidRDefault="00142AAE" w:rsidP="00EC01AB">
    <w:pPr>
      <w:widowControl w:val="0"/>
      <w:autoSpaceDE w:val="0"/>
      <w:autoSpaceDN w:val="0"/>
      <w:adjustRightInd w:val="0"/>
      <w:spacing w:line="360" w:lineRule="auto"/>
      <w:ind w:left="-426"/>
      <w:rPr>
        <w:rFonts w:ascii="Trebuchet MS" w:hAnsi="Trebuchet MS"/>
        <w:i/>
        <w:iCs/>
        <w:color w:val="1A5329"/>
        <w:sz w:val="18"/>
        <w:szCs w:val="18"/>
      </w:rPr>
    </w:pPr>
    <w:r w:rsidRPr="00EC01AB">
      <w:rPr>
        <w:rFonts w:ascii="Arial" w:hAnsi="Arial" w:cs="Arial"/>
        <w:color w:val="1A5329"/>
        <w:sz w:val="16"/>
        <w:szCs w:val="16"/>
        <w:lang w:val="en-US"/>
      </w:rPr>
      <w:t>Registered Charity Nos. 1112100 (England</w:t>
    </w:r>
    <w:r w:rsidR="00A84DFE">
      <w:rPr>
        <w:rFonts w:ascii="Arial" w:hAnsi="Arial" w:cs="Arial"/>
        <w:color w:val="1A5329"/>
        <w:sz w:val="16"/>
        <w:szCs w:val="16"/>
        <w:lang w:val="en-US"/>
      </w:rPr>
      <w:t xml:space="preserve"> and Wales</w:t>
    </w:r>
    <w:r w:rsidRPr="00EC01AB">
      <w:rPr>
        <w:rFonts w:ascii="Arial" w:hAnsi="Arial" w:cs="Arial"/>
        <w:color w:val="1A5329"/>
        <w:sz w:val="16"/>
        <w:szCs w:val="16"/>
        <w:lang w:val="en-US"/>
      </w:rPr>
      <w:t>), SC</w:t>
    </w:r>
    <w:r w:rsidR="00A84DFE">
      <w:rPr>
        <w:rFonts w:ascii="Arial" w:hAnsi="Arial" w:cs="Arial"/>
        <w:color w:val="1A5329"/>
        <w:sz w:val="16"/>
        <w:szCs w:val="16"/>
        <w:lang w:val="en-US"/>
      </w:rPr>
      <w:t>0</w:t>
    </w:r>
    <w:r w:rsidRPr="00EC01AB">
      <w:rPr>
        <w:rFonts w:ascii="Arial" w:hAnsi="Arial" w:cs="Arial"/>
        <w:color w:val="1A5329"/>
        <w:sz w:val="16"/>
        <w:szCs w:val="16"/>
        <w:lang w:val="en-US"/>
      </w:rPr>
      <w:t>43066 (Scotland), DCHY00019 (Ireland).</w:t>
    </w:r>
    <w:r w:rsidRPr="00EC01AB">
      <w:rPr>
        <w:rFonts w:ascii="Trebuchet MS" w:hAnsi="Trebuchet MS"/>
        <w:i/>
        <w:iCs/>
        <w:color w:val="1A5329"/>
        <w:sz w:val="18"/>
        <w:szCs w:val="18"/>
      </w:rPr>
      <w:tab/>
      <w:t xml:space="preserve">                                                                  </w:t>
    </w:r>
  </w:p>
  <w:p w14:paraId="4BAE7223" w14:textId="73ECC107" w:rsidR="00142AAE" w:rsidRPr="00580F08" w:rsidRDefault="00142AAE" w:rsidP="00580F08">
    <w:pPr>
      <w:widowControl w:val="0"/>
      <w:autoSpaceDE w:val="0"/>
      <w:autoSpaceDN w:val="0"/>
      <w:adjustRightInd w:val="0"/>
      <w:spacing w:line="360" w:lineRule="auto"/>
      <w:ind w:left="-426"/>
      <w:rPr>
        <w:rFonts w:ascii="Trebuchet MS" w:hAnsi="Trebuchet MS"/>
        <w:i/>
        <w:iCs/>
        <w:sz w:val="14"/>
        <w:szCs w:val="14"/>
      </w:rPr>
    </w:pPr>
    <w:r w:rsidRPr="00EC01AB">
      <w:rPr>
        <w:rFonts w:ascii="Arial" w:hAnsi="Arial" w:cs="Arial"/>
        <w:i/>
        <w:color w:val="1A5329"/>
        <w:sz w:val="14"/>
        <w:szCs w:val="14"/>
      </w:rPr>
      <w:t xml:space="preserve">Page </w:t>
    </w:r>
    <w:r w:rsidRPr="00EC01AB">
      <w:rPr>
        <w:rFonts w:ascii="Arial" w:hAnsi="Arial" w:cs="Arial"/>
        <w:i/>
        <w:color w:val="1A5329"/>
        <w:sz w:val="14"/>
        <w:szCs w:val="14"/>
      </w:rPr>
      <w:fldChar w:fldCharType="begin"/>
    </w:r>
    <w:r w:rsidRPr="00EC01AB">
      <w:rPr>
        <w:rFonts w:ascii="Arial" w:hAnsi="Arial" w:cs="Arial"/>
        <w:i/>
        <w:color w:val="1A5329"/>
        <w:sz w:val="14"/>
        <w:szCs w:val="14"/>
      </w:rPr>
      <w:instrText xml:space="preserve"> PAGE </w:instrText>
    </w:r>
    <w:r w:rsidRPr="00EC01AB">
      <w:rPr>
        <w:rFonts w:ascii="Arial" w:hAnsi="Arial" w:cs="Arial"/>
        <w:i/>
        <w:color w:val="1A5329"/>
        <w:sz w:val="14"/>
        <w:szCs w:val="14"/>
      </w:rPr>
      <w:fldChar w:fldCharType="separate"/>
    </w:r>
    <w:r w:rsidR="005F6181">
      <w:rPr>
        <w:rFonts w:ascii="Arial" w:hAnsi="Arial" w:cs="Arial"/>
        <w:i/>
        <w:noProof/>
        <w:color w:val="1A5329"/>
        <w:sz w:val="14"/>
        <w:szCs w:val="14"/>
      </w:rPr>
      <w:t>1</w:t>
    </w:r>
    <w:r w:rsidRPr="00EC01AB">
      <w:rPr>
        <w:rFonts w:ascii="Arial" w:hAnsi="Arial" w:cs="Arial"/>
        <w:i/>
        <w:color w:val="1A5329"/>
        <w:sz w:val="14"/>
        <w:szCs w:val="14"/>
      </w:rPr>
      <w:fldChar w:fldCharType="end"/>
    </w:r>
    <w:r w:rsidRPr="00EC01AB">
      <w:rPr>
        <w:rFonts w:ascii="Arial" w:hAnsi="Arial" w:cs="Arial"/>
        <w:i/>
        <w:color w:val="1A5329"/>
        <w:sz w:val="14"/>
        <w:szCs w:val="14"/>
      </w:rPr>
      <w:t xml:space="preserve"> of </w:t>
    </w:r>
    <w:r w:rsidRPr="00EC01AB">
      <w:rPr>
        <w:rFonts w:ascii="Arial" w:hAnsi="Arial" w:cs="Arial"/>
        <w:i/>
        <w:color w:val="1A5329"/>
        <w:sz w:val="14"/>
        <w:szCs w:val="14"/>
      </w:rPr>
      <w:fldChar w:fldCharType="begin"/>
    </w:r>
    <w:r w:rsidRPr="00EC01AB">
      <w:rPr>
        <w:rFonts w:ascii="Arial" w:hAnsi="Arial" w:cs="Arial"/>
        <w:i/>
        <w:color w:val="1A5329"/>
        <w:sz w:val="14"/>
        <w:szCs w:val="14"/>
      </w:rPr>
      <w:instrText xml:space="preserve"> NUMPAGES </w:instrText>
    </w:r>
    <w:r w:rsidRPr="00EC01AB">
      <w:rPr>
        <w:rFonts w:ascii="Arial" w:hAnsi="Arial" w:cs="Arial"/>
        <w:i/>
        <w:color w:val="1A5329"/>
        <w:sz w:val="14"/>
        <w:szCs w:val="14"/>
      </w:rPr>
      <w:fldChar w:fldCharType="separate"/>
    </w:r>
    <w:r w:rsidR="005F6181">
      <w:rPr>
        <w:rFonts w:ascii="Arial" w:hAnsi="Arial" w:cs="Arial"/>
        <w:i/>
        <w:noProof/>
        <w:color w:val="1A5329"/>
        <w:sz w:val="14"/>
        <w:szCs w:val="14"/>
      </w:rPr>
      <w:t>5</w:t>
    </w:r>
    <w:r w:rsidRPr="00EC01AB">
      <w:rPr>
        <w:rFonts w:ascii="Arial" w:hAnsi="Arial" w:cs="Arial"/>
        <w:i/>
        <w:color w:val="1A5329"/>
        <w:sz w:val="14"/>
        <w:szCs w:val="14"/>
      </w:rPr>
      <w:fldChar w:fldCharType="end"/>
    </w:r>
    <w:r w:rsidRPr="00EC01AB">
      <w:rPr>
        <w:rFonts w:ascii="Arial" w:hAnsi="Arial" w:cs="Arial"/>
        <w:i/>
        <w:sz w:val="14"/>
        <w:szCs w:val="14"/>
      </w:rP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3D249" w14:textId="77777777" w:rsidR="00DD0707" w:rsidRDefault="00DD0707">
      <w:r>
        <w:separator/>
      </w:r>
    </w:p>
  </w:footnote>
  <w:footnote w:type="continuationSeparator" w:id="0">
    <w:p w14:paraId="7CBD0CBA" w14:textId="77777777" w:rsidR="00DD0707" w:rsidRDefault="00DD0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CDB26" w14:textId="77777777" w:rsidR="00142AAE" w:rsidRPr="002A1195" w:rsidRDefault="00142AAE" w:rsidP="000335AA">
    <w:pPr>
      <w:pStyle w:val="Header"/>
      <w:tabs>
        <w:tab w:val="clear" w:pos="8640"/>
        <w:tab w:val="left" w:pos="3150"/>
        <w:tab w:val="right" w:pos="5245"/>
      </w:tabs>
      <w:ind w:right="-270"/>
      <w:rPr>
        <w:rFonts w:ascii="Gill Sans MT" w:hAnsi="Gill Sans MT"/>
        <w:b/>
        <w:sz w:val="24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BE2A3B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7033E6"/>
    <w:multiLevelType w:val="hybridMultilevel"/>
    <w:tmpl w:val="2B9EC106"/>
    <w:lvl w:ilvl="0" w:tplc="0B80703C">
      <w:start w:val="5"/>
      <w:numFmt w:val="bullet"/>
      <w:lvlText w:val=""/>
      <w:lvlJc w:val="left"/>
      <w:pPr>
        <w:tabs>
          <w:tab w:val="num" w:pos="562"/>
        </w:tabs>
        <w:ind w:left="562" w:hanging="42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num w:numId="1" w16cid:durableId="1131553060">
    <w:abstractNumId w:val="1"/>
  </w:num>
  <w:num w:numId="2" w16cid:durableId="13090924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ulia Bracewell">
    <w15:presenceInfo w15:providerId="AD" w15:userId="S::Julia.Bracewell@vwt.org.uk::6361fa02-bfcb-4c84-b8fa-ad94257ba54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tTAyNDMyNDKzMDNV0lEKTi0uzszPAykwrAUAkXRCPiwAAAA="/>
  </w:docVars>
  <w:rsids>
    <w:rsidRoot w:val="0028789F"/>
    <w:rsid w:val="00012191"/>
    <w:rsid w:val="0001223A"/>
    <w:rsid w:val="0001330F"/>
    <w:rsid w:val="000222DD"/>
    <w:rsid w:val="000335AA"/>
    <w:rsid w:val="00041BE1"/>
    <w:rsid w:val="00045BCA"/>
    <w:rsid w:val="000461FC"/>
    <w:rsid w:val="00052D73"/>
    <w:rsid w:val="0005657E"/>
    <w:rsid w:val="00060EF8"/>
    <w:rsid w:val="0007379F"/>
    <w:rsid w:val="00083896"/>
    <w:rsid w:val="000873E1"/>
    <w:rsid w:val="00094B91"/>
    <w:rsid w:val="000979AD"/>
    <w:rsid w:val="000A58C5"/>
    <w:rsid w:val="000B1C4E"/>
    <w:rsid w:val="000B56C8"/>
    <w:rsid w:val="000C1139"/>
    <w:rsid w:val="000D0F5E"/>
    <w:rsid w:val="000E1FFD"/>
    <w:rsid w:val="000E5750"/>
    <w:rsid w:val="000F174D"/>
    <w:rsid w:val="00100A77"/>
    <w:rsid w:val="00104332"/>
    <w:rsid w:val="00121284"/>
    <w:rsid w:val="001278D2"/>
    <w:rsid w:val="0013008C"/>
    <w:rsid w:val="00142AAE"/>
    <w:rsid w:val="00143B78"/>
    <w:rsid w:val="00152AF8"/>
    <w:rsid w:val="001554ED"/>
    <w:rsid w:val="00161FD9"/>
    <w:rsid w:val="00170EF5"/>
    <w:rsid w:val="001806DF"/>
    <w:rsid w:val="00186C46"/>
    <w:rsid w:val="00194885"/>
    <w:rsid w:val="00196D48"/>
    <w:rsid w:val="001A36BB"/>
    <w:rsid w:val="001D5BD8"/>
    <w:rsid w:val="001D6000"/>
    <w:rsid w:val="001F6F5A"/>
    <w:rsid w:val="00203BEE"/>
    <w:rsid w:val="002141F1"/>
    <w:rsid w:val="0021616E"/>
    <w:rsid w:val="002216F7"/>
    <w:rsid w:val="00224542"/>
    <w:rsid w:val="0023267E"/>
    <w:rsid w:val="00233CEC"/>
    <w:rsid w:val="00243531"/>
    <w:rsid w:val="002665B9"/>
    <w:rsid w:val="0027498C"/>
    <w:rsid w:val="0028789F"/>
    <w:rsid w:val="0029109F"/>
    <w:rsid w:val="00293D76"/>
    <w:rsid w:val="00296D72"/>
    <w:rsid w:val="002A1195"/>
    <w:rsid w:val="002B407D"/>
    <w:rsid w:val="002C280E"/>
    <w:rsid w:val="002C4A9A"/>
    <w:rsid w:val="002C59A4"/>
    <w:rsid w:val="002D23E1"/>
    <w:rsid w:val="002D41B9"/>
    <w:rsid w:val="002E1B2D"/>
    <w:rsid w:val="002E6371"/>
    <w:rsid w:val="002F6C22"/>
    <w:rsid w:val="00306E9C"/>
    <w:rsid w:val="00310D66"/>
    <w:rsid w:val="00326202"/>
    <w:rsid w:val="00345E2A"/>
    <w:rsid w:val="00362FE2"/>
    <w:rsid w:val="003657C7"/>
    <w:rsid w:val="00374150"/>
    <w:rsid w:val="003835BE"/>
    <w:rsid w:val="003C1DAE"/>
    <w:rsid w:val="003D0ED9"/>
    <w:rsid w:val="003D3F9C"/>
    <w:rsid w:val="003D5930"/>
    <w:rsid w:val="003E6DF1"/>
    <w:rsid w:val="00414425"/>
    <w:rsid w:val="00415497"/>
    <w:rsid w:val="00417978"/>
    <w:rsid w:val="0042262B"/>
    <w:rsid w:val="00433B10"/>
    <w:rsid w:val="004627EE"/>
    <w:rsid w:val="00472D83"/>
    <w:rsid w:val="004819DB"/>
    <w:rsid w:val="004836BD"/>
    <w:rsid w:val="0048583B"/>
    <w:rsid w:val="004A6FC1"/>
    <w:rsid w:val="004B02A0"/>
    <w:rsid w:val="004C1813"/>
    <w:rsid w:val="004D77CC"/>
    <w:rsid w:val="004E6237"/>
    <w:rsid w:val="004F0821"/>
    <w:rsid w:val="004F3B4F"/>
    <w:rsid w:val="005247CA"/>
    <w:rsid w:val="00527793"/>
    <w:rsid w:val="00533667"/>
    <w:rsid w:val="00536B89"/>
    <w:rsid w:val="0054360D"/>
    <w:rsid w:val="00550863"/>
    <w:rsid w:val="00563404"/>
    <w:rsid w:val="00576F00"/>
    <w:rsid w:val="00577F19"/>
    <w:rsid w:val="00580F08"/>
    <w:rsid w:val="00592891"/>
    <w:rsid w:val="005A4178"/>
    <w:rsid w:val="005B3D1C"/>
    <w:rsid w:val="005C1528"/>
    <w:rsid w:val="005D0A3A"/>
    <w:rsid w:val="005D239E"/>
    <w:rsid w:val="005D42E4"/>
    <w:rsid w:val="005E22F1"/>
    <w:rsid w:val="005F2A39"/>
    <w:rsid w:val="005F5712"/>
    <w:rsid w:val="005F5BFD"/>
    <w:rsid w:val="005F6181"/>
    <w:rsid w:val="00607E10"/>
    <w:rsid w:val="00633AE1"/>
    <w:rsid w:val="00637E46"/>
    <w:rsid w:val="00654E8A"/>
    <w:rsid w:val="00656FD7"/>
    <w:rsid w:val="006643CD"/>
    <w:rsid w:val="00675176"/>
    <w:rsid w:val="006924DE"/>
    <w:rsid w:val="00697125"/>
    <w:rsid w:val="006A1162"/>
    <w:rsid w:val="006A2319"/>
    <w:rsid w:val="006C3797"/>
    <w:rsid w:val="006C5A47"/>
    <w:rsid w:val="006D31B6"/>
    <w:rsid w:val="006D336E"/>
    <w:rsid w:val="006F051F"/>
    <w:rsid w:val="00715F08"/>
    <w:rsid w:val="00720440"/>
    <w:rsid w:val="00723A3A"/>
    <w:rsid w:val="007279C2"/>
    <w:rsid w:val="00732C12"/>
    <w:rsid w:val="00734451"/>
    <w:rsid w:val="00734FE2"/>
    <w:rsid w:val="00767987"/>
    <w:rsid w:val="00772E51"/>
    <w:rsid w:val="00790E44"/>
    <w:rsid w:val="00793BF4"/>
    <w:rsid w:val="00793E71"/>
    <w:rsid w:val="007950BC"/>
    <w:rsid w:val="007A70A3"/>
    <w:rsid w:val="008064A6"/>
    <w:rsid w:val="00806873"/>
    <w:rsid w:val="00817ABC"/>
    <w:rsid w:val="00825062"/>
    <w:rsid w:val="008427EE"/>
    <w:rsid w:val="008457B8"/>
    <w:rsid w:val="00850CEE"/>
    <w:rsid w:val="0085716B"/>
    <w:rsid w:val="00862309"/>
    <w:rsid w:val="0086493C"/>
    <w:rsid w:val="00885CAE"/>
    <w:rsid w:val="00895EF1"/>
    <w:rsid w:val="008A094E"/>
    <w:rsid w:val="008A7309"/>
    <w:rsid w:val="008B1C89"/>
    <w:rsid w:val="008E26BF"/>
    <w:rsid w:val="008E4A0C"/>
    <w:rsid w:val="008E7F23"/>
    <w:rsid w:val="008F0CC5"/>
    <w:rsid w:val="008F6A0D"/>
    <w:rsid w:val="00915BA2"/>
    <w:rsid w:val="009338B1"/>
    <w:rsid w:val="009353FE"/>
    <w:rsid w:val="00935604"/>
    <w:rsid w:val="0095571B"/>
    <w:rsid w:val="00960171"/>
    <w:rsid w:val="00973B1A"/>
    <w:rsid w:val="00983A77"/>
    <w:rsid w:val="0099185C"/>
    <w:rsid w:val="009A4CDF"/>
    <w:rsid w:val="009A7E74"/>
    <w:rsid w:val="009D2D38"/>
    <w:rsid w:val="009E3D5B"/>
    <w:rsid w:val="009E46B4"/>
    <w:rsid w:val="009F1794"/>
    <w:rsid w:val="009F358A"/>
    <w:rsid w:val="00A020AA"/>
    <w:rsid w:val="00A041C5"/>
    <w:rsid w:val="00A15FAB"/>
    <w:rsid w:val="00A2037A"/>
    <w:rsid w:val="00A54FBC"/>
    <w:rsid w:val="00A6122C"/>
    <w:rsid w:val="00A8433A"/>
    <w:rsid w:val="00A84491"/>
    <w:rsid w:val="00A84DFE"/>
    <w:rsid w:val="00A96223"/>
    <w:rsid w:val="00AB23C0"/>
    <w:rsid w:val="00AD41AA"/>
    <w:rsid w:val="00AD4A2E"/>
    <w:rsid w:val="00AE1813"/>
    <w:rsid w:val="00AE742B"/>
    <w:rsid w:val="00B1224E"/>
    <w:rsid w:val="00B13123"/>
    <w:rsid w:val="00B23D20"/>
    <w:rsid w:val="00B3322E"/>
    <w:rsid w:val="00B43CE5"/>
    <w:rsid w:val="00B46643"/>
    <w:rsid w:val="00B46A6A"/>
    <w:rsid w:val="00B657EC"/>
    <w:rsid w:val="00B6777E"/>
    <w:rsid w:val="00B713F8"/>
    <w:rsid w:val="00B7361E"/>
    <w:rsid w:val="00B7404F"/>
    <w:rsid w:val="00B92310"/>
    <w:rsid w:val="00BB3D49"/>
    <w:rsid w:val="00BC0F64"/>
    <w:rsid w:val="00BC43EC"/>
    <w:rsid w:val="00BC527B"/>
    <w:rsid w:val="00BC5BF2"/>
    <w:rsid w:val="00BE38D1"/>
    <w:rsid w:val="00BE5781"/>
    <w:rsid w:val="00BF247D"/>
    <w:rsid w:val="00C05C05"/>
    <w:rsid w:val="00C26590"/>
    <w:rsid w:val="00C26AEE"/>
    <w:rsid w:val="00C34BBB"/>
    <w:rsid w:val="00C431C4"/>
    <w:rsid w:val="00C5463E"/>
    <w:rsid w:val="00C817A2"/>
    <w:rsid w:val="00C85937"/>
    <w:rsid w:val="00C90B16"/>
    <w:rsid w:val="00C94487"/>
    <w:rsid w:val="00CB61E7"/>
    <w:rsid w:val="00CE5CBF"/>
    <w:rsid w:val="00CF20F9"/>
    <w:rsid w:val="00CF463D"/>
    <w:rsid w:val="00D013EC"/>
    <w:rsid w:val="00D032F4"/>
    <w:rsid w:val="00D06080"/>
    <w:rsid w:val="00D13097"/>
    <w:rsid w:val="00D1786C"/>
    <w:rsid w:val="00D23F0F"/>
    <w:rsid w:val="00D33D28"/>
    <w:rsid w:val="00D34D29"/>
    <w:rsid w:val="00D44FCB"/>
    <w:rsid w:val="00D45403"/>
    <w:rsid w:val="00D5565A"/>
    <w:rsid w:val="00D55C48"/>
    <w:rsid w:val="00D57268"/>
    <w:rsid w:val="00D6578D"/>
    <w:rsid w:val="00D8702F"/>
    <w:rsid w:val="00DA7410"/>
    <w:rsid w:val="00DC5336"/>
    <w:rsid w:val="00DD0707"/>
    <w:rsid w:val="00DD0D49"/>
    <w:rsid w:val="00DD25B4"/>
    <w:rsid w:val="00DE097E"/>
    <w:rsid w:val="00DF17AD"/>
    <w:rsid w:val="00DF513C"/>
    <w:rsid w:val="00E00FBF"/>
    <w:rsid w:val="00E0726B"/>
    <w:rsid w:val="00E36759"/>
    <w:rsid w:val="00E55123"/>
    <w:rsid w:val="00E60FBE"/>
    <w:rsid w:val="00E67BDE"/>
    <w:rsid w:val="00E91A6D"/>
    <w:rsid w:val="00EA09CF"/>
    <w:rsid w:val="00EA5DAB"/>
    <w:rsid w:val="00EC01AB"/>
    <w:rsid w:val="00ED2382"/>
    <w:rsid w:val="00F01C21"/>
    <w:rsid w:val="00F344B5"/>
    <w:rsid w:val="00F4657A"/>
    <w:rsid w:val="00F572AC"/>
    <w:rsid w:val="00F6545A"/>
    <w:rsid w:val="00F677B8"/>
    <w:rsid w:val="00F74689"/>
    <w:rsid w:val="00F7588A"/>
    <w:rsid w:val="00F853FD"/>
    <w:rsid w:val="00F92AF4"/>
    <w:rsid w:val="00FD5AB3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4FC197"/>
  <w15:chartTrackingRefBased/>
  <w15:docId w15:val="{C522B484-07B3-4AEF-8CB1-A6D576120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24"/>
      <w:lang w:val="en-US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 w:val="24"/>
      <w:lang w:val="en-US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sz w:val="24"/>
      <w:lang w:val="en-US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lang w:val="en-US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mallCaps/>
      <w:color w:val="FFFFFF"/>
      <w:lang w:val="en-US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b/>
      <w:sz w:val="28"/>
      <w:lang w:val="en-US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caps/>
      <w:sz w:val="18"/>
      <w:lang w:val="en-US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12" w:color="auto"/>
      </w:pBdr>
      <w:shd w:val="clear" w:color="auto" w:fill="000000"/>
      <w:jc w:val="center"/>
    </w:pPr>
    <w:rPr>
      <w:rFonts w:ascii="Arial" w:hAnsi="Arial"/>
      <w:b/>
      <w:sz w:val="28"/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val="en-US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lang w:val="en-US"/>
    </w:rPr>
  </w:style>
  <w:style w:type="paragraph" w:styleId="BodyTextIndent2">
    <w:name w:val="Body Text Indent 2"/>
    <w:basedOn w:val="Normal"/>
    <w:pPr>
      <w:ind w:left="2160" w:hanging="2160"/>
    </w:pPr>
    <w:rPr>
      <w:b/>
      <w:sz w:val="24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i/>
      <w:sz w:val="24"/>
    </w:rPr>
  </w:style>
  <w:style w:type="paragraph" w:styleId="BodyText">
    <w:name w:val="Body Text"/>
    <w:basedOn w:val="Normal"/>
    <w:rPr>
      <w:sz w:val="24"/>
    </w:rPr>
  </w:style>
  <w:style w:type="character" w:styleId="Hyperlink">
    <w:name w:val="Hyperlink"/>
    <w:rsid w:val="00577F19"/>
    <w:rPr>
      <w:color w:val="0000FF"/>
      <w:u w:val="single"/>
    </w:rPr>
  </w:style>
  <w:style w:type="table" w:styleId="TableGrid">
    <w:name w:val="Table Grid"/>
    <w:basedOn w:val="TableNormal"/>
    <w:rsid w:val="009F35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86493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6493C"/>
  </w:style>
  <w:style w:type="character" w:customStyle="1" w:styleId="CommentTextChar">
    <w:name w:val="Comment Text Char"/>
    <w:link w:val="CommentText"/>
    <w:rsid w:val="0086493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6493C"/>
    <w:rPr>
      <w:b/>
      <w:bCs/>
    </w:rPr>
  </w:style>
  <w:style w:type="character" w:customStyle="1" w:styleId="CommentSubjectChar">
    <w:name w:val="Comment Subject Char"/>
    <w:link w:val="CommentSubject"/>
    <w:rsid w:val="0086493C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8649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6493C"/>
    <w:rPr>
      <w:rFonts w:ascii="Tahoma" w:hAnsi="Tahoma" w:cs="Tahoma"/>
      <w:sz w:val="16"/>
      <w:szCs w:val="16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2665B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B3D4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D593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38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veril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554237d-b231-45d3-9d34-4685bb41594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25E14271603A48A47D3180AA409D50" ma:contentTypeVersion="11" ma:contentTypeDescription="Create a new document." ma:contentTypeScope="" ma:versionID="d1ba9003a7f90418c324753b0d207cc9">
  <xsd:schema xmlns:xsd="http://www.w3.org/2001/XMLSchema" xmlns:xs="http://www.w3.org/2001/XMLSchema" xmlns:p="http://schemas.microsoft.com/office/2006/metadata/properties" xmlns:ns3="d554237d-b231-45d3-9d34-4685bb41594a" xmlns:ns4="831475bf-775a-46e6-b318-6dc37ddd4dac" targetNamespace="http://schemas.microsoft.com/office/2006/metadata/properties" ma:root="true" ma:fieldsID="12dfaf77c794e37c28448bf6af83f6a1" ns3:_="" ns4:_="">
    <xsd:import namespace="d554237d-b231-45d3-9d34-4685bb41594a"/>
    <xsd:import namespace="831475bf-775a-46e6-b318-6dc37ddd4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4237d-b231-45d3-9d34-4685bb415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475bf-775a-46e6-b318-6dc37ddd4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DAC4FB-63CD-46FA-AFC5-8EB3BADBE5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D8028D-D64C-45F2-AA4F-B2C144606832}">
  <ds:schemaRefs>
    <ds:schemaRef ds:uri="http://schemas.microsoft.com/office/2006/metadata/properties"/>
    <ds:schemaRef ds:uri="http://schemas.microsoft.com/office/infopath/2007/PartnerControls"/>
    <ds:schemaRef ds:uri="d554237d-b231-45d3-9d34-4685bb41594a"/>
  </ds:schemaRefs>
</ds:datastoreItem>
</file>

<file path=customXml/itemProps3.xml><?xml version="1.0" encoding="utf-8"?>
<ds:datastoreItem xmlns:ds="http://schemas.openxmlformats.org/officeDocument/2006/customXml" ds:itemID="{FBB5787F-CA75-4424-A969-9F3104CC8A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798612-F7E9-4E16-AC14-8BF73C704A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54237d-b231-45d3-9d34-4685bb41594a"/>
    <ds:schemaRef ds:uri="831475bf-775a-46e6-b318-6dc37ddd4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WeaveWorld Ltd</Company>
  <LinksUpToDate>false</LinksUpToDate>
  <CharactersWithSpaces>4475</CharactersWithSpaces>
  <SharedDoc>false</SharedDoc>
  <HLinks>
    <vt:vector size="6" baseType="variant">
      <vt:variant>
        <vt:i4>3801163</vt:i4>
      </vt:variant>
      <vt:variant>
        <vt:i4>0</vt:i4>
      </vt:variant>
      <vt:variant>
        <vt:i4>0</vt:i4>
      </vt:variant>
      <vt:variant>
        <vt:i4>5</vt:i4>
      </vt:variant>
      <vt:variant>
        <vt:lpwstr>mailto:helenhenderson@vwt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HR Advantage Ltd</dc:creator>
  <cp:keywords/>
  <cp:lastModifiedBy>Julia Bracewell</cp:lastModifiedBy>
  <cp:revision>2</cp:revision>
  <cp:lastPrinted>2019-12-02T14:50:00Z</cp:lastPrinted>
  <dcterms:created xsi:type="dcterms:W3CDTF">2023-05-01T14:40:00Z</dcterms:created>
  <dcterms:modified xsi:type="dcterms:W3CDTF">2023-05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25E14271603A48A47D3180AA409D50</vt:lpwstr>
  </property>
</Properties>
</file>